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999EC5" w14:textId="3318B12F" w:rsidR="009568F2" w:rsidRPr="00A70680" w:rsidRDefault="0070513C" w:rsidP="009568F2">
      <w:pPr>
        <w:pStyle w:val="Heading1"/>
        <w:jc w:val="center"/>
        <w:rPr>
          <w:sz w:val="44"/>
          <w:szCs w:val="44"/>
        </w:rPr>
      </w:pPr>
      <w:bookmarkStart w:id="0" w:name="_Hlk140675096"/>
      <w:r w:rsidRPr="00A70680">
        <w:rPr>
          <w:sz w:val="44"/>
          <w:szCs w:val="44"/>
        </w:rPr>
        <w:t xml:space="preserve">QA Fundamentals and Manual Testing </w:t>
      </w:r>
      <w:bookmarkEnd w:id="0"/>
      <w:r w:rsidR="00722495">
        <w:rPr>
          <w:sz w:val="44"/>
          <w:szCs w:val="44"/>
        </w:rPr>
        <w:t>Regular Exam</w:t>
      </w:r>
    </w:p>
    <w:p w14:paraId="1F1010C7" w14:textId="76DC8EB8" w:rsidR="0070513C" w:rsidRDefault="00722495" w:rsidP="00D935B5">
      <w:pPr>
        <w:jc w:val="center"/>
      </w:pPr>
      <w:r w:rsidRPr="00722495">
        <w:rPr>
          <w:noProof/>
        </w:rPr>
        <w:drawing>
          <wp:inline distT="0" distB="0" distL="0" distR="0" wp14:anchorId="065C157E" wp14:editId="2BA4BE3A">
            <wp:extent cx="1280160" cy="1154757"/>
            <wp:effectExtent l="0" t="0" r="0" b="7620"/>
            <wp:docPr id="12319641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96417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88815" cy="1162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543F5" w14:textId="494D5CF4" w:rsidR="006E7612" w:rsidRPr="00AF0756" w:rsidRDefault="00A931D2" w:rsidP="006E7612">
      <w:pPr>
        <w:pStyle w:val="Heading1"/>
        <w:spacing w:before="0"/>
        <w:rPr>
          <w:rFonts w:cstheme="minorHAnsi"/>
          <w:b w:val="0"/>
          <w:bCs/>
          <w:color w:val="632423" w:themeColor="accent2" w:themeShade="80"/>
          <w:szCs w:val="40"/>
          <w:lang w:val="bg-BG"/>
        </w:rPr>
      </w:pPr>
      <w:r>
        <w:rPr>
          <w:rFonts w:cstheme="minorHAnsi"/>
          <w:bCs/>
          <w:color w:val="632423" w:themeColor="accent2" w:themeShade="80"/>
          <w:szCs w:val="40"/>
        </w:rPr>
        <w:t xml:space="preserve">Part I </w:t>
      </w:r>
      <w:r w:rsidR="00722495">
        <w:rPr>
          <w:rFonts w:cstheme="minorHAnsi"/>
          <w:bCs/>
          <w:color w:val="632423" w:themeColor="accent2" w:themeShade="80"/>
          <w:szCs w:val="40"/>
        </w:rPr>
        <w:t>–</w:t>
      </w:r>
      <w:r>
        <w:rPr>
          <w:rFonts w:cstheme="minorHAnsi"/>
          <w:bCs/>
          <w:color w:val="632423" w:themeColor="accent2" w:themeShade="80"/>
          <w:szCs w:val="40"/>
        </w:rPr>
        <w:t xml:space="preserve"> </w:t>
      </w:r>
      <w:r w:rsidR="00722495">
        <w:rPr>
          <w:rFonts w:cstheme="minorHAnsi"/>
          <w:bCs/>
          <w:color w:val="632423" w:themeColor="accent2" w:themeShade="80"/>
          <w:szCs w:val="40"/>
        </w:rPr>
        <w:t>Story Spoil</w:t>
      </w:r>
      <w:r w:rsidR="006E7612" w:rsidRPr="00C456AB">
        <w:rPr>
          <w:rFonts w:cstheme="minorHAnsi"/>
          <w:bCs/>
          <w:color w:val="632423" w:themeColor="accent2" w:themeShade="80"/>
          <w:szCs w:val="40"/>
        </w:rPr>
        <w:t xml:space="preserve"> </w:t>
      </w:r>
      <w:r w:rsidR="006E7612">
        <w:rPr>
          <w:rFonts w:cstheme="minorHAnsi"/>
          <w:bCs/>
          <w:color w:val="632423" w:themeColor="accent2" w:themeShade="80"/>
          <w:szCs w:val="40"/>
        </w:rPr>
        <w:t>Web Application</w:t>
      </w:r>
    </w:p>
    <w:p w14:paraId="7DBF1040" w14:textId="73B1F928" w:rsidR="00D935B5" w:rsidRPr="00977F11" w:rsidRDefault="00D935B5" w:rsidP="00CE2AC3">
      <w:pPr>
        <w:jc w:val="both"/>
        <w:rPr>
          <w:lang w:val="bg-BG"/>
        </w:rPr>
      </w:pPr>
      <w:r w:rsidRPr="00D935B5">
        <w:t>You are provided with a web application,</w:t>
      </w:r>
      <w:r w:rsidRPr="009F3417">
        <w:rPr>
          <w:b/>
          <w:bCs/>
        </w:rPr>
        <w:t xml:space="preserve"> </w:t>
      </w:r>
      <w:r w:rsidR="00722495">
        <w:rPr>
          <w:b/>
          <w:bCs/>
        </w:rPr>
        <w:t>Story Spoil</w:t>
      </w:r>
      <w:r w:rsidRPr="00D935B5">
        <w:t xml:space="preserve">, along with </w:t>
      </w:r>
      <w:r w:rsidR="00110AAA">
        <w:t>the</w:t>
      </w:r>
      <w:r w:rsidRPr="00D935B5">
        <w:t xml:space="preserve"> specification of the requirements. </w:t>
      </w:r>
      <w:r w:rsidR="00CE2AC3">
        <w:t>The primary objective of the exam is</w:t>
      </w:r>
      <w:r w:rsidR="009F3417">
        <w:t xml:space="preserve"> to</w:t>
      </w:r>
      <w:r w:rsidR="00CE2AC3">
        <w:t xml:space="preserve"> </w:t>
      </w:r>
      <w:r w:rsidR="00B81036">
        <w:t>ensure the App</w:t>
      </w:r>
      <w:r w:rsidR="00CE2AC3">
        <w:t xml:space="preserve"> </w:t>
      </w:r>
      <w:r w:rsidR="00B81036">
        <w:t>functions as expected according to the provided use cases.</w:t>
      </w:r>
      <w:r w:rsidR="00CE2AC3">
        <w:t xml:space="preserve"> This involves </w:t>
      </w:r>
      <w:r w:rsidR="00CE2AC3" w:rsidRPr="00A70680">
        <w:rPr>
          <w:b/>
          <w:bCs/>
        </w:rPr>
        <w:t xml:space="preserve">creating test </w:t>
      </w:r>
      <w:r w:rsidR="00AF0756" w:rsidRPr="00A70680">
        <w:rPr>
          <w:b/>
          <w:bCs/>
        </w:rPr>
        <w:t>cases</w:t>
      </w:r>
      <w:r w:rsidR="00CE2AC3" w:rsidRPr="00A70680">
        <w:rPr>
          <w:b/>
          <w:bCs/>
        </w:rPr>
        <w:t xml:space="preserve"> for each use case</w:t>
      </w:r>
      <w:r w:rsidR="00CE2AC3">
        <w:t xml:space="preserve">. </w:t>
      </w:r>
      <w:r w:rsidR="00B81036">
        <w:t>It also</w:t>
      </w:r>
      <w:r w:rsidR="00CE2AC3">
        <w:t xml:space="preserve"> includes the </w:t>
      </w:r>
      <w:r w:rsidR="00CE2AC3" w:rsidRPr="00A70680">
        <w:rPr>
          <w:b/>
          <w:bCs/>
        </w:rPr>
        <w:t>detection and detailed documentation of any identified bugs</w:t>
      </w:r>
      <w:r w:rsidR="00CE2AC3">
        <w:t xml:space="preserve">. </w:t>
      </w:r>
      <w:r w:rsidRPr="00D935B5">
        <w:t xml:space="preserve">You </w:t>
      </w:r>
      <w:r w:rsidR="00B81036">
        <w:t>have to</w:t>
      </w:r>
      <w:r w:rsidRPr="00D935B5">
        <w:t xml:space="preserve"> document all your work in the provided </w:t>
      </w:r>
      <w:r w:rsidR="00B81036" w:rsidRPr="009F3417">
        <w:rPr>
          <w:b/>
          <w:bCs/>
        </w:rPr>
        <w:t>Test Management and Bug</w:t>
      </w:r>
      <w:r w:rsidRPr="009F3417">
        <w:rPr>
          <w:b/>
          <w:bCs/>
        </w:rPr>
        <w:t xml:space="preserve"> </w:t>
      </w:r>
      <w:r w:rsidR="00B81036" w:rsidRPr="009F3417">
        <w:rPr>
          <w:b/>
          <w:bCs/>
        </w:rPr>
        <w:t>T</w:t>
      </w:r>
      <w:r w:rsidRPr="009F3417">
        <w:rPr>
          <w:b/>
          <w:bCs/>
        </w:rPr>
        <w:t>racker</w:t>
      </w:r>
      <w:r w:rsidR="00B81036" w:rsidRPr="009F3417">
        <w:rPr>
          <w:b/>
          <w:bCs/>
        </w:rPr>
        <w:t xml:space="preserve"> Template</w:t>
      </w:r>
      <w:r w:rsidRPr="00D935B5">
        <w:t>.</w:t>
      </w:r>
    </w:p>
    <w:p w14:paraId="1C3B4EBB" w14:textId="7174EFE8" w:rsidR="009568F2" w:rsidRPr="008B5B03" w:rsidRDefault="009568F2" w:rsidP="00A2202C">
      <w:pPr>
        <w:pStyle w:val="Heading2"/>
        <w:numPr>
          <w:ilvl w:val="0"/>
          <w:numId w:val="0"/>
        </w:numPr>
        <w:ind w:left="360" w:hanging="360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Software Requirements</w:t>
      </w:r>
    </w:p>
    <w:p w14:paraId="4C334909" w14:textId="08EF82BD" w:rsidR="00330811" w:rsidRPr="008B5B03" w:rsidRDefault="00330811" w:rsidP="00330811">
      <w:pPr>
        <w:pStyle w:val="Heading3"/>
        <w:rPr>
          <w:color w:val="632423" w:themeColor="accent2" w:themeShade="80"/>
        </w:rPr>
      </w:pPr>
      <w:bookmarkStart w:id="1" w:name="_Hlk140516035"/>
      <w:r w:rsidRPr="008B5B03">
        <w:rPr>
          <w:color w:val="632423" w:themeColor="accent2" w:themeShade="80"/>
        </w:rPr>
        <w:t>1. Introduction</w:t>
      </w:r>
    </w:p>
    <w:bookmarkEnd w:id="1"/>
    <w:p w14:paraId="43399C00" w14:textId="77777777" w:rsidR="00330811" w:rsidRPr="008B5B03" w:rsidRDefault="00330811" w:rsidP="00330811">
      <w:pPr>
        <w:pStyle w:val="Heading4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1.1. Purpose</w:t>
      </w:r>
    </w:p>
    <w:p w14:paraId="45DBEFEE" w14:textId="5D5514A6" w:rsidR="009568F2" w:rsidRDefault="00196A22" w:rsidP="0023527F">
      <w:pPr>
        <w:spacing w:before="0" w:after="0" w:line="240" w:lineRule="auto"/>
        <w:contextualSpacing/>
      </w:pPr>
      <w:r w:rsidRPr="00196A22">
        <w:t xml:space="preserve">The objective of this document is to provide a description of the </w:t>
      </w:r>
      <w:r w:rsidR="00722495">
        <w:t>Story Spoil</w:t>
      </w:r>
      <w:r w:rsidRPr="00196A22">
        <w:t xml:space="preserve"> application (also referred to as </w:t>
      </w:r>
      <w:r w:rsidR="00722495">
        <w:t>Story Spoil</w:t>
      </w:r>
      <w:r>
        <w:t xml:space="preserve"> </w:t>
      </w:r>
      <w:r w:rsidRPr="00196A22">
        <w:t xml:space="preserve">or </w:t>
      </w:r>
      <w:r w:rsidR="00B81036">
        <w:t>The App</w:t>
      </w:r>
      <w:r w:rsidRPr="00196A22">
        <w:t>). It will present an overview of the key functionalities.</w:t>
      </w:r>
      <w:r w:rsidR="009568F2">
        <w:br/>
      </w:r>
    </w:p>
    <w:p w14:paraId="6DB11CBA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1.2. Scope</w:t>
      </w:r>
    </w:p>
    <w:p w14:paraId="3AE1E617" w14:textId="7066FAC2" w:rsidR="009568F2" w:rsidRDefault="00196A22" w:rsidP="0023527F">
      <w:pPr>
        <w:spacing w:before="0" w:after="0" w:line="240" w:lineRule="auto"/>
        <w:contextualSpacing/>
      </w:pPr>
      <w:r w:rsidRPr="00196A22">
        <w:t xml:space="preserve">This document </w:t>
      </w:r>
      <w:r w:rsidR="00AF38A1">
        <w:t xml:space="preserve">includes </w:t>
      </w:r>
      <w:r w:rsidRPr="00196A22">
        <w:t xml:space="preserve">high-level descriptions of the </w:t>
      </w:r>
      <w:r w:rsidRPr="00A70680">
        <w:rPr>
          <w:b/>
          <w:bCs/>
        </w:rPr>
        <w:t xml:space="preserve">basic functionalities of </w:t>
      </w:r>
      <w:r w:rsidR="00722495">
        <w:rPr>
          <w:b/>
          <w:bCs/>
        </w:rPr>
        <w:t>Story Spoil</w:t>
      </w:r>
      <w:r w:rsidRPr="00196A22">
        <w:t xml:space="preserve">, such as user registration, login, profile editing, </w:t>
      </w:r>
      <w:r w:rsidR="00722495">
        <w:t>spoiler</w:t>
      </w:r>
      <w:r w:rsidRPr="00196A22">
        <w:t xml:space="preserve"> creation and management. It does not cover any special user (Administrator) functionalities</w:t>
      </w:r>
      <w:r w:rsidR="009568F2">
        <w:t>.</w:t>
      </w:r>
      <w:r w:rsidR="009568F2">
        <w:br/>
      </w:r>
    </w:p>
    <w:p w14:paraId="7C610581" w14:textId="03AD537E" w:rsidR="00330811" w:rsidRPr="00D715CF" w:rsidRDefault="00330811" w:rsidP="0023527F">
      <w:pPr>
        <w:pStyle w:val="Heading3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 Overall Description</w:t>
      </w:r>
    </w:p>
    <w:p w14:paraId="6A054C33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1. System environment</w:t>
      </w:r>
    </w:p>
    <w:p w14:paraId="57E69B59" w14:textId="4671DC73" w:rsidR="0049253F" w:rsidRDefault="00722495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>
        <w:t>The App</w:t>
      </w:r>
      <w:r w:rsidR="009F3417">
        <w:t xml:space="preserve"> </w:t>
      </w:r>
      <w:r w:rsidR="0049253F" w:rsidRPr="0049253F">
        <w:t xml:space="preserve">hosts two primary actors: </w:t>
      </w:r>
      <w:r w:rsidR="0049253F" w:rsidRPr="00B81036">
        <w:rPr>
          <w:b/>
          <w:bCs/>
        </w:rPr>
        <w:t>unregistered/non-logged</w:t>
      </w:r>
      <w:r w:rsidR="0049253F" w:rsidRPr="0049253F">
        <w:t xml:space="preserve"> users and </w:t>
      </w:r>
      <w:r w:rsidR="0049253F" w:rsidRPr="00B81036">
        <w:rPr>
          <w:b/>
          <w:bCs/>
        </w:rPr>
        <w:t>registered/logged users</w:t>
      </w:r>
      <w:r w:rsidR="0049253F" w:rsidRPr="0049253F">
        <w:t>. Both can access their respective parts of the application via the internet</w:t>
      </w:r>
      <w:r w:rsidR="00623590">
        <w:t xml:space="preserve"> on the following </w:t>
      </w:r>
      <w:r w:rsidR="00623590" w:rsidRPr="002C6AB6">
        <w:t>url</w:t>
      </w:r>
      <w:r w:rsidR="002C6AB6">
        <w:t>:</w:t>
      </w:r>
    </w:p>
    <w:p w14:paraId="154DB2E3" w14:textId="77777777" w:rsidR="002C6AB6" w:rsidRDefault="002C6AB6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</w:p>
    <w:p w14:paraId="4F079C78" w14:textId="6BFB4556" w:rsidR="00F7002E" w:rsidRPr="00D140E0" w:rsidRDefault="00D140E0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/>
          <w:bCs/>
          <w:sz w:val="28"/>
          <w:szCs w:val="28"/>
        </w:rPr>
      </w:pPr>
      <w:hyperlink r:id="rId9" w:history="1">
        <w:r w:rsidRPr="00D140E0">
          <w:rPr>
            <w:rStyle w:val="Hyperlink"/>
            <w:b/>
            <w:bCs/>
            <w:sz w:val="28"/>
            <w:szCs w:val="28"/>
          </w:rPr>
          <w:t>https://d3s5nxhwblsjbi.cloudfront.net/</w:t>
        </w:r>
      </w:hyperlink>
      <w:r w:rsidRPr="00D140E0">
        <w:rPr>
          <w:b/>
          <w:bCs/>
          <w:sz w:val="28"/>
          <w:szCs w:val="28"/>
        </w:rPr>
        <w:t xml:space="preserve"> </w:t>
      </w:r>
    </w:p>
    <w:p w14:paraId="3E83F74B" w14:textId="77777777" w:rsidR="00D140E0" w:rsidRPr="00F7002E" w:rsidRDefault="00D140E0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sz w:val="28"/>
          <w:szCs w:val="28"/>
        </w:rPr>
      </w:pPr>
    </w:p>
    <w:p w14:paraId="7AA0113F" w14:textId="53B0985E" w:rsidR="00C85117" w:rsidRDefault="00C85117" w:rsidP="002C6AB6">
      <w:pPr>
        <w:pStyle w:val="Heading4"/>
        <w:spacing w:before="0" w:after="0"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</w:t>
      </w:r>
      <w:r w:rsidRPr="00D715CF">
        <w:rPr>
          <w:color w:val="632423" w:themeColor="accent2" w:themeShade="80"/>
          <w:lang w:val="bg-BG"/>
        </w:rPr>
        <w:t>2</w:t>
      </w:r>
      <w:r w:rsidRPr="00D715CF">
        <w:rPr>
          <w:color w:val="632423" w:themeColor="accent2" w:themeShade="80"/>
        </w:rPr>
        <w:t>. Key Features</w:t>
      </w:r>
    </w:p>
    <w:p w14:paraId="69074F39" w14:textId="4DCB24A7" w:rsidR="002C6AB6" w:rsidRDefault="002C6AB6" w:rsidP="002C6AB6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 w:rsidRPr="00B81036">
        <w:rPr>
          <w:b/>
          <w:bCs/>
        </w:rPr>
        <w:t>Unregistered/non-logged users</w:t>
      </w:r>
      <w:r w:rsidRPr="0049253F">
        <w:t xml:space="preserve"> have access only to the </w:t>
      </w:r>
      <w:r>
        <w:t>H</w:t>
      </w:r>
      <w:r w:rsidRPr="0049253F">
        <w:t xml:space="preserve">ome page of </w:t>
      </w:r>
      <w:r>
        <w:t>The App,</w:t>
      </w:r>
      <w:r w:rsidRPr="0049253F">
        <w:t xml:space="preserve"> with the option to either </w:t>
      </w:r>
      <w:r>
        <w:rPr>
          <w:b/>
          <w:bCs/>
        </w:rPr>
        <w:t>SIGN UP</w:t>
      </w:r>
      <w:r>
        <w:t xml:space="preserve"> </w:t>
      </w:r>
      <w:r w:rsidRPr="0049253F">
        <w:t xml:space="preserve">or </w:t>
      </w:r>
      <w:r w:rsidR="009F3417">
        <w:rPr>
          <w:b/>
          <w:bCs/>
        </w:rPr>
        <w:t>LOG</w:t>
      </w:r>
      <w:r w:rsidR="00C43115">
        <w:rPr>
          <w:b/>
          <w:bCs/>
        </w:rPr>
        <w:t xml:space="preserve"> IN</w:t>
      </w:r>
      <w:r w:rsidRPr="0049253F">
        <w:t xml:space="preserve">. On the other hand, </w:t>
      </w:r>
      <w:r w:rsidRPr="00AD1AFD">
        <w:rPr>
          <w:b/>
          <w:bCs/>
        </w:rPr>
        <w:t>registered/logged users</w:t>
      </w:r>
      <w:r w:rsidRPr="0049253F">
        <w:t xml:space="preserve"> have access to the </w:t>
      </w:r>
      <w:r w:rsidRPr="00AD1AFD">
        <w:rPr>
          <w:b/>
          <w:bCs/>
        </w:rPr>
        <w:t>main functionalities</w:t>
      </w:r>
      <w:r w:rsidRPr="0049253F">
        <w:t xml:space="preserve">, including </w:t>
      </w:r>
      <w:r w:rsidRPr="00AD1AFD">
        <w:rPr>
          <w:b/>
          <w:bCs/>
        </w:rPr>
        <w:t>Profile editing</w:t>
      </w:r>
      <w:r w:rsidRPr="0049253F">
        <w:t xml:space="preserve">, </w:t>
      </w:r>
      <w:r w:rsidR="00722495">
        <w:rPr>
          <w:b/>
          <w:bCs/>
        </w:rPr>
        <w:t>Spoiler</w:t>
      </w:r>
      <w:r w:rsidRPr="00AD1AFD">
        <w:rPr>
          <w:b/>
          <w:bCs/>
        </w:rPr>
        <w:t xml:space="preserve"> creation</w:t>
      </w:r>
      <w:r w:rsidRPr="0049253F">
        <w:t xml:space="preserve">, and </w:t>
      </w:r>
      <w:r w:rsidR="00722495">
        <w:rPr>
          <w:b/>
          <w:bCs/>
        </w:rPr>
        <w:t>Spoiler</w:t>
      </w:r>
      <w:r w:rsidRPr="00AD1AFD">
        <w:rPr>
          <w:b/>
          <w:bCs/>
        </w:rPr>
        <w:t xml:space="preserve"> management</w:t>
      </w:r>
      <w:r w:rsidRPr="0049253F">
        <w:t>.</w:t>
      </w:r>
    </w:p>
    <w:p w14:paraId="217A39C7" w14:textId="77777777" w:rsidR="002C6AB6" w:rsidRPr="002C6AB6" w:rsidRDefault="002C6AB6" w:rsidP="002C6AB6">
      <w:pPr>
        <w:rPr>
          <w:sz w:val="6"/>
          <w:szCs w:val="6"/>
        </w:rPr>
      </w:pPr>
    </w:p>
    <w:p w14:paraId="730CB2CB" w14:textId="7763CB4A" w:rsidR="00C85117" w:rsidRPr="00E532AE" w:rsidRDefault="00C85117" w:rsidP="002C6AB6">
      <w:pPr>
        <w:pStyle w:val="Heading5"/>
        <w:spacing w:before="0" w:line="240" w:lineRule="auto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1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for unregistered / non-logged users</w:t>
      </w:r>
    </w:p>
    <w:p w14:paraId="428FBBA3" w14:textId="0DB06341" w:rsidR="00CE2AC3" w:rsidRDefault="0049253F" w:rsidP="009C03B6">
      <w:pPr>
        <w:spacing w:before="0" w:after="0" w:line="240" w:lineRule="auto"/>
        <w:rPr>
          <w:noProof/>
        </w:rPr>
      </w:pPr>
      <w:r w:rsidRPr="0049253F">
        <w:t xml:space="preserve">The </w:t>
      </w:r>
      <w:r w:rsidR="00AD1AFD" w:rsidRPr="00AD1AFD">
        <w:rPr>
          <w:b/>
          <w:bCs/>
        </w:rPr>
        <w:t>H</w:t>
      </w:r>
      <w:r w:rsidRPr="00AD1AFD">
        <w:rPr>
          <w:b/>
          <w:bCs/>
        </w:rPr>
        <w:t xml:space="preserve">ome </w:t>
      </w:r>
      <w:r w:rsidR="0084115C">
        <w:rPr>
          <w:b/>
          <w:bCs/>
        </w:rPr>
        <w:t>P</w:t>
      </w:r>
      <w:r w:rsidRPr="00AD1AFD">
        <w:rPr>
          <w:b/>
          <w:bCs/>
        </w:rPr>
        <w:t>age</w:t>
      </w:r>
      <w:r w:rsidRPr="0049253F">
        <w:t xml:space="preserve"> is the main gateway into </w:t>
      </w:r>
      <w:r w:rsidR="00722495">
        <w:t>The</w:t>
      </w:r>
      <w:r w:rsidR="0096688C">
        <w:t xml:space="preserve"> App</w:t>
      </w:r>
      <w:r w:rsidRPr="0049253F">
        <w:t xml:space="preserve">. It contains a </w:t>
      </w:r>
      <w:r w:rsidR="0084115C" w:rsidRPr="000256F7">
        <w:rPr>
          <w:b/>
          <w:bCs/>
        </w:rPr>
        <w:t>navigation bar</w:t>
      </w:r>
      <w:r w:rsidR="0084115C">
        <w:t xml:space="preserve"> (also refer</w:t>
      </w:r>
      <w:r w:rsidR="00ED615F">
        <w:t>r</w:t>
      </w:r>
      <w:r w:rsidR="0084115C">
        <w:t xml:space="preserve">ed to as </w:t>
      </w:r>
      <w:r w:rsidR="0084115C" w:rsidRPr="000256F7">
        <w:rPr>
          <w:b/>
          <w:bCs/>
        </w:rPr>
        <w:t>Navbar</w:t>
      </w:r>
      <w:r w:rsidR="0084115C">
        <w:t xml:space="preserve">) </w:t>
      </w:r>
      <w:r w:rsidR="0084115C" w:rsidRPr="000256F7">
        <w:rPr>
          <w:b/>
          <w:bCs/>
        </w:rPr>
        <w:t>on top</w:t>
      </w:r>
      <w:r w:rsidR="004560D2">
        <w:t xml:space="preserve">, with </w:t>
      </w:r>
      <w:proofErr w:type="spellStart"/>
      <w:r w:rsidR="00722495">
        <w:rPr>
          <w:b/>
          <w:bCs/>
        </w:rPr>
        <w:t>StorySpoil</w:t>
      </w:r>
      <w:proofErr w:type="spellEnd"/>
      <w:r w:rsidR="004560D2" w:rsidRPr="0084115C">
        <w:rPr>
          <w:b/>
          <w:bCs/>
        </w:rPr>
        <w:t xml:space="preserve"> Home Page</w:t>
      </w:r>
      <w:r w:rsidR="004560D2">
        <w:t xml:space="preserve"> link on the left and </w:t>
      </w:r>
      <w:bookmarkStart w:id="2" w:name="_Hlk140675673"/>
      <w:r w:rsidR="00C43115">
        <w:rPr>
          <w:b/>
          <w:bCs/>
        </w:rPr>
        <w:t xml:space="preserve">SIGN </w:t>
      </w:r>
      <w:r w:rsidR="0096688C">
        <w:rPr>
          <w:b/>
          <w:bCs/>
        </w:rPr>
        <w:t>UP</w:t>
      </w:r>
      <w:r w:rsidRPr="0049253F">
        <w:t xml:space="preserve"> </w:t>
      </w:r>
      <w:bookmarkEnd w:id="2"/>
      <w:r w:rsidRPr="0049253F">
        <w:t xml:space="preserve">and </w:t>
      </w:r>
      <w:r w:rsidR="0096688C">
        <w:rPr>
          <w:b/>
          <w:bCs/>
        </w:rPr>
        <w:t>LOG IN</w:t>
      </w:r>
      <w:r w:rsidR="00623590" w:rsidRPr="00AD1AFD">
        <w:rPr>
          <w:b/>
          <w:bCs/>
        </w:rPr>
        <w:t xml:space="preserve"> </w:t>
      </w:r>
      <w:r w:rsidRPr="00AD1AFD">
        <w:rPr>
          <w:b/>
          <w:bCs/>
        </w:rPr>
        <w:t>buttons</w:t>
      </w:r>
      <w:r w:rsidR="004560D2">
        <w:rPr>
          <w:b/>
          <w:bCs/>
        </w:rPr>
        <w:t xml:space="preserve"> </w:t>
      </w:r>
      <w:r w:rsidR="004560D2" w:rsidRPr="004560D2">
        <w:t>on the right</w:t>
      </w:r>
      <w:r w:rsidR="008B2D92" w:rsidRPr="004560D2">
        <w:t>.</w:t>
      </w:r>
      <w:r w:rsidR="00110AAA">
        <w:t xml:space="preserve"> </w:t>
      </w:r>
      <w:r w:rsidR="009C03B6">
        <w:t xml:space="preserve">The </w:t>
      </w:r>
      <w:r w:rsidR="009C03B6" w:rsidRPr="0084115C">
        <w:rPr>
          <w:b/>
          <w:bCs/>
        </w:rPr>
        <w:t xml:space="preserve">Home </w:t>
      </w:r>
      <w:r w:rsidR="0084115C" w:rsidRPr="0084115C">
        <w:rPr>
          <w:b/>
          <w:bCs/>
        </w:rPr>
        <w:t>P</w:t>
      </w:r>
      <w:r w:rsidR="009C03B6" w:rsidRPr="0084115C">
        <w:rPr>
          <w:b/>
          <w:bCs/>
        </w:rPr>
        <w:t>age is scrollable</w:t>
      </w:r>
      <w:r w:rsidR="009C03B6">
        <w:t xml:space="preserve"> and t</w:t>
      </w:r>
      <w:r w:rsidR="009C03B6" w:rsidRPr="009C03B6">
        <w:t xml:space="preserve">he central focus is to encourage users to share their </w:t>
      </w:r>
      <w:r w:rsidR="00722495">
        <w:t>stories</w:t>
      </w:r>
      <w:r w:rsidR="009C03B6" w:rsidRPr="009C03B6">
        <w:t>.</w:t>
      </w:r>
      <w:r w:rsidR="00BF4B15">
        <w:t xml:space="preserve"> </w:t>
      </w:r>
    </w:p>
    <w:p w14:paraId="5E734B7D" w14:textId="1EBA9373" w:rsidR="00BF4B15" w:rsidRDefault="00946B59" w:rsidP="00BF4B15">
      <w:pPr>
        <w:spacing w:before="0" w:after="0" w:line="240" w:lineRule="auto"/>
      </w:pPr>
      <w:r>
        <w:t>Below</w:t>
      </w:r>
      <w:r w:rsidR="00872302">
        <w:t>,</w:t>
      </w:r>
      <w:r w:rsidR="00BF4B15">
        <w:t xml:space="preserve"> there are </w:t>
      </w:r>
      <w:r>
        <w:t>three</w:t>
      </w:r>
      <w:r w:rsidR="00BF4B15">
        <w:t xml:space="preserve"> sections</w:t>
      </w:r>
      <w:r w:rsidR="00872302" w:rsidRPr="00872302">
        <w:t xml:space="preserve"> </w:t>
      </w:r>
      <w:r w:rsidR="00872302">
        <w:t xml:space="preserve">promoting </w:t>
      </w:r>
      <w:r w:rsidR="0084115C">
        <w:t>T</w:t>
      </w:r>
      <w:r w:rsidR="00872302">
        <w:t>he App experience.</w:t>
      </w:r>
      <w:r w:rsidR="00BF4B15">
        <w:t xml:space="preserve"> </w:t>
      </w:r>
      <w:r w:rsidR="00872302">
        <w:t xml:space="preserve">Each consists of </w:t>
      </w:r>
      <w:r w:rsidR="00BF4B15">
        <w:t xml:space="preserve">motivational phrase, short description and corresponding picture: </w:t>
      </w:r>
      <w:r w:rsidRPr="00946B59">
        <w:rPr>
          <w:b/>
          <w:bCs/>
        </w:rPr>
        <w:t>Summarize the Story</w:t>
      </w:r>
      <w:r w:rsidR="00BF4B15">
        <w:t xml:space="preserve">, </w:t>
      </w:r>
      <w:proofErr w:type="gramStart"/>
      <w:r w:rsidRPr="00946B59">
        <w:rPr>
          <w:b/>
          <w:bCs/>
        </w:rPr>
        <w:t>Upload</w:t>
      </w:r>
      <w:proofErr w:type="gramEnd"/>
      <w:r w:rsidRPr="00946B59">
        <w:rPr>
          <w:b/>
          <w:bCs/>
        </w:rPr>
        <w:t xml:space="preserve"> a Picture</w:t>
      </w:r>
      <w:r w:rsidR="00BF4B15">
        <w:t xml:space="preserve">, </w:t>
      </w:r>
      <w:r w:rsidRPr="00946B59">
        <w:rPr>
          <w:b/>
          <w:bCs/>
        </w:rPr>
        <w:t xml:space="preserve">Ready to Spoil a </w:t>
      </w:r>
      <w:proofErr w:type="gramStart"/>
      <w:r w:rsidRPr="00946B59">
        <w:rPr>
          <w:b/>
          <w:bCs/>
        </w:rPr>
        <w:t>Story</w:t>
      </w:r>
      <w:r>
        <w:rPr>
          <w:b/>
          <w:bCs/>
        </w:rPr>
        <w:t>?</w:t>
      </w:r>
      <w:r w:rsidR="00BF4B15">
        <w:t>.</w:t>
      </w:r>
      <w:proofErr w:type="gramEnd"/>
      <w:r w:rsidR="00BF4B15">
        <w:t xml:space="preserve"> </w:t>
      </w:r>
    </w:p>
    <w:p w14:paraId="72ADA9C4" w14:textId="45AD6351" w:rsidR="00666B35" w:rsidRDefault="00666B35" w:rsidP="00BF4B15">
      <w:pPr>
        <w:spacing w:before="0" w:after="0" w:line="240" w:lineRule="auto"/>
      </w:pPr>
      <w:r>
        <w:lastRenderedPageBreak/>
        <w:t xml:space="preserve">At the bottom, there is a </w:t>
      </w:r>
      <w:r w:rsidRPr="00E12163">
        <w:rPr>
          <w:b/>
          <w:bCs/>
        </w:rPr>
        <w:t>Copyright Footer</w:t>
      </w:r>
      <w:r>
        <w:t xml:space="preserve">, which upon click, leads to </w:t>
      </w:r>
      <w:r w:rsidRPr="00666B35">
        <w:t xml:space="preserve">the </w:t>
      </w:r>
      <w:r w:rsidRPr="00E12163">
        <w:rPr>
          <w:b/>
          <w:bCs/>
        </w:rPr>
        <w:t xml:space="preserve">copyright </w:t>
      </w:r>
      <w:r w:rsidR="00C93A67" w:rsidRPr="00E12163">
        <w:rPr>
          <w:b/>
          <w:bCs/>
        </w:rPr>
        <w:t>page</w:t>
      </w:r>
      <w:r w:rsidRPr="00666B35">
        <w:t xml:space="preserve"> </w:t>
      </w:r>
      <w:r w:rsidR="00E12163">
        <w:t xml:space="preserve">which </w:t>
      </w:r>
      <w:r w:rsidRPr="00666B35">
        <w:t>includes the name of the copyright owner, the year of copyright, and any other relevant copyright information</w:t>
      </w:r>
      <w:r w:rsidR="00C93A67">
        <w:t>.</w:t>
      </w:r>
    </w:p>
    <w:p w14:paraId="2F5DA4AB" w14:textId="1EB82092" w:rsidR="00264667" w:rsidRDefault="00946B59" w:rsidP="00264667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18C64BAC" wp14:editId="2A317DA0">
            <wp:extent cx="6626225" cy="2609215"/>
            <wp:effectExtent l="19050" t="19050" r="22225" b="19685"/>
            <wp:docPr id="18501731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17315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092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108CDB" w14:textId="12AB624D" w:rsidR="00946B59" w:rsidRDefault="004F3B21" w:rsidP="00264667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53E6E263" wp14:editId="711DD406">
            <wp:extent cx="6626225" cy="5825490"/>
            <wp:effectExtent l="19050" t="19050" r="22225" b="22860"/>
            <wp:docPr id="2121062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062284" name=""/>
                    <pic:cNvPicPr/>
                  </pic:nvPicPr>
                  <pic:blipFill rotWithShape="1">
                    <a:blip r:embed="rId11"/>
                    <a:srcRect b="7502"/>
                    <a:stretch/>
                  </pic:blipFill>
                  <pic:spPr bwMode="auto">
                    <a:xfrm>
                      <a:off x="0" y="0"/>
                      <a:ext cx="6626225" cy="58254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934A3D" w14:textId="1B8B3747" w:rsidR="00214A1E" w:rsidRPr="009C03B6" w:rsidRDefault="00666B35" w:rsidP="00214A1E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46D4532B" wp14:editId="72734B40">
            <wp:extent cx="6644640" cy="408308"/>
            <wp:effectExtent l="19050" t="19050" r="22860" b="10795"/>
            <wp:docPr id="1830618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618247" name=""/>
                    <pic:cNvPicPr/>
                  </pic:nvPicPr>
                  <pic:blipFill rotWithShape="1">
                    <a:blip r:embed="rId12"/>
                    <a:srcRect l="15755" t="18764" r="11681" b="10198"/>
                    <a:stretch/>
                  </pic:blipFill>
                  <pic:spPr bwMode="auto">
                    <a:xfrm>
                      <a:off x="0" y="0"/>
                      <a:ext cx="6927233" cy="42567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75478C" w14:textId="0AEF0ACE" w:rsidR="00E936F6" w:rsidRPr="00E532AE" w:rsidRDefault="00E936F6" w:rsidP="00E936F6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2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Sign Up Page</w:t>
      </w:r>
    </w:p>
    <w:p w14:paraId="764EB19E" w14:textId="54198A2B" w:rsidR="00264667" w:rsidRDefault="0049253F" w:rsidP="00F74357">
      <w:pPr>
        <w:spacing w:before="0" w:after="0" w:line="240" w:lineRule="auto"/>
      </w:pPr>
      <w:r w:rsidRPr="0049253F">
        <w:t xml:space="preserve">The </w:t>
      </w:r>
      <w:proofErr w:type="gramStart"/>
      <w:r w:rsidRPr="0084115C">
        <w:rPr>
          <w:b/>
          <w:bCs/>
        </w:rPr>
        <w:t>Sign Up</w:t>
      </w:r>
      <w:proofErr w:type="gramEnd"/>
      <w:r w:rsidRPr="0084115C">
        <w:rPr>
          <w:b/>
          <w:bCs/>
        </w:rPr>
        <w:t xml:space="preserve"> </w:t>
      </w:r>
      <w:r w:rsidR="0084115C">
        <w:rPr>
          <w:b/>
          <w:bCs/>
        </w:rPr>
        <w:t>p</w:t>
      </w:r>
      <w:r w:rsidRPr="0084115C">
        <w:rPr>
          <w:b/>
          <w:bCs/>
        </w:rPr>
        <w:t>age</w:t>
      </w:r>
      <w:r w:rsidRPr="0049253F">
        <w:t xml:space="preserve"> is accessed from the Home page</w:t>
      </w:r>
      <w:r w:rsidR="00214A1E">
        <w:t xml:space="preserve"> </w:t>
      </w:r>
      <w:r w:rsidR="00214A1E" w:rsidRPr="0084115C">
        <w:rPr>
          <w:b/>
          <w:bCs/>
        </w:rPr>
        <w:t>via SIGN UP button</w:t>
      </w:r>
      <w:r w:rsidR="00214A1E">
        <w:t xml:space="preserve"> </w:t>
      </w:r>
      <w:r w:rsidR="00137755">
        <w:t>on the Navbar</w:t>
      </w:r>
      <w:r w:rsidRPr="00137755">
        <w:t>.</w:t>
      </w:r>
      <w:r w:rsidRPr="0049253F">
        <w:t xml:space="preserve"> It contains</w:t>
      </w:r>
      <w:r w:rsidR="00264667">
        <w:t xml:space="preserve"> </w:t>
      </w:r>
      <w:r w:rsidR="00264667" w:rsidRPr="0084115C">
        <w:rPr>
          <w:b/>
          <w:bCs/>
        </w:rPr>
        <w:t>registration</w:t>
      </w:r>
      <w:r w:rsidRPr="0084115C">
        <w:rPr>
          <w:b/>
          <w:bCs/>
        </w:rPr>
        <w:t xml:space="preserve"> form</w:t>
      </w:r>
      <w:r w:rsidRPr="0049253F">
        <w:t xml:space="preserve"> </w:t>
      </w:r>
      <w:r w:rsidR="00264667">
        <w:t xml:space="preserve">with </w:t>
      </w:r>
      <w:r w:rsidRPr="0049253F">
        <w:t xml:space="preserve">fields for entering </w:t>
      </w:r>
      <w:r w:rsidRPr="0084115C">
        <w:rPr>
          <w:b/>
          <w:bCs/>
        </w:rPr>
        <w:t>Username</w:t>
      </w:r>
      <w:r w:rsidRPr="0049253F">
        <w:t xml:space="preserve">, </w:t>
      </w:r>
      <w:r w:rsidRPr="0084115C">
        <w:rPr>
          <w:b/>
          <w:bCs/>
        </w:rPr>
        <w:t>Email</w:t>
      </w:r>
      <w:r w:rsidRPr="0049253F">
        <w:t xml:space="preserve">, </w:t>
      </w:r>
      <w:r w:rsidR="0076220E" w:rsidRPr="0084115C">
        <w:rPr>
          <w:b/>
          <w:bCs/>
        </w:rPr>
        <w:t>First Name</w:t>
      </w:r>
      <w:r w:rsidR="0076220E">
        <w:t xml:space="preserve">, </w:t>
      </w:r>
      <w:r w:rsidR="0076220E" w:rsidRPr="0084115C">
        <w:rPr>
          <w:b/>
          <w:bCs/>
        </w:rPr>
        <w:t>Middle Name</w:t>
      </w:r>
      <w:r w:rsidR="0076220E">
        <w:t xml:space="preserve">, </w:t>
      </w:r>
      <w:r w:rsidR="0076220E" w:rsidRPr="0084115C">
        <w:rPr>
          <w:b/>
          <w:bCs/>
        </w:rPr>
        <w:t>Last Name</w:t>
      </w:r>
      <w:r w:rsidR="0076220E">
        <w:t xml:space="preserve">, </w:t>
      </w:r>
      <w:r w:rsidRPr="0084115C">
        <w:rPr>
          <w:b/>
          <w:bCs/>
        </w:rPr>
        <w:t>Password</w:t>
      </w:r>
      <w:r w:rsidRPr="0049253F">
        <w:t xml:space="preserve">, and </w:t>
      </w:r>
      <w:r w:rsidRPr="0084115C">
        <w:rPr>
          <w:b/>
          <w:bCs/>
        </w:rPr>
        <w:t xml:space="preserve">Repeat </w:t>
      </w:r>
      <w:r w:rsidR="0076220E" w:rsidRPr="0084115C">
        <w:rPr>
          <w:b/>
          <w:bCs/>
        </w:rPr>
        <w:t>P</w:t>
      </w:r>
      <w:r w:rsidRPr="0084115C">
        <w:rPr>
          <w:b/>
          <w:bCs/>
        </w:rPr>
        <w:t>assword</w:t>
      </w:r>
      <w:r w:rsidRPr="0049253F">
        <w:t xml:space="preserve">. The form also includes a </w:t>
      </w:r>
      <w:proofErr w:type="gramStart"/>
      <w:r w:rsidR="0076220E" w:rsidRPr="0084115C">
        <w:rPr>
          <w:b/>
          <w:bCs/>
        </w:rPr>
        <w:t>SIGN UP</w:t>
      </w:r>
      <w:proofErr w:type="gramEnd"/>
      <w:r w:rsidR="0076220E" w:rsidRPr="0084115C">
        <w:rPr>
          <w:b/>
          <w:bCs/>
        </w:rPr>
        <w:t xml:space="preserve"> </w:t>
      </w:r>
      <w:r w:rsidR="0084115C">
        <w:rPr>
          <w:b/>
          <w:bCs/>
        </w:rPr>
        <w:t>b</w:t>
      </w:r>
      <w:r w:rsidRPr="0084115C">
        <w:rPr>
          <w:b/>
          <w:bCs/>
        </w:rPr>
        <w:t>utton</w:t>
      </w:r>
      <w:r w:rsidRPr="0049253F">
        <w:t xml:space="preserve"> to submit the form. </w:t>
      </w:r>
      <w:r w:rsidR="0076220E">
        <w:t xml:space="preserve">There is also a </w:t>
      </w:r>
      <w:r w:rsidR="0076220E" w:rsidRPr="0084115C">
        <w:rPr>
          <w:b/>
          <w:bCs/>
        </w:rPr>
        <w:t xml:space="preserve">LOG IN HERE </w:t>
      </w:r>
      <w:r w:rsidR="00DE417F" w:rsidRPr="0084115C">
        <w:rPr>
          <w:b/>
          <w:bCs/>
        </w:rPr>
        <w:t>button</w:t>
      </w:r>
      <w:r w:rsidR="00DE417F">
        <w:t xml:space="preserve"> </w:t>
      </w:r>
      <w:r w:rsidR="0076220E">
        <w:t xml:space="preserve">for registered users, which redirects to </w:t>
      </w:r>
      <w:r w:rsidR="0076220E" w:rsidRPr="0084115C">
        <w:rPr>
          <w:b/>
          <w:bCs/>
        </w:rPr>
        <w:t xml:space="preserve">LOG IN </w:t>
      </w:r>
      <w:r w:rsidR="0084115C" w:rsidRPr="0084115C">
        <w:rPr>
          <w:b/>
          <w:bCs/>
        </w:rPr>
        <w:t>p</w:t>
      </w:r>
      <w:r w:rsidR="0076220E" w:rsidRPr="0084115C">
        <w:rPr>
          <w:b/>
          <w:bCs/>
        </w:rPr>
        <w:t>age</w:t>
      </w:r>
      <w:r w:rsidR="0076220E">
        <w:t>.</w:t>
      </w:r>
    </w:p>
    <w:p w14:paraId="20EB4BD0" w14:textId="17B49C6E" w:rsidR="00F74357" w:rsidRDefault="0049253F" w:rsidP="00F74357">
      <w:pPr>
        <w:spacing w:before="0" w:after="0" w:line="240" w:lineRule="auto"/>
      </w:pPr>
      <w:r w:rsidRPr="0049253F">
        <w:t xml:space="preserve">The acceptable </w:t>
      </w:r>
      <w:r w:rsidR="004B4611">
        <w:t>requirements</w:t>
      </w:r>
      <w:r w:rsidRPr="0049253F">
        <w:t xml:space="preserve"> for each field </w:t>
      </w:r>
      <w:r w:rsidR="00264667">
        <w:t xml:space="preserve">on the registration form </w:t>
      </w:r>
      <w:r w:rsidRPr="0049253F">
        <w:t>are specified</w:t>
      </w:r>
      <w:r w:rsidR="00CE2AC3">
        <w:t xml:space="preserve"> as follows</w:t>
      </w:r>
      <w:r w:rsidR="004B4611">
        <w:t>:</w:t>
      </w:r>
      <w:r w:rsidR="00CE2AC3">
        <w:rPr>
          <w:lang w:val="bg-BG"/>
        </w:rPr>
        <w:br/>
      </w:r>
      <w:r w:rsidR="00F74357" w:rsidRPr="004B4611">
        <w:rPr>
          <w:b/>
          <w:bCs/>
        </w:rPr>
        <w:t>Username:</w:t>
      </w:r>
      <w:r w:rsidR="00F74357">
        <w:t xml:space="preserve"> A </w:t>
      </w:r>
      <w:proofErr w:type="gramStart"/>
      <w:r w:rsidR="00F74357">
        <w:t>2-30 character</w:t>
      </w:r>
      <w:proofErr w:type="gramEnd"/>
      <w:r w:rsidR="00F74357">
        <w:t xml:space="preserve"> field, accepting all character types</w:t>
      </w:r>
      <w:r w:rsidR="007B41DA">
        <w:t xml:space="preserve">. </w:t>
      </w:r>
    </w:p>
    <w:p w14:paraId="7E463792" w14:textId="77777777" w:rsidR="00264667" w:rsidRDefault="00264667" w:rsidP="00264667">
      <w:pPr>
        <w:spacing w:before="0" w:after="0" w:line="240" w:lineRule="auto"/>
      </w:pPr>
      <w:r w:rsidRPr="004B4611">
        <w:rPr>
          <w:b/>
          <w:bCs/>
        </w:rPr>
        <w:t>Email:</w:t>
      </w:r>
      <w:r>
        <w:t xml:space="preserve"> Requires a valid email, 6-254 characters long.</w:t>
      </w:r>
    </w:p>
    <w:p w14:paraId="31F211F9" w14:textId="4C580F5F" w:rsidR="00264667" w:rsidRPr="00CA3060" w:rsidRDefault="00264667" w:rsidP="00F74357">
      <w:pPr>
        <w:spacing w:before="0" w:after="0" w:line="240" w:lineRule="auto"/>
        <w:rPr>
          <w:b/>
          <w:bCs/>
        </w:rPr>
      </w:pPr>
      <w:r w:rsidRPr="00264667">
        <w:rPr>
          <w:b/>
          <w:bCs/>
        </w:rPr>
        <w:t>First Name:</w:t>
      </w:r>
      <w:r w:rsidR="00214A1E">
        <w:rPr>
          <w:b/>
          <w:bCs/>
        </w:rPr>
        <w:t xml:space="preserve"> </w:t>
      </w:r>
      <w:r w:rsidR="00214A1E" w:rsidRPr="00214A1E">
        <w:t xml:space="preserve">A </w:t>
      </w:r>
      <w:proofErr w:type="gramStart"/>
      <w:r w:rsidR="00214A1E" w:rsidRPr="00214A1E">
        <w:t>2-60 character</w:t>
      </w:r>
      <w:proofErr w:type="gramEnd"/>
      <w:r w:rsidR="00214A1E" w:rsidRPr="00214A1E">
        <w:t xml:space="preserve"> field</w:t>
      </w:r>
      <w:r w:rsidR="00FB5EA7">
        <w:t>, accepting all character types.</w:t>
      </w:r>
      <w:r w:rsidRPr="00264667">
        <w:rPr>
          <w:b/>
          <w:bCs/>
        </w:rPr>
        <w:br/>
        <w:t>Middle Name:</w:t>
      </w:r>
      <w:r w:rsidR="00214A1E">
        <w:rPr>
          <w:b/>
          <w:bCs/>
        </w:rPr>
        <w:t xml:space="preserve"> </w:t>
      </w:r>
      <w:r w:rsidR="00214A1E" w:rsidRPr="00214A1E">
        <w:t xml:space="preserve">A </w:t>
      </w:r>
      <w:proofErr w:type="gramStart"/>
      <w:r w:rsidR="00214A1E" w:rsidRPr="00214A1E">
        <w:t>2-60 character</w:t>
      </w:r>
      <w:proofErr w:type="gramEnd"/>
      <w:r w:rsidR="00214A1E" w:rsidRPr="00214A1E">
        <w:t xml:space="preserve"> field</w:t>
      </w:r>
      <w:r w:rsidR="00FB5EA7">
        <w:t>, accepting all character types.</w:t>
      </w:r>
      <w:r w:rsidR="00CA3060">
        <w:t xml:space="preserve"> Not required.</w:t>
      </w:r>
    </w:p>
    <w:p w14:paraId="5A218B22" w14:textId="50972B2F" w:rsidR="00264667" w:rsidRPr="00214A1E" w:rsidRDefault="00264667" w:rsidP="00F74357">
      <w:pPr>
        <w:spacing w:before="0" w:after="0" w:line="240" w:lineRule="auto"/>
      </w:pPr>
      <w:r w:rsidRPr="00264667">
        <w:rPr>
          <w:b/>
          <w:bCs/>
        </w:rPr>
        <w:t>Last Name:</w:t>
      </w:r>
      <w:r w:rsidR="00214A1E">
        <w:rPr>
          <w:b/>
          <w:bCs/>
        </w:rPr>
        <w:t xml:space="preserve"> </w:t>
      </w:r>
      <w:r w:rsidR="00214A1E" w:rsidRPr="00214A1E">
        <w:t xml:space="preserve">A </w:t>
      </w:r>
      <w:proofErr w:type="gramStart"/>
      <w:r w:rsidR="00214A1E" w:rsidRPr="00214A1E">
        <w:t>2-60 character</w:t>
      </w:r>
      <w:proofErr w:type="gramEnd"/>
      <w:r w:rsidR="00214A1E" w:rsidRPr="00214A1E">
        <w:t xml:space="preserve"> field</w:t>
      </w:r>
      <w:r w:rsidR="00FB5EA7">
        <w:t>, accepting all character types.</w:t>
      </w:r>
    </w:p>
    <w:p w14:paraId="6909193E" w14:textId="6EABDCE2" w:rsidR="00F74357" w:rsidRDefault="00F74357" w:rsidP="00F74357">
      <w:pPr>
        <w:spacing w:before="0" w:after="0" w:line="240" w:lineRule="auto"/>
      </w:pPr>
      <w:r w:rsidRPr="004B4611">
        <w:rPr>
          <w:b/>
          <w:bCs/>
        </w:rPr>
        <w:t>Password:</w:t>
      </w:r>
      <w:r>
        <w:t xml:space="preserve"> Any characters are acceptable, with a length of 6-30 characters</w:t>
      </w:r>
    </w:p>
    <w:p w14:paraId="4F381A11" w14:textId="3675A8C8" w:rsidR="0049253F" w:rsidRDefault="00F74357" w:rsidP="00F74357">
      <w:pPr>
        <w:spacing w:before="0" w:after="0" w:line="240" w:lineRule="auto"/>
      </w:pPr>
      <w:r w:rsidRPr="004B4611">
        <w:rPr>
          <w:b/>
          <w:bCs/>
        </w:rPr>
        <w:t xml:space="preserve">Repeat Password: </w:t>
      </w:r>
      <w:r w:rsidR="004B4611">
        <w:t>Must match password</w:t>
      </w:r>
      <w:r w:rsidR="007D14CD">
        <w:t>.</w:t>
      </w:r>
    </w:p>
    <w:p w14:paraId="22EDBEB6" w14:textId="0C15984E" w:rsidR="0023527F" w:rsidRDefault="00F157A3" w:rsidP="00CA3060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3380B104" wp14:editId="45CFE88F">
            <wp:extent cx="6626225" cy="5451475"/>
            <wp:effectExtent l="19050" t="19050" r="22225" b="15875"/>
            <wp:docPr id="70245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572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514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F2D7C" w14:textId="02B7CF8D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7D14CD">
        <w:rPr>
          <w:color w:val="632423" w:themeColor="accent2" w:themeShade="80"/>
          <w:sz w:val="24"/>
          <w:szCs w:val="24"/>
          <w:u w:val="single"/>
        </w:rPr>
        <w:t>3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7D14CD">
        <w:rPr>
          <w:bCs/>
          <w:color w:val="632423" w:themeColor="accent2" w:themeShade="80"/>
          <w:sz w:val="24"/>
          <w:szCs w:val="24"/>
          <w:u w:val="single"/>
        </w:rPr>
        <w:t>Log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</w:t>
      </w:r>
      <w:r w:rsidRPr="007D14CD">
        <w:rPr>
          <w:bCs/>
          <w:color w:val="632423" w:themeColor="accent2" w:themeShade="80"/>
          <w:sz w:val="24"/>
          <w:szCs w:val="24"/>
          <w:u w:val="single"/>
        </w:rPr>
        <w:t>In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364CDFBC" w14:textId="2301F665" w:rsidR="0049253F" w:rsidRDefault="0049253F" w:rsidP="00A2202C">
      <w:pPr>
        <w:spacing w:before="0" w:after="0"/>
        <w:ind w:firstLine="720"/>
        <w:contextualSpacing/>
      </w:pPr>
      <w:r w:rsidRPr="0049253F">
        <w:t>The</w:t>
      </w:r>
      <w:r w:rsidR="007D14CD">
        <w:t xml:space="preserve"> </w:t>
      </w:r>
      <w:r w:rsidR="007D14CD" w:rsidRPr="0084115C">
        <w:rPr>
          <w:b/>
          <w:bCs/>
        </w:rPr>
        <w:t>Log</w:t>
      </w:r>
      <w:r w:rsidRPr="0084115C">
        <w:rPr>
          <w:b/>
          <w:bCs/>
        </w:rPr>
        <w:t xml:space="preserve"> In page</w:t>
      </w:r>
      <w:r w:rsidRPr="0049253F">
        <w:t xml:space="preserve"> can be reached </w:t>
      </w:r>
      <w:r w:rsidRPr="0084115C">
        <w:rPr>
          <w:b/>
          <w:bCs/>
        </w:rPr>
        <w:t xml:space="preserve">from the </w:t>
      </w:r>
      <w:r w:rsidR="00DA2C58">
        <w:rPr>
          <w:b/>
          <w:bCs/>
        </w:rPr>
        <w:t xml:space="preserve">Navbar </w:t>
      </w:r>
      <w:r w:rsidR="00CB5CFD">
        <w:rPr>
          <w:b/>
          <w:bCs/>
        </w:rPr>
        <w:t>LOG IN</w:t>
      </w:r>
      <w:r w:rsidR="0084115C">
        <w:rPr>
          <w:b/>
          <w:bCs/>
        </w:rPr>
        <w:t xml:space="preserve"> button on the </w:t>
      </w:r>
      <w:r w:rsidRPr="0084115C">
        <w:rPr>
          <w:b/>
          <w:bCs/>
        </w:rPr>
        <w:t>Home page</w:t>
      </w:r>
      <w:r w:rsidRPr="0049253F">
        <w:t xml:space="preserve">. The page provides fields for </w:t>
      </w:r>
      <w:r w:rsidR="007D14CD" w:rsidRPr="0084115C">
        <w:rPr>
          <w:b/>
          <w:bCs/>
        </w:rPr>
        <w:t>Username</w:t>
      </w:r>
      <w:r w:rsidRPr="0049253F">
        <w:t xml:space="preserve"> and </w:t>
      </w:r>
      <w:r w:rsidRPr="0084115C">
        <w:rPr>
          <w:b/>
          <w:bCs/>
        </w:rPr>
        <w:t>Password</w:t>
      </w:r>
      <w:r w:rsidRPr="0049253F">
        <w:t xml:space="preserve">, as well as a </w:t>
      </w:r>
      <w:r w:rsidR="007D14CD" w:rsidRPr="000256F7">
        <w:rPr>
          <w:b/>
          <w:bCs/>
        </w:rPr>
        <w:t>Forgot password</w:t>
      </w:r>
      <w:r w:rsidRPr="0049253F">
        <w:t xml:space="preserve"> option, a</w:t>
      </w:r>
      <w:r w:rsidR="000256F7">
        <w:t>lso a</w:t>
      </w:r>
      <w:r w:rsidRPr="0049253F">
        <w:t xml:space="preserve"> </w:t>
      </w:r>
      <w:r w:rsidR="007D14CD" w:rsidRPr="000256F7">
        <w:rPr>
          <w:b/>
          <w:bCs/>
        </w:rPr>
        <w:t>LOG IN</w:t>
      </w:r>
      <w:r w:rsidRPr="000256F7">
        <w:rPr>
          <w:b/>
          <w:bCs/>
        </w:rPr>
        <w:t xml:space="preserve"> button</w:t>
      </w:r>
      <w:r w:rsidR="007D14CD">
        <w:rPr>
          <w:lang w:val="bg-BG"/>
        </w:rPr>
        <w:t xml:space="preserve"> </w:t>
      </w:r>
      <w:r w:rsidR="007D14CD">
        <w:t xml:space="preserve">and a </w:t>
      </w:r>
      <w:r w:rsidR="007D14CD" w:rsidRPr="000256F7">
        <w:rPr>
          <w:b/>
          <w:bCs/>
        </w:rPr>
        <w:t>CREATE NEW button</w:t>
      </w:r>
      <w:r w:rsidR="007D14CD">
        <w:t xml:space="preserve">, which leads to </w:t>
      </w:r>
      <w:r w:rsidR="007D14CD" w:rsidRPr="000256F7">
        <w:rPr>
          <w:b/>
          <w:bCs/>
        </w:rPr>
        <w:t>S</w:t>
      </w:r>
      <w:r w:rsidR="000256F7">
        <w:rPr>
          <w:b/>
          <w:bCs/>
        </w:rPr>
        <w:t xml:space="preserve">ign </w:t>
      </w:r>
      <w:r w:rsidR="00CB5CFD">
        <w:rPr>
          <w:b/>
          <w:bCs/>
        </w:rPr>
        <w:t>Up</w:t>
      </w:r>
      <w:r w:rsidR="000256F7">
        <w:rPr>
          <w:b/>
          <w:bCs/>
        </w:rPr>
        <w:t xml:space="preserve"> </w:t>
      </w:r>
      <w:r w:rsidR="007D14CD" w:rsidRPr="000256F7">
        <w:rPr>
          <w:b/>
          <w:bCs/>
        </w:rPr>
        <w:t>page</w:t>
      </w:r>
      <w:r w:rsidR="0023527F">
        <w:t xml:space="preserve">. </w:t>
      </w:r>
    </w:p>
    <w:p w14:paraId="3014A5D8" w14:textId="421123AA" w:rsidR="007D14CD" w:rsidRDefault="007D14CD" w:rsidP="007D14CD">
      <w:pPr>
        <w:spacing w:before="0" w:after="0"/>
        <w:contextualSpacing/>
      </w:pPr>
      <w:r w:rsidRPr="009E7180">
        <w:rPr>
          <w:b/>
          <w:bCs/>
        </w:rPr>
        <w:t>Forgot Password</w:t>
      </w:r>
      <w:r w:rsidRPr="009E7180">
        <w:t xml:space="preserve"> functionality leads to a Restore password </w:t>
      </w:r>
      <w:r w:rsidR="00DA2C58" w:rsidRPr="009E7180">
        <w:t>page</w:t>
      </w:r>
      <w:r w:rsidRPr="009E7180">
        <w:t xml:space="preserve">, where the password can be restored by </w:t>
      </w:r>
      <w:r w:rsidR="000256F7" w:rsidRPr="009E7180">
        <w:t>verified email</w:t>
      </w:r>
      <w:r w:rsidR="00CA3060" w:rsidRPr="009E7180">
        <w:t>.</w:t>
      </w:r>
    </w:p>
    <w:p w14:paraId="18653C2F" w14:textId="22310DED" w:rsidR="00CA3060" w:rsidRPr="007D14CD" w:rsidRDefault="00031588" w:rsidP="00CA3060">
      <w:pPr>
        <w:spacing w:before="0" w:after="0"/>
        <w:contextualSpacing/>
        <w:jc w:val="center"/>
        <w:rPr>
          <w:lang w:val="bg-BG"/>
        </w:rPr>
      </w:pPr>
      <w:r w:rsidRPr="00031588">
        <w:rPr>
          <w:noProof/>
        </w:rPr>
        <w:lastRenderedPageBreak/>
        <w:drawing>
          <wp:inline distT="0" distB="0" distL="0" distR="0" wp14:anchorId="4EF009E6" wp14:editId="6A99D0EE">
            <wp:extent cx="5566410" cy="3216622"/>
            <wp:effectExtent l="19050" t="19050" r="15240" b="22225"/>
            <wp:docPr id="107911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11013" name=""/>
                    <pic:cNvPicPr/>
                  </pic:nvPicPr>
                  <pic:blipFill rotWithShape="1">
                    <a:blip r:embed="rId14"/>
                    <a:srcRect t="5253" b="8196"/>
                    <a:stretch/>
                  </pic:blipFill>
                  <pic:spPr bwMode="auto">
                    <a:xfrm>
                      <a:off x="0" y="0"/>
                      <a:ext cx="5585268" cy="32275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091B55" w14:textId="1C9D3DDF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4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 for logged users</w:t>
      </w:r>
    </w:p>
    <w:p w14:paraId="3E2FF5CE" w14:textId="1B951769" w:rsidR="0049253F" w:rsidRPr="00EB257F" w:rsidRDefault="0049253F" w:rsidP="0051187A">
      <w:pPr>
        <w:spacing w:before="0" w:after="0"/>
        <w:ind w:firstLine="720"/>
        <w:contextualSpacing/>
      </w:pPr>
      <w:r w:rsidRPr="0049253F">
        <w:t xml:space="preserve">Once a user is </w:t>
      </w:r>
      <w:r w:rsidRPr="000256F7">
        <w:rPr>
          <w:b/>
          <w:bCs/>
        </w:rPr>
        <w:t>logged in</w:t>
      </w:r>
      <w:r w:rsidRPr="0049253F">
        <w:t xml:space="preserve">, they are </w:t>
      </w:r>
      <w:r w:rsidR="00110AAA">
        <w:t>re</w:t>
      </w:r>
      <w:r w:rsidRPr="0049253F">
        <w:t xml:space="preserve">directed to a different version of the </w:t>
      </w:r>
      <w:r w:rsidRPr="000256F7">
        <w:rPr>
          <w:b/>
          <w:bCs/>
        </w:rPr>
        <w:t>Home page</w:t>
      </w:r>
      <w:r w:rsidRPr="0049253F">
        <w:t>. Th</w:t>
      </w:r>
      <w:r w:rsidR="008C551B">
        <w:t>e</w:t>
      </w:r>
      <w:r w:rsidRPr="0049253F">
        <w:t xml:space="preserve"> page includes a </w:t>
      </w:r>
      <w:r w:rsidR="00A70680">
        <w:rPr>
          <w:b/>
          <w:bCs/>
        </w:rPr>
        <w:t>N</w:t>
      </w:r>
      <w:r w:rsidR="000256F7" w:rsidRPr="000256F7">
        <w:rPr>
          <w:b/>
          <w:bCs/>
        </w:rPr>
        <w:t>avbar on top</w:t>
      </w:r>
      <w:r w:rsidR="008C551B">
        <w:t xml:space="preserve">, </w:t>
      </w:r>
      <w:r w:rsidRPr="0049253F">
        <w:t xml:space="preserve">with links to the </w:t>
      </w:r>
      <w:r w:rsidR="00CA3060" w:rsidRPr="000256F7">
        <w:rPr>
          <w:b/>
          <w:bCs/>
        </w:rPr>
        <w:t>User</w:t>
      </w:r>
      <w:r w:rsidR="008C551B" w:rsidRPr="000256F7">
        <w:rPr>
          <w:b/>
          <w:bCs/>
        </w:rPr>
        <w:t>'</w:t>
      </w:r>
      <w:r w:rsidR="00CA3060" w:rsidRPr="000256F7">
        <w:rPr>
          <w:b/>
          <w:bCs/>
        </w:rPr>
        <w:t>s profile</w:t>
      </w:r>
      <w:r w:rsidR="00CA3060">
        <w:t xml:space="preserve"> and </w:t>
      </w:r>
      <w:r w:rsidR="008C551B" w:rsidRPr="000256F7">
        <w:rPr>
          <w:b/>
          <w:bCs/>
        </w:rPr>
        <w:t>H</w:t>
      </w:r>
      <w:r w:rsidRPr="000256F7">
        <w:rPr>
          <w:b/>
          <w:bCs/>
        </w:rPr>
        <w:t>ome page</w:t>
      </w:r>
      <w:r w:rsidR="008C551B">
        <w:t xml:space="preserve"> on the left</w:t>
      </w:r>
      <w:r w:rsidRPr="0049253F">
        <w:t xml:space="preserve">, </w:t>
      </w:r>
      <w:r w:rsidR="008C551B">
        <w:t xml:space="preserve">and </w:t>
      </w:r>
      <w:r w:rsidR="00031588">
        <w:rPr>
          <w:b/>
          <w:bCs/>
        </w:rPr>
        <w:t>CREATE SPOILER</w:t>
      </w:r>
      <w:r w:rsidR="008C551B">
        <w:t xml:space="preserve"> and </w:t>
      </w:r>
      <w:r w:rsidR="008C551B" w:rsidRPr="000256F7">
        <w:rPr>
          <w:b/>
          <w:bCs/>
        </w:rPr>
        <w:t>LOGOUT buttons</w:t>
      </w:r>
      <w:r w:rsidR="008C551B">
        <w:t xml:space="preserve"> on the right</w:t>
      </w:r>
      <w:r w:rsidRPr="0049253F">
        <w:t xml:space="preserve">. The </w:t>
      </w:r>
      <w:r w:rsidR="008C551B">
        <w:t xml:space="preserve">Home page </w:t>
      </w:r>
      <w:r w:rsidRPr="0049253F">
        <w:t xml:space="preserve">includes </w:t>
      </w:r>
      <w:r w:rsidR="008C551B" w:rsidRPr="000256F7">
        <w:rPr>
          <w:b/>
          <w:bCs/>
        </w:rPr>
        <w:t>welcome message</w:t>
      </w:r>
      <w:r w:rsidR="008C551B">
        <w:t xml:space="preserve"> with the </w:t>
      </w:r>
      <w:r w:rsidR="008C551B" w:rsidRPr="000256F7">
        <w:rPr>
          <w:b/>
          <w:bCs/>
        </w:rPr>
        <w:t>User's name</w:t>
      </w:r>
      <w:r w:rsidRPr="0049253F">
        <w:t xml:space="preserve">, and </w:t>
      </w:r>
      <w:r w:rsidR="008C551B">
        <w:t xml:space="preserve">a </w:t>
      </w:r>
      <w:r w:rsidR="008C551B" w:rsidRPr="000256F7">
        <w:rPr>
          <w:b/>
          <w:bCs/>
        </w:rPr>
        <w:t xml:space="preserve">Search Field with </w:t>
      </w:r>
      <w:r w:rsidR="000256F7">
        <w:rPr>
          <w:b/>
          <w:bCs/>
        </w:rPr>
        <w:t xml:space="preserve">a </w:t>
      </w:r>
      <w:r w:rsidR="008C551B" w:rsidRPr="000256F7">
        <w:rPr>
          <w:b/>
          <w:bCs/>
        </w:rPr>
        <w:t>Search button</w:t>
      </w:r>
      <w:r w:rsidRPr="0049253F">
        <w:t>.</w:t>
      </w:r>
      <w:r w:rsidR="000256F7">
        <w:t xml:space="preserve"> </w:t>
      </w:r>
      <w:r w:rsidR="008C551B">
        <w:t xml:space="preserve">If </w:t>
      </w:r>
      <w:r w:rsidR="000C0AAD">
        <w:t xml:space="preserve">there is </w:t>
      </w:r>
      <w:r w:rsidR="008C551B">
        <w:t xml:space="preserve">no </w:t>
      </w:r>
      <w:r w:rsidR="00EB257F">
        <w:t>spoiler</w:t>
      </w:r>
      <w:r w:rsidR="008C551B">
        <w:t xml:space="preserve"> </w:t>
      </w:r>
      <w:r w:rsidR="000C0AAD">
        <w:t>a</w:t>
      </w:r>
      <w:r w:rsidR="008C551B">
        <w:t xml:space="preserve">dded, the </w:t>
      </w:r>
      <w:r w:rsidR="008C551B" w:rsidRPr="000256F7">
        <w:rPr>
          <w:b/>
          <w:bCs/>
        </w:rPr>
        <w:t>Home page</w:t>
      </w:r>
      <w:r w:rsidR="008C551B">
        <w:t xml:space="preserve"> is showing </w:t>
      </w:r>
      <w:r w:rsidR="00031588" w:rsidRPr="00031588">
        <w:rPr>
          <w:b/>
          <w:bCs/>
        </w:rPr>
        <w:t>No Spoilers Yet!</w:t>
      </w:r>
      <w:r w:rsidR="00031588">
        <w:rPr>
          <w:b/>
          <w:bCs/>
        </w:rPr>
        <w:t xml:space="preserve"> </w:t>
      </w:r>
      <w:r w:rsidR="008C551B">
        <w:t xml:space="preserve">message and a </w:t>
      </w:r>
      <w:r w:rsidR="00031588">
        <w:rPr>
          <w:b/>
          <w:bCs/>
        </w:rPr>
        <w:t>WRITE SPOILER</w:t>
      </w:r>
      <w:r w:rsidR="008C551B">
        <w:t xml:space="preserve"> </w:t>
      </w:r>
      <w:r w:rsidR="008C551B" w:rsidRPr="008E7A8B">
        <w:rPr>
          <w:b/>
          <w:bCs/>
        </w:rPr>
        <w:t>button</w:t>
      </w:r>
      <w:r w:rsidR="008C551B">
        <w:t xml:space="preserve">, which leads to </w:t>
      </w:r>
      <w:r w:rsidR="00031588">
        <w:rPr>
          <w:b/>
          <w:bCs/>
        </w:rPr>
        <w:t>Create Spoiler</w:t>
      </w:r>
      <w:r w:rsidR="008C551B" w:rsidRPr="000256F7">
        <w:rPr>
          <w:b/>
          <w:bCs/>
        </w:rPr>
        <w:t xml:space="preserve"> </w:t>
      </w:r>
      <w:r w:rsidR="000256F7" w:rsidRPr="000256F7">
        <w:rPr>
          <w:b/>
          <w:bCs/>
        </w:rPr>
        <w:t>p</w:t>
      </w:r>
      <w:r w:rsidR="008C551B" w:rsidRPr="000256F7">
        <w:rPr>
          <w:b/>
          <w:bCs/>
        </w:rPr>
        <w:t>age</w:t>
      </w:r>
      <w:r w:rsidR="008C551B">
        <w:t>.</w:t>
      </w:r>
    </w:p>
    <w:p w14:paraId="0DC10FBC" w14:textId="6612DA67" w:rsidR="00847A09" w:rsidRDefault="00847A09" w:rsidP="00847A09">
      <w:pPr>
        <w:pStyle w:val="Heading5"/>
        <w:rPr>
          <w:bCs/>
          <w:color w:val="632423" w:themeColor="accent2" w:themeShade="80"/>
          <w:sz w:val="24"/>
          <w:szCs w:val="24"/>
          <w:u w:val="single"/>
        </w:rPr>
      </w:pPr>
      <w:r w:rsidRPr="00E12163">
        <w:rPr>
          <w:color w:val="632423" w:themeColor="accent2" w:themeShade="80"/>
          <w:sz w:val="24"/>
          <w:szCs w:val="24"/>
          <w:u w:val="single"/>
          <w:lang w:val="bg-BG"/>
        </w:rPr>
        <w:t>а.</w:t>
      </w:r>
      <w:r w:rsidRPr="00E12163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12163">
        <w:rPr>
          <w:bCs/>
          <w:color w:val="632423" w:themeColor="accent2" w:themeShade="80"/>
          <w:sz w:val="24"/>
          <w:szCs w:val="24"/>
          <w:u w:val="single"/>
        </w:rPr>
        <w:t>Home Page Search Functionality</w:t>
      </w:r>
    </w:p>
    <w:p w14:paraId="3FAFD98D" w14:textId="531DF56B" w:rsidR="00963B32" w:rsidRDefault="00847A09" w:rsidP="00847A09">
      <w:pPr>
        <w:rPr>
          <w:noProof/>
        </w:rPr>
      </w:pPr>
      <w:r w:rsidRPr="000256F7">
        <w:t xml:space="preserve">The </w:t>
      </w:r>
      <w:r w:rsidRPr="000256F7">
        <w:rPr>
          <w:b/>
          <w:bCs/>
        </w:rPr>
        <w:t>search functionality</w:t>
      </w:r>
      <w:r w:rsidRPr="000256F7">
        <w:t xml:space="preserve"> is available on </w:t>
      </w:r>
      <w:r w:rsidR="000256F7" w:rsidRPr="000256F7">
        <w:rPr>
          <w:b/>
          <w:bCs/>
        </w:rPr>
        <w:t>Home Page</w:t>
      </w:r>
      <w:r w:rsidRPr="000256F7">
        <w:t xml:space="preserve"> and </w:t>
      </w:r>
      <w:proofErr w:type="gramStart"/>
      <w:r w:rsidRPr="000256F7">
        <w:t xml:space="preserve">contains </w:t>
      </w:r>
      <w:r w:rsidR="000256F7">
        <w:t xml:space="preserve"> a</w:t>
      </w:r>
      <w:proofErr w:type="gramEnd"/>
      <w:r w:rsidR="000256F7">
        <w:t xml:space="preserve"> </w:t>
      </w:r>
      <w:r w:rsidR="000256F7" w:rsidRPr="000256F7">
        <w:rPr>
          <w:b/>
          <w:bCs/>
        </w:rPr>
        <w:t>Search</w:t>
      </w:r>
      <w:r w:rsidRPr="000256F7">
        <w:rPr>
          <w:b/>
          <w:bCs/>
        </w:rPr>
        <w:t xml:space="preserve"> field and a Search button</w:t>
      </w:r>
      <w:r w:rsidRPr="000256F7">
        <w:t>. Users can enter</w:t>
      </w:r>
      <w:r w:rsidRPr="00A70680">
        <w:rPr>
          <w:b/>
          <w:bCs/>
        </w:rPr>
        <w:t xml:space="preserve"> </w:t>
      </w:r>
      <w:r w:rsidR="000256F7" w:rsidRPr="00A70680">
        <w:rPr>
          <w:b/>
          <w:bCs/>
        </w:rPr>
        <w:t>title</w:t>
      </w:r>
      <w:r w:rsidR="000256F7" w:rsidRPr="000256F7">
        <w:t xml:space="preserve"> of the </w:t>
      </w:r>
      <w:r w:rsidR="00963B32">
        <w:t>spoiler</w:t>
      </w:r>
      <w:r w:rsidRPr="000256F7">
        <w:t xml:space="preserve"> and click the Search button to initiate the search. The search functionality then filters the list of </w:t>
      </w:r>
      <w:r w:rsidR="00EB257F">
        <w:t xml:space="preserve">spoilers </w:t>
      </w:r>
      <w:r w:rsidRPr="000256F7">
        <w:t xml:space="preserve">based on the provided </w:t>
      </w:r>
      <w:r w:rsidR="00A70680">
        <w:t>titles</w:t>
      </w:r>
      <w:r w:rsidRPr="000256F7">
        <w:t>.</w:t>
      </w:r>
      <w:r w:rsidR="000256F7">
        <w:t xml:space="preserve"> If there are no </w:t>
      </w:r>
      <w:r w:rsidR="00EB257F">
        <w:t>spoilers</w:t>
      </w:r>
      <w:r w:rsidR="000256F7">
        <w:t xml:space="preserve"> found, </w:t>
      </w:r>
      <w:proofErr w:type="gramStart"/>
      <w:r w:rsidR="000256F7" w:rsidRPr="000256F7">
        <w:rPr>
          <w:b/>
          <w:bCs/>
        </w:rPr>
        <w:t>There</w:t>
      </w:r>
      <w:proofErr w:type="gramEnd"/>
      <w:r w:rsidR="000256F7" w:rsidRPr="000256F7">
        <w:rPr>
          <w:b/>
          <w:bCs/>
        </w:rPr>
        <w:t xml:space="preserve"> are no </w:t>
      </w:r>
      <w:r w:rsidR="00EB257F">
        <w:rPr>
          <w:b/>
          <w:bCs/>
        </w:rPr>
        <w:t>spoilers</w:t>
      </w:r>
      <w:r w:rsidR="000256F7" w:rsidRPr="000256F7">
        <w:rPr>
          <w:b/>
          <w:bCs/>
        </w:rPr>
        <w:t xml:space="preserve"> :(</w:t>
      </w:r>
      <w:r w:rsidR="000256F7">
        <w:t xml:space="preserve"> message is shown again, as well as the </w:t>
      </w:r>
      <w:r w:rsidR="00EB257F">
        <w:rPr>
          <w:b/>
          <w:bCs/>
        </w:rPr>
        <w:t>WRITE SPOILER</w:t>
      </w:r>
      <w:r w:rsidR="000256F7" w:rsidRPr="008E7A8B">
        <w:rPr>
          <w:b/>
          <w:bCs/>
        </w:rPr>
        <w:t xml:space="preserve"> button</w:t>
      </w:r>
      <w:r w:rsidR="000256F7">
        <w:t xml:space="preserve">, which leads to </w:t>
      </w:r>
      <w:r w:rsidR="00EB257F">
        <w:rPr>
          <w:b/>
          <w:bCs/>
        </w:rPr>
        <w:t>Create Spoiler</w:t>
      </w:r>
      <w:r w:rsidR="000256F7" w:rsidRPr="000256F7">
        <w:rPr>
          <w:b/>
          <w:bCs/>
        </w:rPr>
        <w:t xml:space="preserve"> page</w:t>
      </w:r>
      <w:r w:rsidR="000256F7">
        <w:t>.</w:t>
      </w:r>
      <w:r w:rsidR="00963B32" w:rsidRPr="00963B32">
        <w:rPr>
          <w:noProof/>
        </w:rPr>
        <w:t xml:space="preserve"> </w:t>
      </w:r>
    </w:p>
    <w:p w14:paraId="6DFDF002" w14:textId="16E204D4" w:rsidR="00847A09" w:rsidRPr="00847A09" w:rsidRDefault="00847A09" w:rsidP="00963B32">
      <w:pPr>
        <w:jc w:val="center"/>
      </w:pPr>
    </w:p>
    <w:p w14:paraId="62624D41" w14:textId="57E9940E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bookmarkStart w:id="3" w:name="_Hlk137113247"/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5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My Profile Page</w:t>
      </w:r>
    </w:p>
    <w:bookmarkEnd w:id="3"/>
    <w:p w14:paraId="50F5B6C1" w14:textId="7100B2D9" w:rsidR="0049253F" w:rsidRDefault="0049253F" w:rsidP="00E70938">
      <w:pPr>
        <w:spacing w:before="0" w:after="0"/>
        <w:ind w:firstLine="720"/>
        <w:contextualSpacing/>
        <w:jc w:val="both"/>
        <w:rPr>
          <w:noProof/>
        </w:rPr>
      </w:pPr>
      <w:r w:rsidRPr="0049253F">
        <w:t xml:space="preserve">This page is accessible </w:t>
      </w:r>
      <w:r w:rsidR="000C0AAD">
        <w:t>for</w:t>
      </w:r>
      <w:r w:rsidRPr="0049253F">
        <w:t xml:space="preserve"> logged users </w:t>
      </w:r>
      <w:r w:rsidR="00E532AE" w:rsidRPr="00A70680">
        <w:rPr>
          <w:b/>
          <w:bCs/>
        </w:rPr>
        <w:t xml:space="preserve">from the </w:t>
      </w:r>
      <w:r w:rsidR="00A70680" w:rsidRPr="00A70680">
        <w:rPr>
          <w:b/>
          <w:bCs/>
        </w:rPr>
        <w:t xml:space="preserve">Navbar, </w:t>
      </w:r>
      <w:r w:rsidR="00E532AE" w:rsidRPr="00A70680">
        <w:rPr>
          <w:b/>
          <w:bCs/>
        </w:rPr>
        <w:t xml:space="preserve">top-left </w:t>
      </w:r>
      <w:r w:rsidR="00643707" w:rsidRPr="00A70680">
        <w:rPr>
          <w:b/>
          <w:bCs/>
          <w:noProof/>
          <w:sz w:val="18"/>
          <w:szCs w:val="18"/>
        </w:rPr>
        <w:drawing>
          <wp:inline distT="0" distB="0" distL="0" distR="0" wp14:anchorId="4DC232D2" wp14:editId="6ED40ECA">
            <wp:extent cx="205740" cy="205740"/>
            <wp:effectExtent l="0" t="0" r="3810" b="3810"/>
            <wp:docPr id="984519992" name="Graphic 1" descr="U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519992" name="Graphic 984519992" descr="User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05740" cy="20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3707" w:rsidRPr="00A70680">
        <w:rPr>
          <w:b/>
          <w:bCs/>
        </w:rPr>
        <w:t>icon</w:t>
      </w:r>
      <w:r w:rsidR="00643707">
        <w:t>.  It</w:t>
      </w:r>
      <w:r w:rsidRPr="0049253F">
        <w:t xml:space="preserve"> includes </w:t>
      </w:r>
      <w:r w:rsidR="00EB257F">
        <w:rPr>
          <w:b/>
          <w:bCs/>
        </w:rPr>
        <w:t>three</w:t>
      </w:r>
      <w:r w:rsidR="00757730" w:rsidRPr="00A70680">
        <w:rPr>
          <w:b/>
          <w:bCs/>
        </w:rPr>
        <w:t xml:space="preserve"> sections</w:t>
      </w:r>
      <w:r w:rsidR="00757730">
        <w:t xml:space="preserve">. On the left, by </w:t>
      </w:r>
      <w:r w:rsidRPr="0049253F">
        <w:t xml:space="preserve">default </w:t>
      </w:r>
      <w:r w:rsidR="00757730">
        <w:t xml:space="preserve">an </w:t>
      </w:r>
      <w:r w:rsidRPr="00A70680">
        <w:rPr>
          <w:b/>
          <w:bCs/>
        </w:rPr>
        <w:t xml:space="preserve">empty profile picture, </w:t>
      </w:r>
      <w:r w:rsidR="00A70680">
        <w:rPr>
          <w:b/>
          <w:bCs/>
        </w:rPr>
        <w:t>Username and</w:t>
      </w:r>
      <w:r w:rsidR="009E7180">
        <w:rPr>
          <w:b/>
          <w:bCs/>
        </w:rPr>
        <w:t xml:space="preserve"> EDIT button</w:t>
      </w:r>
      <w:r w:rsidR="00757730">
        <w:t xml:space="preserve">. On the right are </w:t>
      </w:r>
      <w:r w:rsidR="00757730" w:rsidRPr="00A70680">
        <w:rPr>
          <w:b/>
          <w:bCs/>
        </w:rPr>
        <w:t xml:space="preserve">User's </w:t>
      </w:r>
      <w:proofErr w:type="gramStart"/>
      <w:r w:rsidR="00C1377E">
        <w:rPr>
          <w:b/>
          <w:bCs/>
        </w:rPr>
        <w:t>attributes</w:t>
      </w:r>
      <w:r w:rsidR="00757730">
        <w:t xml:space="preserve">  </w:t>
      </w:r>
      <w:r w:rsidR="00757730">
        <w:rPr>
          <w:lang w:val="bg-BG"/>
        </w:rPr>
        <w:t>-</w:t>
      </w:r>
      <w:proofErr w:type="gramEnd"/>
      <w:r w:rsidR="00757730">
        <w:rPr>
          <w:lang w:val="bg-BG"/>
        </w:rPr>
        <w:t xml:space="preserve"> </w:t>
      </w:r>
      <w:r w:rsidR="00757730">
        <w:t xml:space="preserve">Full Name, Email and Total </w:t>
      </w:r>
      <w:r w:rsidR="00EB257F">
        <w:t>spoilers</w:t>
      </w:r>
      <w:r w:rsidR="00757730">
        <w:t xml:space="preserve"> counter (</w:t>
      </w:r>
      <w:r w:rsidR="009E7180">
        <w:t>zero</w:t>
      </w:r>
      <w:r w:rsidR="00757730">
        <w:t xml:space="preserve"> by default). Below </w:t>
      </w:r>
      <w:r w:rsidR="00D82F66">
        <w:t xml:space="preserve">the </w:t>
      </w:r>
      <w:r w:rsidR="00757730">
        <w:t xml:space="preserve">User's </w:t>
      </w:r>
      <w:r w:rsidR="00C1377E">
        <w:t>attributes</w:t>
      </w:r>
      <w:r w:rsidR="00757730">
        <w:t xml:space="preserve">, the </w:t>
      </w:r>
      <w:r w:rsidR="00757730" w:rsidRPr="00A70680">
        <w:rPr>
          <w:b/>
          <w:bCs/>
        </w:rPr>
        <w:t>About me</w:t>
      </w:r>
      <w:r w:rsidRPr="00A70680">
        <w:rPr>
          <w:b/>
          <w:bCs/>
        </w:rPr>
        <w:t xml:space="preserve"> section</w:t>
      </w:r>
      <w:r w:rsidR="00110AAA">
        <w:rPr>
          <w:b/>
          <w:bCs/>
        </w:rPr>
        <w:t xml:space="preserve"> </w:t>
      </w:r>
      <w:r w:rsidR="00110AAA">
        <w:t>is located</w:t>
      </w:r>
      <w:r w:rsidRPr="0049253F">
        <w:t xml:space="preserve"> </w:t>
      </w:r>
      <w:r w:rsidR="00757730">
        <w:t>(</w:t>
      </w:r>
      <w:r w:rsidR="00D82F66">
        <w:t>displaying "You haven’t written anything about yourself…" by default</w:t>
      </w:r>
      <w:r w:rsidR="00757730">
        <w:t>).</w:t>
      </w:r>
    </w:p>
    <w:p w14:paraId="7A0DE9B6" w14:textId="104A92EC" w:rsidR="008C551B" w:rsidRDefault="00EB257F" w:rsidP="008C551B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17F32F85" wp14:editId="2BD2FEF5">
            <wp:extent cx="6626225" cy="2077720"/>
            <wp:effectExtent l="19050" t="19050" r="22225" b="17780"/>
            <wp:docPr id="299840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84021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777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CF7C1C" w14:textId="1F26EE7B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6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 Profile Info Page</w:t>
      </w:r>
    </w:p>
    <w:p w14:paraId="7D70D88F" w14:textId="66E33A93" w:rsidR="0049253F" w:rsidRDefault="00E532AE" w:rsidP="006E1228">
      <w:pPr>
        <w:spacing w:before="0" w:after="0"/>
        <w:contextualSpacing/>
      </w:pPr>
      <w:r>
        <w:tab/>
      </w:r>
      <w:r w:rsidR="0049253F" w:rsidRPr="0049253F">
        <w:t xml:space="preserve">Accessible from </w:t>
      </w:r>
      <w:r w:rsidR="009E7992" w:rsidRPr="00A70680">
        <w:rPr>
          <w:b/>
          <w:bCs/>
        </w:rPr>
        <w:t xml:space="preserve">EDIT button on </w:t>
      </w:r>
      <w:r w:rsidR="0049253F" w:rsidRPr="00A70680">
        <w:rPr>
          <w:b/>
          <w:bCs/>
        </w:rPr>
        <w:t>My Profile page</w:t>
      </w:r>
      <w:r w:rsidR="0049253F" w:rsidRPr="0049253F">
        <w:t xml:space="preserve">, this page allows users to </w:t>
      </w:r>
      <w:r w:rsidR="0049253F" w:rsidRPr="00A70680">
        <w:rPr>
          <w:b/>
          <w:bCs/>
        </w:rPr>
        <w:t>edit their profile information</w:t>
      </w:r>
      <w:r w:rsidR="0049253F" w:rsidRPr="0049253F">
        <w:t xml:space="preserve">, including Profile picture </w:t>
      </w:r>
      <w:r>
        <w:rPr>
          <w:lang w:val="bg-BG"/>
        </w:rPr>
        <w:t>(</w:t>
      </w:r>
      <w:r w:rsidRPr="008B2D92">
        <w:t>pi</w:t>
      </w:r>
      <w:r>
        <w:t>cture is not uploaded, but must be a valid URL of a picture</w:t>
      </w:r>
      <w:r w:rsidR="002B726B">
        <w:t>, for example http://......jpg</w:t>
      </w:r>
      <w:r>
        <w:t>)</w:t>
      </w:r>
      <w:r w:rsidR="0049253F" w:rsidRPr="0049253F">
        <w:t>, First name</w:t>
      </w:r>
      <w:r w:rsidR="00B7213D">
        <w:rPr>
          <w:lang w:val="bg-BG"/>
        </w:rPr>
        <w:t xml:space="preserve"> (</w:t>
      </w:r>
      <w:r w:rsidR="00C04335">
        <w:t xml:space="preserve">max </w:t>
      </w:r>
      <w:r w:rsidR="00B7213D">
        <w:rPr>
          <w:lang w:val="bg-BG"/>
        </w:rPr>
        <w:t>60</w:t>
      </w:r>
      <w:r w:rsidR="00B7213D">
        <w:t xml:space="preserve"> characters length</w:t>
      </w:r>
      <w:proofErr w:type="gramStart"/>
      <w:r w:rsidR="00B7213D">
        <w:t>)</w:t>
      </w:r>
      <w:r w:rsidR="00B7213D">
        <w:rPr>
          <w:lang w:val="bg-BG"/>
        </w:rPr>
        <w:t xml:space="preserve"> </w:t>
      </w:r>
      <w:r w:rsidR="0049253F" w:rsidRPr="0049253F">
        <w:t>,</w:t>
      </w:r>
      <w:proofErr w:type="gramEnd"/>
      <w:r w:rsidR="0049253F" w:rsidRPr="0049253F">
        <w:t xml:space="preserve"> </w:t>
      </w:r>
      <w:r w:rsidR="009E7992">
        <w:t xml:space="preserve">Middle Name </w:t>
      </w:r>
      <w:r w:rsidR="009E7992">
        <w:rPr>
          <w:lang w:val="bg-BG"/>
        </w:rPr>
        <w:t>(</w:t>
      </w:r>
      <w:r w:rsidR="009E7992">
        <w:t xml:space="preserve">max. </w:t>
      </w:r>
      <w:r w:rsidR="009E7992">
        <w:rPr>
          <w:lang w:val="bg-BG"/>
        </w:rPr>
        <w:t>60</w:t>
      </w:r>
      <w:r w:rsidR="009E7992">
        <w:t xml:space="preserve"> characters length)</w:t>
      </w:r>
      <w:r w:rsidR="009E7992" w:rsidRPr="0049253F">
        <w:t>,</w:t>
      </w:r>
      <w:r w:rsidR="009E7992">
        <w:t xml:space="preserve"> </w:t>
      </w:r>
      <w:r w:rsidR="0049253F" w:rsidRPr="0049253F">
        <w:t>Last name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B7213D">
        <w:rPr>
          <w:lang w:val="bg-BG"/>
        </w:rPr>
        <w:t>60</w:t>
      </w:r>
      <w:r w:rsidR="00B7213D">
        <w:t xml:space="preserve"> characters length)</w:t>
      </w:r>
      <w:r w:rsidR="0049253F" w:rsidRPr="0049253F">
        <w:t xml:space="preserve">, </w:t>
      </w:r>
      <w:r w:rsidR="009E7992">
        <w:t>About me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9E7992">
        <w:t>256</w:t>
      </w:r>
      <w:r w:rsidR="00B7213D">
        <w:t xml:space="preserve"> characters length)</w:t>
      </w:r>
      <w:r w:rsidR="00EB257F">
        <w:t xml:space="preserve">. </w:t>
      </w:r>
      <w:r w:rsidR="0092041C">
        <w:br/>
      </w:r>
    </w:p>
    <w:p w14:paraId="16A19487" w14:textId="76B88A35" w:rsidR="000708F8" w:rsidRPr="0049253F" w:rsidRDefault="002B726B" w:rsidP="009E7992">
      <w:pPr>
        <w:spacing w:before="0" w:after="0"/>
        <w:contextualSpacing/>
        <w:jc w:val="center"/>
      </w:pPr>
      <w:r w:rsidRPr="002B726B">
        <w:rPr>
          <w:noProof/>
        </w:rPr>
        <w:drawing>
          <wp:inline distT="0" distB="0" distL="0" distR="0" wp14:anchorId="209B06B8" wp14:editId="2A02DA86">
            <wp:extent cx="6626225" cy="4366895"/>
            <wp:effectExtent l="19050" t="19050" r="22225" b="14605"/>
            <wp:docPr id="584018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01885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668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22440B" w14:textId="41451EDF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7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AE5CB5">
        <w:rPr>
          <w:bCs/>
          <w:color w:val="632423" w:themeColor="accent2" w:themeShade="80"/>
          <w:sz w:val="24"/>
          <w:szCs w:val="24"/>
          <w:u w:val="single"/>
        </w:rPr>
        <w:t>Create Spoiler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1A4C6095" w14:textId="1D1F1668" w:rsidR="00681246" w:rsidRPr="005C4C62" w:rsidRDefault="00E532AE" w:rsidP="00CC7EBF">
      <w:pPr>
        <w:spacing w:before="0" w:after="0"/>
        <w:contextualSpacing/>
      </w:pPr>
      <w:r>
        <w:tab/>
      </w:r>
      <w:r w:rsidR="0049253F" w:rsidRPr="0049253F">
        <w:t xml:space="preserve">This page is accessible from the </w:t>
      </w:r>
      <w:r w:rsidR="00AE5CB5">
        <w:rPr>
          <w:b/>
          <w:bCs/>
        </w:rPr>
        <w:t>Create Spoiler</w:t>
      </w:r>
      <w:r w:rsidR="00681246" w:rsidRPr="000E31B9">
        <w:rPr>
          <w:b/>
          <w:bCs/>
        </w:rPr>
        <w:t xml:space="preserve"> link on the navbar</w:t>
      </w:r>
      <w:r w:rsidR="0049253F" w:rsidRPr="0049253F">
        <w:t xml:space="preserve"> and contains </w:t>
      </w:r>
      <w:r w:rsidR="00681246">
        <w:t xml:space="preserve">the following: </w:t>
      </w:r>
      <w:r w:rsidR="00AE5CB5">
        <w:rPr>
          <w:b/>
          <w:bCs/>
        </w:rPr>
        <w:t>Story Title</w:t>
      </w:r>
      <w:r w:rsidR="00681246">
        <w:t xml:space="preserve"> field (max. 70 characters length), </w:t>
      </w:r>
      <w:r w:rsidR="00681246" w:rsidRPr="000E31B9">
        <w:rPr>
          <w:b/>
          <w:bCs/>
        </w:rPr>
        <w:t xml:space="preserve">Describe your </w:t>
      </w:r>
      <w:r w:rsidR="00AE5CB5">
        <w:rPr>
          <w:b/>
          <w:bCs/>
        </w:rPr>
        <w:t>story spoiler</w:t>
      </w:r>
      <w:r w:rsidR="00681246">
        <w:t xml:space="preserve"> field (max. 400 characters length), </w:t>
      </w:r>
      <w:r w:rsidR="00681246" w:rsidRPr="000E31B9">
        <w:rPr>
          <w:b/>
          <w:bCs/>
        </w:rPr>
        <w:t xml:space="preserve">Add a picture </w:t>
      </w:r>
      <w:r w:rsidR="00AE5CB5">
        <w:rPr>
          <w:b/>
          <w:bCs/>
        </w:rPr>
        <w:t>for the spoiler</w:t>
      </w:r>
      <w:r w:rsidR="00681246">
        <w:t xml:space="preserve"> field </w:t>
      </w:r>
      <w:r w:rsidR="00681246">
        <w:rPr>
          <w:lang w:val="bg-BG"/>
        </w:rPr>
        <w:t>(</w:t>
      </w:r>
      <w:r w:rsidR="00681246" w:rsidRPr="008B2D92">
        <w:t>pi</w:t>
      </w:r>
      <w:r w:rsidR="00681246">
        <w:t>cture is not uploaded, but must be a valid URL of a picture</w:t>
      </w:r>
      <w:r w:rsidR="002B726B">
        <w:t>, for example http://......jpg</w:t>
      </w:r>
      <w:r w:rsidR="00681246">
        <w:t xml:space="preserve">) and </w:t>
      </w:r>
      <w:r w:rsidR="00AE5CB5">
        <w:rPr>
          <w:b/>
          <w:bCs/>
        </w:rPr>
        <w:t>CREATE</w:t>
      </w:r>
      <w:r w:rsidR="00681246" w:rsidRPr="000E31B9">
        <w:rPr>
          <w:b/>
          <w:bCs/>
        </w:rPr>
        <w:t xml:space="preserve"> button</w:t>
      </w:r>
      <w:r w:rsidR="00681246">
        <w:t>.</w:t>
      </w:r>
    </w:p>
    <w:p w14:paraId="6D30ECF8" w14:textId="03484A50" w:rsidR="0049253F" w:rsidRDefault="00AE5CB5" w:rsidP="004C37A5">
      <w:pPr>
        <w:spacing w:before="0" w:after="0"/>
        <w:contextualSpacing/>
        <w:jc w:val="center"/>
      </w:pPr>
      <w:r>
        <w:rPr>
          <w:noProof/>
        </w:rPr>
        <w:lastRenderedPageBreak/>
        <w:drawing>
          <wp:inline distT="0" distB="0" distL="0" distR="0" wp14:anchorId="075799E3" wp14:editId="1D1E87F3">
            <wp:extent cx="6358890" cy="3326610"/>
            <wp:effectExtent l="19050" t="19050" r="22860" b="26670"/>
            <wp:docPr id="445287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28709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64199" cy="33293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C7CB22" w14:textId="77777777" w:rsidR="004C37A5" w:rsidRDefault="004C37A5" w:rsidP="0051187A">
      <w:pPr>
        <w:spacing w:before="0" w:after="0"/>
        <w:ind w:firstLine="720"/>
        <w:contextualSpacing/>
      </w:pPr>
    </w:p>
    <w:p w14:paraId="5588EDB6" w14:textId="5DE295F2" w:rsidR="004C37A5" w:rsidRPr="00466A46" w:rsidRDefault="00E532AE" w:rsidP="00CC7EBF">
      <w:pPr>
        <w:spacing w:before="0" w:after="0"/>
        <w:contextualSpacing/>
      </w:pPr>
      <w:r>
        <w:tab/>
      </w:r>
      <w:r w:rsidR="004C37A5" w:rsidRPr="0049253F">
        <w:t xml:space="preserve">Upon </w:t>
      </w:r>
      <w:r w:rsidR="004C37A5" w:rsidRPr="000E31B9">
        <w:rPr>
          <w:b/>
          <w:bCs/>
        </w:rPr>
        <w:t xml:space="preserve">creating </w:t>
      </w:r>
      <w:r w:rsidR="00847A09" w:rsidRPr="000E31B9">
        <w:rPr>
          <w:b/>
          <w:bCs/>
        </w:rPr>
        <w:t xml:space="preserve">a </w:t>
      </w:r>
      <w:r w:rsidR="00AE5CB5">
        <w:rPr>
          <w:b/>
          <w:bCs/>
        </w:rPr>
        <w:t>Spoiler</w:t>
      </w:r>
      <w:r w:rsidR="004C37A5" w:rsidRPr="0049253F">
        <w:t xml:space="preserve">, </w:t>
      </w:r>
      <w:r w:rsidR="00847A09">
        <w:t xml:space="preserve">it redirects to </w:t>
      </w:r>
      <w:r w:rsidR="00847A09" w:rsidRPr="000E31B9">
        <w:rPr>
          <w:b/>
          <w:bCs/>
        </w:rPr>
        <w:t>Home page for logged users</w:t>
      </w:r>
      <w:r w:rsidR="00847A09">
        <w:t xml:space="preserve">, where the new </w:t>
      </w:r>
      <w:r w:rsidR="00847A09" w:rsidRPr="000E31B9">
        <w:rPr>
          <w:b/>
          <w:bCs/>
        </w:rPr>
        <w:t xml:space="preserve">added </w:t>
      </w:r>
      <w:r w:rsidR="00AE5CB5">
        <w:rPr>
          <w:b/>
          <w:bCs/>
        </w:rPr>
        <w:t>Spoiler</w:t>
      </w:r>
      <w:r w:rsidR="00847A09" w:rsidRPr="000E31B9">
        <w:rPr>
          <w:b/>
          <w:bCs/>
        </w:rPr>
        <w:t xml:space="preserve"> is present</w:t>
      </w:r>
      <w:r w:rsidR="00847A09">
        <w:t xml:space="preserve"> with </w:t>
      </w:r>
      <w:proofErr w:type="spellStart"/>
      <w:r w:rsidR="00847A09">
        <w:t>it's</w:t>
      </w:r>
      <w:proofErr w:type="spellEnd"/>
      <w:r w:rsidR="00847A09">
        <w:t xml:space="preserve"> attributes</w:t>
      </w:r>
      <w:r w:rsidR="007634B9">
        <w:t xml:space="preserve"> and buttons </w:t>
      </w:r>
      <w:r w:rsidR="007634B9" w:rsidRPr="00451E4F">
        <w:t xml:space="preserve">for </w:t>
      </w:r>
      <w:r w:rsidR="00AE5CB5">
        <w:rPr>
          <w:b/>
          <w:bCs/>
        </w:rPr>
        <w:t>SHARE</w:t>
      </w:r>
      <w:r w:rsidR="007634B9" w:rsidRPr="00451E4F">
        <w:rPr>
          <w:b/>
          <w:bCs/>
        </w:rPr>
        <w:t>,</w:t>
      </w:r>
      <w:r w:rsidR="007634B9" w:rsidRPr="000E31B9">
        <w:rPr>
          <w:b/>
          <w:bCs/>
        </w:rPr>
        <w:t xml:space="preserve"> EDIT, and DELETE</w:t>
      </w:r>
    </w:p>
    <w:p w14:paraId="5F803BF4" w14:textId="240715A8" w:rsidR="004C37A5" w:rsidRDefault="00385AC4" w:rsidP="00651006">
      <w:pPr>
        <w:spacing w:before="0" w:after="0"/>
        <w:contextualSpacing/>
        <w:jc w:val="center"/>
      </w:pPr>
      <w:r w:rsidRPr="00385AC4">
        <w:rPr>
          <w:noProof/>
        </w:rPr>
        <w:drawing>
          <wp:inline distT="0" distB="0" distL="0" distR="0" wp14:anchorId="3ED698E3" wp14:editId="0C37C754">
            <wp:extent cx="6626225" cy="5008880"/>
            <wp:effectExtent l="19050" t="19050" r="22225" b="20320"/>
            <wp:docPr id="841398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39837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088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C7183" w14:textId="445DECDF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8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AE5CB5">
        <w:rPr>
          <w:bCs/>
          <w:color w:val="632423" w:themeColor="accent2" w:themeShade="80"/>
          <w:sz w:val="24"/>
          <w:szCs w:val="24"/>
          <w:u w:val="single"/>
        </w:rPr>
        <w:t>Story Spoiler</w:t>
      </w:r>
      <w:r w:rsidR="00601B51">
        <w:rPr>
          <w:bCs/>
          <w:color w:val="632423" w:themeColor="accent2" w:themeShade="80"/>
          <w:sz w:val="24"/>
          <w:szCs w:val="24"/>
          <w:u w:val="single"/>
        </w:rPr>
        <w:t xml:space="preserve"> Management</w:t>
      </w:r>
    </w:p>
    <w:p w14:paraId="41B03805" w14:textId="7B4485F5" w:rsidR="00884E93" w:rsidRDefault="00AE5CB5" w:rsidP="00466A46">
      <w:pPr>
        <w:spacing w:before="0" w:after="0"/>
        <w:ind w:firstLine="720"/>
        <w:contextualSpacing/>
      </w:pPr>
      <w:r>
        <w:t>Story Spoiler</w:t>
      </w:r>
      <w:r w:rsidR="00466A46">
        <w:t xml:space="preserve"> Functionalities are </w:t>
      </w:r>
      <w:r w:rsidR="00466A46" w:rsidRPr="000E31B9">
        <w:rPr>
          <w:b/>
          <w:bCs/>
        </w:rPr>
        <w:t>available from the Home Page</w:t>
      </w:r>
      <w:r w:rsidR="00466A46">
        <w:t xml:space="preserve">. Each created </w:t>
      </w:r>
      <w:r>
        <w:t>Story Spoiler</w:t>
      </w:r>
      <w:r w:rsidR="00466A46">
        <w:t xml:space="preserve"> has its own </w:t>
      </w:r>
      <w:r>
        <w:rPr>
          <w:b/>
          <w:bCs/>
        </w:rPr>
        <w:t>SHARE</w:t>
      </w:r>
      <w:r w:rsidR="00466A46" w:rsidRPr="00451E4F">
        <w:rPr>
          <w:b/>
          <w:bCs/>
        </w:rPr>
        <w:t>,</w:t>
      </w:r>
      <w:r w:rsidR="00466A46" w:rsidRPr="00977F11">
        <w:rPr>
          <w:b/>
          <w:bCs/>
        </w:rPr>
        <w:t xml:space="preserve"> EDIT and DELETE buttons</w:t>
      </w:r>
      <w:r w:rsidR="00466A46">
        <w:t>.</w:t>
      </w:r>
    </w:p>
    <w:p w14:paraId="6552BC41" w14:textId="1541C685" w:rsidR="00466A46" w:rsidRPr="0049253F" w:rsidRDefault="009F4647" w:rsidP="00466A46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17698EF9" wp14:editId="0E204D7B">
            <wp:extent cx="5734050" cy="4512508"/>
            <wp:effectExtent l="19050" t="19050" r="19050" b="21590"/>
            <wp:docPr id="17825191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51917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47688" cy="45232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6AC322" w14:textId="6F4DDD17" w:rsidR="00CC7EBF" w:rsidRPr="00451E4F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451E4F">
        <w:rPr>
          <w:color w:val="632423" w:themeColor="accent2" w:themeShade="80"/>
          <w:sz w:val="24"/>
          <w:szCs w:val="24"/>
          <w:u w:val="single"/>
          <w:lang w:val="bg-BG"/>
        </w:rPr>
        <w:t>а.</w:t>
      </w:r>
      <w:r w:rsidRPr="00451E4F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9F4647">
        <w:rPr>
          <w:bCs/>
          <w:color w:val="632423" w:themeColor="accent2" w:themeShade="80"/>
          <w:sz w:val="24"/>
          <w:szCs w:val="24"/>
          <w:u w:val="single"/>
        </w:rPr>
        <w:t>Share</w:t>
      </w:r>
    </w:p>
    <w:p w14:paraId="17E87088" w14:textId="2A19471E" w:rsidR="00665824" w:rsidRPr="00665824" w:rsidRDefault="00665824" w:rsidP="00665824">
      <w:pPr>
        <w:spacing w:before="0" w:after="0"/>
        <w:contextualSpacing/>
      </w:pPr>
      <w:r w:rsidRPr="00451E4F">
        <w:t xml:space="preserve">Available after clicking on </w:t>
      </w:r>
      <w:r w:rsidR="009F4647" w:rsidRPr="009F4647">
        <w:rPr>
          <w:b/>
          <w:bCs/>
        </w:rPr>
        <w:t>SHARE</w:t>
      </w:r>
      <w:r w:rsidRPr="009F4647">
        <w:rPr>
          <w:b/>
          <w:bCs/>
        </w:rPr>
        <w:t xml:space="preserve"> button</w:t>
      </w:r>
      <w:r w:rsidRPr="00451E4F">
        <w:t>.</w:t>
      </w:r>
      <w:r>
        <w:t xml:space="preserve"> </w:t>
      </w:r>
    </w:p>
    <w:p w14:paraId="3B5AE2F7" w14:textId="7A1257FD" w:rsidR="009568F2" w:rsidRDefault="00557251" w:rsidP="009568F2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2CC67D8C" wp14:editId="646EB2FA">
            <wp:extent cx="6385139" cy="3364230"/>
            <wp:effectExtent l="19050" t="19050" r="15875" b="26670"/>
            <wp:docPr id="2054324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324130" name=""/>
                    <pic:cNvPicPr/>
                  </pic:nvPicPr>
                  <pic:blipFill rotWithShape="1">
                    <a:blip r:embed="rId22"/>
                    <a:srcRect b="13403"/>
                    <a:stretch/>
                  </pic:blipFill>
                  <pic:spPr bwMode="auto">
                    <a:xfrm>
                      <a:off x="0" y="0"/>
                      <a:ext cx="6388456" cy="336597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BF1F14" w14:textId="23D3F20B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b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</w:t>
      </w:r>
    </w:p>
    <w:p w14:paraId="42677B55" w14:textId="0B286E80" w:rsidR="006F7F69" w:rsidRPr="00665824" w:rsidRDefault="006F7F69" w:rsidP="006F7F69">
      <w:pPr>
        <w:spacing w:before="0" w:after="0"/>
        <w:contextualSpacing/>
      </w:pPr>
      <w:r>
        <w:t xml:space="preserve">Available after clicking on </w:t>
      </w:r>
      <w:r w:rsidR="005E14C0" w:rsidRPr="000E31B9">
        <w:rPr>
          <w:b/>
          <w:bCs/>
        </w:rPr>
        <w:t>EDIT</w:t>
      </w:r>
      <w:r w:rsidRPr="000E31B9">
        <w:rPr>
          <w:b/>
          <w:bCs/>
        </w:rPr>
        <w:t xml:space="preserve"> button</w:t>
      </w:r>
      <w:r>
        <w:t xml:space="preserve">. </w:t>
      </w:r>
    </w:p>
    <w:p w14:paraId="7424CA08" w14:textId="5852A077" w:rsidR="006F7F69" w:rsidRPr="006F7F69" w:rsidRDefault="00ED3C5F" w:rsidP="005E14C0">
      <w:pPr>
        <w:spacing w:before="0" w:after="0"/>
        <w:contextualSpacing/>
        <w:jc w:val="center"/>
        <w:rPr>
          <w:b/>
          <w:bCs/>
        </w:rPr>
      </w:pPr>
      <w:r w:rsidRPr="00ED3C5F">
        <w:rPr>
          <w:noProof/>
        </w:rPr>
        <w:drawing>
          <wp:inline distT="0" distB="0" distL="0" distR="0" wp14:anchorId="30CD851F" wp14:editId="5059018F">
            <wp:extent cx="6402704" cy="3124200"/>
            <wp:effectExtent l="19050" t="19050" r="17780" b="19050"/>
            <wp:docPr id="7566629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662971" name=""/>
                    <pic:cNvPicPr/>
                  </pic:nvPicPr>
                  <pic:blipFill rotWithShape="1">
                    <a:blip r:embed="rId23"/>
                    <a:srcRect t="6238" b="12566"/>
                    <a:stretch/>
                  </pic:blipFill>
                  <pic:spPr bwMode="auto">
                    <a:xfrm>
                      <a:off x="0" y="0"/>
                      <a:ext cx="6411771" cy="31286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0E6596" w14:textId="43534EA4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c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Delete</w:t>
      </w:r>
    </w:p>
    <w:p w14:paraId="229C656E" w14:textId="25D55093" w:rsidR="004C37A5" w:rsidRPr="006F7F69" w:rsidRDefault="006F7F69" w:rsidP="00F60232">
      <w:pPr>
        <w:spacing w:before="0" w:after="0"/>
        <w:contextualSpacing/>
      </w:pPr>
      <w:r w:rsidRPr="006F7F69">
        <w:t xml:space="preserve">After clicking on </w:t>
      </w:r>
      <w:r w:rsidR="000E31B9">
        <w:rPr>
          <w:b/>
          <w:bCs/>
        </w:rPr>
        <w:t>DELETE</w:t>
      </w:r>
      <w:r w:rsidRPr="000E31B9">
        <w:rPr>
          <w:b/>
          <w:bCs/>
        </w:rPr>
        <w:t xml:space="preserve"> button</w:t>
      </w:r>
      <w:r w:rsidRPr="006F7F69">
        <w:t>, the</w:t>
      </w:r>
      <w:r w:rsidR="00ED3C5F">
        <w:t xml:space="preserve"> Spoiler</w:t>
      </w:r>
      <w:r w:rsidRPr="006F7F69">
        <w:t xml:space="preserve"> is deleted and it </w:t>
      </w:r>
      <w:proofErr w:type="spellStart"/>
      <w:r w:rsidRPr="006F7F69">
        <w:t>disappers</w:t>
      </w:r>
      <w:proofErr w:type="spellEnd"/>
      <w:r w:rsidRPr="006F7F69">
        <w:t xml:space="preserve"> from </w:t>
      </w:r>
      <w:r w:rsidR="005E14C0">
        <w:t>the Home page</w:t>
      </w:r>
      <w:r w:rsidRPr="006F7F69">
        <w:t>.</w:t>
      </w:r>
    </w:p>
    <w:p w14:paraId="70D4D912" w14:textId="4AE2B0B4" w:rsidR="004C37A5" w:rsidRDefault="004C37A5" w:rsidP="004C37A5">
      <w:pPr>
        <w:spacing w:before="0" w:after="0"/>
        <w:contextualSpacing/>
      </w:pPr>
    </w:p>
    <w:p w14:paraId="5972641D" w14:textId="3FADE03D" w:rsidR="00F60232" w:rsidRPr="00D715CF" w:rsidRDefault="00F60232" w:rsidP="007F2C8A">
      <w:pPr>
        <w:pStyle w:val="Heading2"/>
        <w:numPr>
          <w:ilvl w:val="0"/>
          <w:numId w:val="0"/>
        </w:numPr>
        <w:rPr>
          <w:color w:val="632423" w:themeColor="accent2" w:themeShade="80"/>
          <w:lang w:val="bg-BG"/>
        </w:rPr>
      </w:pPr>
      <w:r w:rsidRPr="00D715CF">
        <w:rPr>
          <w:color w:val="632423" w:themeColor="accent2" w:themeShade="80"/>
        </w:rPr>
        <w:t xml:space="preserve">Functional </w:t>
      </w:r>
      <w:r w:rsidR="007F2C8A" w:rsidRPr="00C43115">
        <w:rPr>
          <w:color w:val="632423" w:themeColor="accent2" w:themeShade="80"/>
        </w:rPr>
        <w:t>R</w:t>
      </w:r>
      <w:r w:rsidRPr="00D715CF">
        <w:rPr>
          <w:color w:val="632423" w:themeColor="accent2" w:themeShade="80"/>
        </w:rPr>
        <w:t>equirement</w:t>
      </w:r>
      <w:r w:rsidR="007F2C8A">
        <w:rPr>
          <w:color w:val="632423" w:themeColor="accent2" w:themeShade="80"/>
        </w:rPr>
        <w:t>s</w:t>
      </w:r>
      <w:r w:rsidRPr="00D715CF">
        <w:rPr>
          <w:color w:val="632423" w:themeColor="accent2" w:themeShade="80"/>
        </w:rPr>
        <w:t xml:space="preserve"> </w:t>
      </w:r>
    </w:p>
    <w:p w14:paraId="2DB6F1AE" w14:textId="38442682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1. </w:t>
      </w:r>
      <w:r w:rsidR="006D6CAE" w:rsidRPr="00D715CF">
        <w:rPr>
          <w:color w:val="632423" w:themeColor="accent2" w:themeShade="80"/>
        </w:rPr>
        <w:t>Use Case 1 (</w:t>
      </w:r>
      <w:r w:rsidR="003A40A6">
        <w:rPr>
          <w:color w:val="632423" w:themeColor="accent2" w:themeShade="80"/>
        </w:rPr>
        <w:t>Home Page</w:t>
      </w:r>
      <w:r w:rsidR="006D6CAE" w:rsidRPr="00D715CF">
        <w:rPr>
          <w:color w:val="632423" w:themeColor="accent2" w:themeShade="80"/>
        </w:rPr>
        <w:t>)</w:t>
      </w:r>
    </w:p>
    <w:p w14:paraId="285FA40B" w14:textId="7804DF59" w:rsidR="0070513C" w:rsidRPr="0070513C" w:rsidRDefault="000E31B9" w:rsidP="007F2C8A">
      <w:pPr>
        <w:spacing w:before="0" w:after="0"/>
        <w:contextualSpacing/>
        <w:rPr>
          <w:b/>
          <w:bCs/>
        </w:rPr>
      </w:pPr>
      <w:r>
        <w:t xml:space="preserve">Users should be able to access </w:t>
      </w:r>
      <w:r w:rsidR="0070513C" w:rsidRPr="0070513C">
        <w:t xml:space="preserve">The </w:t>
      </w:r>
      <w:r w:rsidR="00825810">
        <w:t>Story Spoil</w:t>
      </w:r>
      <w:r w:rsidR="005E14C0">
        <w:t xml:space="preserve"> App</w:t>
      </w:r>
      <w:r w:rsidR="0070513C" w:rsidRPr="0070513C">
        <w:t xml:space="preserve"> from its designated URL via the </w:t>
      </w:r>
      <w:r w:rsidR="009E7180">
        <w:t>I</w:t>
      </w:r>
      <w:r w:rsidR="0070513C" w:rsidRPr="0070513C">
        <w:t xml:space="preserve">nternet, which </w:t>
      </w:r>
      <w:r>
        <w:t>should</w:t>
      </w:r>
      <w:r w:rsidR="0070513C" w:rsidRPr="0070513C">
        <w:t xml:space="preserve"> load the Home page</w:t>
      </w:r>
      <w:r>
        <w:t xml:space="preserve">, </w:t>
      </w:r>
      <w:r w:rsidR="0070513C" w:rsidRPr="0070513C">
        <w:t>appropriate to the user's logged-in status (unregistered/non-logged or registered/logged).</w:t>
      </w:r>
      <w:r w:rsidR="006122FC">
        <w:br/>
      </w:r>
    </w:p>
    <w:p w14:paraId="16D2AC90" w14:textId="08CA493D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2. </w:t>
      </w:r>
      <w:r w:rsidR="006D6CAE" w:rsidRPr="00D715CF">
        <w:rPr>
          <w:color w:val="632423" w:themeColor="accent2" w:themeShade="80"/>
        </w:rPr>
        <w:t>Use Case 2 (User Registration)</w:t>
      </w:r>
    </w:p>
    <w:p w14:paraId="57ED261D" w14:textId="1DE10FEA" w:rsidR="0070513C" w:rsidRPr="00B81036" w:rsidRDefault="0070513C" w:rsidP="007F2C8A">
      <w:pPr>
        <w:spacing w:before="0" w:after="0"/>
        <w:contextualSpacing/>
      </w:pPr>
      <w:r w:rsidRPr="0070513C">
        <w:t xml:space="preserve">Unregistered users should be able to successfully go through the </w:t>
      </w:r>
      <w:proofErr w:type="gramStart"/>
      <w:r w:rsidRPr="0070513C">
        <w:t>Sign U</w:t>
      </w:r>
      <w:r w:rsidR="00E532AE">
        <w:t>p</w:t>
      </w:r>
      <w:proofErr w:type="gramEnd"/>
      <w:r w:rsidRPr="0070513C">
        <w:t xml:space="preserve"> process. This involves the utilization of fields such as Username, Email, </w:t>
      </w:r>
      <w:proofErr w:type="gramStart"/>
      <w:r w:rsidR="000E31B9">
        <w:t>First</w:t>
      </w:r>
      <w:proofErr w:type="gramEnd"/>
      <w:r w:rsidR="000E31B9">
        <w:t xml:space="preserve"> name, Middle Name, Last name,</w:t>
      </w:r>
      <w:r w:rsidRPr="0070513C">
        <w:t xml:space="preserve"> Password</w:t>
      </w:r>
      <w:r w:rsidR="000E31B9">
        <w:t xml:space="preserve"> and Rep</w:t>
      </w:r>
      <w:r w:rsidR="00ED615F">
        <w:t>ea</w:t>
      </w:r>
      <w:r w:rsidR="000E31B9">
        <w:t>t Password</w:t>
      </w:r>
      <w:r w:rsidRPr="0070513C">
        <w:t>, all subject to their respective constraints and character type acceptance.</w:t>
      </w:r>
      <w:r w:rsidR="00FD0923">
        <w:t xml:space="preserve"> </w:t>
      </w:r>
    </w:p>
    <w:p w14:paraId="3FDC0219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327735CD" w14:textId="619D80C8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3. </w:t>
      </w:r>
      <w:r w:rsidR="006D6CAE" w:rsidRPr="00D715CF">
        <w:rPr>
          <w:color w:val="632423" w:themeColor="accent2" w:themeShade="80"/>
        </w:rPr>
        <w:t>Use Case 3 (User Sign In)</w:t>
      </w:r>
    </w:p>
    <w:p w14:paraId="10BF7224" w14:textId="12D7973F" w:rsidR="0070513C" w:rsidRPr="0070513C" w:rsidRDefault="0070513C" w:rsidP="007F2C8A">
      <w:pPr>
        <w:spacing w:before="0" w:after="0"/>
        <w:contextualSpacing/>
      </w:pPr>
      <w:r w:rsidRPr="0070513C">
        <w:t xml:space="preserve">Registered users should be able to successfully go through the </w:t>
      </w:r>
      <w:r w:rsidR="000E31B9">
        <w:t>Log</w:t>
      </w:r>
      <w:r w:rsidRPr="0070513C">
        <w:t xml:space="preserve"> In process. They </w:t>
      </w:r>
      <w:r w:rsidR="000E31B9">
        <w:t xml:space="preserve">should be able to log in </w:t>
      </w:r>
      <w:proofErr w:type="gramStart"/>
      <w:r w:rsidRPr="0070513C">
        <w:t xml:space="preserve">using  </w:t>
      </w:r>
      <w:r w:rsidR="00451E4F">
        <w:t>Username</w:t>
      </w:r>
      <w:proofErr w:type="gramEnd"/>
      <w:r w:rsidR="00451E4F">
        <w:t xml:space="preserve"> </w:t>
      </w:r>
      <w:r w:rsidRPr="0070513C">
        <w:t>and Password.</w:t>
      </w:r>
    </w:p>
    <w:p w14:paraId="1B8A96A3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11BFB645" w14:textId="64BFE950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4. </w:t>
      </w:r>
      <w:r w:rsidR="006D6CAE" w:rsidRPr="00D715CF">
        <w:rPr>
          <w:color w:val="632423" w:themeColor="accent2" w:themeShade="80"/>
        </w:rPr>
        <w:t>Use Case 4 (Profile Management)</w:t>
      </w:r>
    </w:p>
    <w:p w14:paraId="4CCEAEB7" w14:textId="63F007F3" w:rsidR="0070513C" w:rsidRPr="0070513C" w:rsidRDefault="0070513C" w:rsidP="007F2C8A">
      <w:pPr>
        <w:spacing w:before="0" w:after="0"/>
        <w:contextualSpacing/>
      </w:pPr>
      <w:r w:rsidRPr="0070513C">
        <w:t xml:space="preserve">Upon successful </w:t>
      </w:r>
      <w:r w:rsidR="000E31B9">
        <w:t>Log</w:t>
      </w:r>
      <w:r w:rsidRPr="0070513C">
        <w:t xml:space="preserve"> In, logged users should be able to navigate to their Profile page, edit their profile details, and view their </w:t>
      </w:r>
      <w:r w:rsidR="00825810">
        <w:t>Spoilers</w:t>
      </w:r>
      <w:r w:rsidRPr="0070513C">
        <w:t xml:space="preserve"> count. This involves </w:t>
      </w:r>
      <w:r w:rsidR="006D6CAE">
        <w:t>the changing</w:t>
      </w:r>
      <w:r w:rsidRPr="0070513C">
        <w:t xml:space="preserve"> of profile picture insert</w:t>
      </w:r>
      <w:r w:rsidR="00B7213D">
        <w:t xml:space="preserve">ed </w:t>
      </w:r>
      <w:r w:rsidRPr="0070513C">
        <w:t>via URL</w:t>
      </w:r>
      <w:r w:rsidR="00B7213D">
        <w:t>,</w:t>
      </w:r>
      <w:r w:rsidRPr="0070513C">
        <w:t xml:space="preserve"> and editing of user data fields including First Name, </w:t>
      </w:r>
      <w:r w:rsidR="000E31B9">
        <w:t xml:space="preserve">Middle Name, </w:t>
      </w:r>
      <w:r w:rsidRPr="0070513C">
        <w:t>Last Name</w:t>
      </w:r>
      <w:r w:rsidR="00825810">
        <w:t xml:space="preserve"> and</w:t>
      </w:r>
      <w:r w:rsidRPr="0070513C">
        <w:t xml:space="preserve"> </w:t>
      </w:r>
      <w:r w:rsidR="000E31B9">
        <w:t>About</w:t>
      </w:r>
      <w:r w:rsidR="00825810">
        <w:t xml:space="preserve"> me sections</w:t>
      </w:r>
      <w:r w:rsidRPr="0070513C">
        <w:t>.</w:t>
      </w:r>
    </w:p>
    <w:p w14:paraId="30117D85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4B02366D" w14:textId="205E5814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lastRenderedPageBreak/>
        <w:t xml:space="preserve">5. </w:t>
      </w:r>
      <w:r w:rsidR="004D4DAD" w:rsidRPr="00D715CF">
        <w:rPr>
          <w:color w:val="632423" w:themeColor="accent2" w:themeShade="80"/>
        </w:rPr>
        <w:t>Use Case 5 (</w:t>
      </w:r>
      <w:r w:rsidR="00D069B1">
        <w:rPr>
          <w:color w:val="632423" w:themeColor="accent2" w:themeShade="80"/>
        </w:rPr>
        <w:t>Spoiler</w:t>
      </w:r>
      <w:r w:rsidR="004D4DAD" w:rsidRPr="00D715CF">
        <w:rPr>
          <w:color w:val="632423" w:themeColor="accent2" w:themeShade="80"/>
        </w:rPr>
        <w:t xml:space="preserve"> Creation)</w:t>
      </w:r>
    </w:p>
    <w:p w14:paraId="73FFBC71" w14:textId="2D59A61B" w:rsidR="0070513C" w:rsidRPr="0070513C" w:rsidRDefault="00FD3FD7" w:rsidP="007F2C8A">
      <w:pPr>
        <w:spacing w:before="0" w:after="0"/>
        <w:contextualSpacing/>
      </w:pPr>
      <w:r>
        <w:t>Logged</w:t>
      </w:r>
      <w:r w:rsidR="0070513C" w:rsidRPr="0070513C">
        <w:t xml:space="preserve"> users should be able to navigate to the </w:t>
      </w:r>
      <w:r w:rsidR="00825810">
        <w:t>Create Spoiler</w:t>
      </w:r>
      <w:r w:rsidR="0070513C" w:rsidRPr="0070513C">
        <w:t xml:space="preserve"> page, where they can create a new </w:t>
      </w:r>
      <w:r w:rsidR="00825810">
        <w:t>Spoiler</w:t>
      </w:r>
      <w:r w:rsidR="0070513C" w:rsidRPr="0070513C">
        <w:t xml:space="preserve"> with a Title, </w:t>
      </w:r>
      <w:r w:rsidR="0039416C" w:rsidRPr="0070513C">
        <w:t>Description</w:t>
      </w:r>
      <w:r w:rsidR="0039416C">
        <w:t xml:space="preserve">, and a </w:t>
      </w:r>
      <w:r w:rsidR="0070513C" w:rsidRPr="0070513C">
        <w:t xml:space="preserve">Picture (URL). After the </w:t>
      </w:r>
      <w:r w:rsidR="00825810">
        <w:t>Spoiler</w:t>
      </w:r>
      <w:r w:rsidR="0039416C">
        <w:t xml:space="preserve"> </w:t>
      </w:r>
      <w:r w:rsidR="0070513C" w:rsidRPr="0070513C">
        <w:t xml:space="preserve">creation process, users should be redirected to the </w:t>
      </w:r>
      <w:r w:rsidR="0039416C">
        <w:t>Home</w:t>
      </w:r>
      <w:r w:rsidR="0070513C" w:rsidRPr="0070513C">
        <w:t xml:space="preserve"> page</w:t>
      </w:r>
      <w:r>
        <w:t xml:space="preserve">, where the newly created </w:t>
      </w:r>
      <w:r w:rsidR="00825810">
        <w:t>Spoiler</w:t>
      </w:r>
      <w:r>
        <w:t xml:space="preserve"> should be present</w:t>
      </w:r>
      <w:r w:rsidR="0070513C" w:rsidRPr="0070513C">
        <w:t>.</w:t>
      </w:r>
    </w:p>
    <w:p w14:paraId="34ED418C" w14:textId="77777777" w:rsidR="0070513C" w:rsidRPr="00E70938" w:rsidRDefault="0070513C" w:rsidP="007F2C8A">
      <w:pPr>
        <w:spacing w:before="0" w:after="0"/>
        <w:contextualSpacing/>
        <w:rPr>
          <w:b/>
          <w:bCs/>
          <w:lang w:val="bg-BG"/>
        </w:rPr>
      </w:pPr>
    </w:p>
    <w:p w14:paraId="64FD1768" w14:textId="6E4A9370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6. </w:t>
      </w:r>
      <w:r w:rsidR="004D4DAD" w:rsidRPr="00D715CF">
        <w:rPr>
          <w:color w:val="632423" w:themeColor="accent2" w:themeShade="80"/>
        </w:rPr>
        <w:t>Use Case 6 (</w:t>
      </w:r>
      <w:r w:rsidR="00D069B1">
        <w:rPr>
          <w:color w:val="632423" w:themeColor="accent2" w:themeShade="80"/>
        </w:rPr>
        <w:t>Spoiler</w:t>
      </w:r>
      <w:r w:rsidR="004D4DAD" w:rsidRPr="00D715CF">
        <w:rPr>
          <w:color w:val="632423" w:themeColor="accent2" w:themeShade="80"/>
        </w:rPr>
        <w:t xml:space="preserve"> Management)</w:t>
      </w:r>
    </w:p>
    <w:p w14:paraId="40DB0F9D" w14:textId="09549767" w:rsidR="009568F2" w:rsidRPr="004D4DAD" w:rsidRDefault="0070513C" w:rsidP="007F2C8A">
      <w:pPr>
        <w:spacing w:before="0" w:after="0"/>
        <w:contextualSpacing/>
        <w:rPr>
          <w:b/>
          <w:bCs/>
        </w:rPr>
      </w:pPr>
      <w:r w:rsidRPr="00E70938">
        <w:t xml:space="preserve">On the </w:t>
      </w:r>
      <w:r w:rsidR="0039416C">
        <w:t>Home page</w:t>
      </w:r>
      <w:r w:rsidRPr="00E70938">
        <w:t xml:space="preserve">, logged users should see all their </w:t>
      </w:r>
      <w:r w:rsidR="005453A4">
        <w:t>Spoilers</w:t>
      </w:r>
      <w:r w:rsidR="0039416C">
        <w:t xml:space="preserve"> </w:t>
      </w:r>
      <w:r w:rsidRPr="00E70938">
        <w:t xml:space="preserve">listed. Each </w:t>
      </w:r>
      <w:r w:rsidR="005453A4">
        <w:t>Spoiler should</w:t>
      </w:r>
      <w:r w:rsidRPr="00E70938">
        <w:t xml:space="preserve"> have options for </w:t>
      </w:r>
      <w:r w:rsidR="005453A4">
        <w:t>Share</w:t>
      </w:r>
      <w:r w:rsidRPr="00E70938">
        <w:t xml:space="preserve">, Edit, and Delete. If no </w:t>
      </w:r>
      <w:r w:rsidR="005453A4">
        <w:t>spoilers</w:t>
      </w:r>
      <w:r w:rsidRPr="00E70938">
        <w:t xml:space="preserve"> have been created yet, a </w:t>
      </w:r>
      <w:r w:rsidR="009E7180">
        <w:t>"</w:t>
      </w:r>
      <w:r w:rsidR="005453A4" w:rsidRPr="005453A4">
        <w:t>No Spoilers Yet!</w:t>
      </w:r>
      <w:r w:rsidR="009E7180">
        <w:t>"</w:t>
      </w:r>
      <w:r w:rsidR="005453A4">
        <w:t xml:space="preserve"> </w:t>
      </w:r>
      <w:r w:rsidRPr="00E70938">
        <w:t>message should be displayed.</w:t>
      </w:r>
      <w:r w:rsidR="001C001E">
        <w:t xml:space="preserve"> Users also should have the option to search for </w:t>
      </w:r>
      <w:r w:rsidR="00D069B1">
        <w:t>spoiler</w:t>
      </w:r>
      <w:r w:rsidR="0039416C">
        <w:t>s</w:t>
      </w:r>
      <w:r w:rsidR="001C001E">
        <w:t xml:space="preserve">, based on </w:t>
      </w:r>
      <w:r w:rsidR="00D069B1">
        <w:t>spoiler</w:t>
      </w:r>
      <w:r w:rsidR="0039416C">
        <w:t xml:space="preserve"> titles</w:t>
      </w:r>
      <w:r w:rsidR="001C001E">
        <w:t>.</w:t>
      </w:r>
      <w:r w:rsidR="009568F2" w:rsidRPr="00E70938">
        <w:br/>
      </w:r>
    </w:p>
    <w:p w14:paraId="6C0C483D" w14:textId="1C93D3E7" w:rsidR="005F60A1" w:rsidRPr="00783317" w:rsidRDefault="00D069B1" w:rsidP="007F2C8A">
      <w:pPr>
        <w:pStyle w:val="Heading2"/>
        <w:numPr>
          <w:ilvl w:val="0"/>
          <w:numId w:val="0"/>
        </w:numPr>
        <w:rPr>
          <w:color w:val="632423" w:themeColor="accent2" w:themeShade="80"/>
        </w:rPr>
      </w:pPr>
      <w:r>
        <w:rPr>
          <w:color w:val="632423" w:themeColor="accent2" w:themeShade="80"/>
        </w:rPr>
        <w:t>Spoiler</w:t>
      </w:r>
      <w:r w:rsidR="006E7612" w:rsidRPr="00FD3FD7">
        <w:rPr>
          <w:color w:val="632423" w:themeColor="accent2" w:themeShade="80"/>
        </w:rPr>
        <w:t xml:space="preserve"> Web App </w:t>
      </w:r>
      <w:r w:rsidR="005F60A1" w:rsidRPr="00783317">
        <w:rPr>
          <w:color w:val="632423" w:themeColor="accent2" w:themeShade="80"/>
        </w:rPr>
        <w:t>Tasks</w:t>
      </w:r>
    </w:p>
    <w:p w14:paraId="701790AF" w14:textId="363EDCDC" w:rsidR="007F2C8A" w:rsidRPr="006E7612" w:rsidRDefault="007F2C8A" w:rsidP="007F2C8A">
      <w:pPr>
        <w:pStyle w:val="Heading3"/>
        <w:rPr>
          <w:rStyle w:val="Heading4Char"/>
          <w:b/>
          <w:bCs/>
          <w:color w:val="632423" w:themeColor="accent2" w:themeShade="80"/>
          <w:sz w:val="32"/>
        </w:rPr>
      </w:pPr>
      <w:r w:rsidRPr="006E7612">
        <w:rPr>
          <w:rStyle w:val="Heading4Char"/>
          <w:b/>
          <w:bCs/>
          <w:color w:val="632423" w:themeColor="accent2" w:themeShade="80"/>
          <w:sz w:val="32"/>
        </w:rPr>
        <w:t>1. Test Cases</w:t>
      </w:r>
    </w:p>
    <w:p w14:paraId="3E6E3E23" w14:textId="1DE57438" w:rsidR="00FD3FD7" w:rsidRPr="00355B15" w:rsidRDefault="007F2C8A" w:rsidP="00FD3FD7">
      <w:pPr>
        <w:spacing w:before="0" w:after="0" w:line="240" w:lineRule="auto"/>
      </w:pPr>
      <w:r w:rsidRPr="00480813">
        <w:rPr>
          <w:bCs/>
        </w:rPr>
        <w:t xml:space="preserve">You need to write </w:t>
      </w:r>
      <w:r w:rsidR="00FD3FD7" w:rsidRPr="00FD3FD7">
        <w:rPr>
          <w:b/>
        </w:rPr>
        <w:t>test cases</w:t>
      </w:r>
      <w:r w:rsidR="00FD3FD7">
        <w:rPr>
          <w:bCs/>
        </w:rPr>
        <w:t xml:space="preserve"> </w:t>
      </w:r>
      <w:r w:rsidR="00FD3FD7" w:rsidRPr="00FD3FD7">
        <w:rPr>
          <w:b/>
        </w:rPr>
        <w:t>for each of the 6 Use cases</w:t>
      </w:r>
      <w:r w:rsidR="00FD3FD7">
        <w:rPr>
          <w:bCs/>
        </w:rPr>
        <w:t>.</w:t>
      </w:r>
      <w:r w:rsidR="00FD3FD7">
        <w:rPr>
          <w:bCs/>
        </w:rPr>
        <w:br/>
      </w:r>
      <w:r w:rsidR="00FD3FD7" w:rsidRPr="00FD3FD7">
        <w:rPr>
          <w:b/>
          <w:bCs/>
        </w:rPr>
        <w:t>Each Use case</w:t>
      </w:r>
      <w:r w:rsidR="00FD3FD7" w:rsidRPr="00480813">
        <w:t xml:space="preserve"> should have</w:t>
      </w:r>
      <w:r w:rsidR="00FD3FD7">
        <w:t xml:space="preserve"> at</w:t>
      </w:r>
      <w:r w:rsidR="00FD3FD7" w:rsidRPr="00FD3FD7">
        <w:rPr>
          <w:b/>
          <w:bCs/>
        </w:rPr>
        <w:t xml:space="preserve"> least 2 Test Cases</w:t>
      </w:r>
      <w:r w:rsidR="00FD3FD7">
        <w:t>.</w:t>
      </w:r>
    </w:p>
    <w:p w14:paraId="50182C69" w14:textId="0086A559" w:rsidR="007F2C8A" w:rsidRPr="005A2696" w:rsidRDefault="00FD3FD7" w:rsidP="00FD3FD7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Cs/>
          <w:highlight w:val="yellow"/>
        </w:rPr>
      </w:pPr>
      <w:r>
        <w:rPr>
          <w:bCs/>
        </w:rPr>
        <w:t xml:space="preserve">You should write </w:t>
      </w:r>
      <w:r w:rsidR="007F2C8A" w:rsidRPr="00FD3FD7">
        <w:rPr>
          <w:b/>
        </w:rPr>
        <w:t>at least 15 test cases</w:t>
      </w:r>
      <w:r w:rsidR="007F2C8A" w:rsidRPr="00480813">
        <w:rPr>
          <w:bCs/>
        </w:rPr>
        <w:t xml:space="preserve">. </w:t>
      </w:r>
    </w:p>
    <w:p w14:paraId="31D6AA6B" w14:textId="69D35EBE" w:rsidR="005F60A1" w:rsidRPr="00783317" w:rsidRDefault="00480813" w:rsidP="007F2C8A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>2</w:t>
      </w:r>
      <w:r w:rsidR="005F60A1" w:rsidRPr="00783317">
        <w:rPr>
          <w:color w:val="632423" w:themeColor="accent2" w:themeShade="80"/>
        </w:rPr>
        <w:t xml:space="preserve">. Bug Reports </w:t>
      </w:r>
    </w:p>
    <w:p w14:paraId="1354A277" w14:textId="22D64E66" w:rsidR="005F60A1" w:rsidRDefault="005F60A1" w:rsidP="005F60A1">
      <w:p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Cs/>
        </w:rPr>
      </w:pPr>
      <w:r w:rsidRPr="00933EB8">
        <w:rPr>
          <w:bCs/>
        </w:rPr>
        <w:t xml:space="preserve">You should find and describe at least </w:t>
      </w:r>
      <w:r w:rsidRPr="00933EB8">
        <w:rPr>
          <w:b/>
        </w:rPr>
        <w:t>5</w:t>
      </w:r>
      <w:r w:rsidRPr="00933EB8">
        <w:rPr>
          <w:bCs/>
        </w:rPr>
        <w:t xml:space="preserve"> bugs.</w:t>
      </w:r>
    </w:p>
    <w:p w14:paraId="5F8A1D35" w14:textId="2C01E52D" w:rsidR="0039416C" w:rsidRDefault="0039416C" w:rsidP="005F60A1">
      <w:p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Cs/>
        </w:rPr>
      </w:pPr>
      <w:r w:rsidRPr="0039416C">
        <w:rPr>
          <w:b/>
        </w:rPr>
        <w:t>2 of the bugs</w:t>
      </w:r>
      <w:r>
        <w:rPr>
          <w:bCs/>
        </w:rPr>
        <w:t xml:space="preserve"> should have </w:t>
      </w:r>
      <w:r w:rsidRPr="0039416C">
        <w:rPr>
          <w:b/>
        </w:rPr>
        <w:t>high priority</w:t>
      </w:r>
      <w:r>
        <w:rPr>
          <w:bCs/>
        </w:rPr>
        <w:t xml:space="preserve"> OR </w:t>
      </w:r>
      <w:r w:rsidRPr="0039416C">
        <w:rPr>
          <w:b/>
        </w:rPr>
        <w:t>blocking/critical severity</w:t>
      </w:r>
      <w:r>
        <w:rPr>
          <w:bCs/>
        </w:rPr>
        <w:t>.</w:t>
      </w:r>
    </w:p>
    <w:p w14:paraId="4E2EAA4A" w14:textId="06A85333" w:rsidR="006E7612" w:rsidRDefault="006E7612">
      <w:pPr>
        <w:pStyle w:val="Heading3"/>
        <w:rPr>
          <w:b w:val="0"/>
          <w:bCs/>
          <w:color w:val="auto"/>
          <w:sz w:val="22"/>
          <w:szCs w:val="22"/>
        </w:rPr>
      </w:pPr>
      <w:r w:rsidRPr="00A931D2">
        <w:rPr>
          <w:color w:val="632423" w:themeColor="accent2" w:themeShade="80"/>
        </w:rPr>
        <w:t>3. Template</w:t>
      </w:r>
      <w:r>
        <w:br/>
      </w:r>
      <w:r>
        <w:rPr>
          <w:b w:val="0"/>
          <w:bCs/>
          <w:color w:val="auto"/>
          <w:sz w:val="22"/>
          <w:szCs w:val="22"/>
        </w:rPr>
        <w:t xml:space="preserve">Use the provided </w:t>
      </w:r>
      <w:r w:rsidRPr="00FD3FD7">
        <w:rPr>
          <w:color w:val="auto"/>
          <w:sz w:val="22"/>
          <w:szCs w:val="22"/>
        </w:rPr>
        <w:t>Test-Management-and-Bug-Tracking-Template.xlsx</w:t>
      </w:r>
      <w:r>
        <w:rPr>
          <w:b w:val="0"/>
          <w:bCs/>
          <w:color w:val="auto"/>
          <w:sz w:val="22"/>
          <w:szCs w:val="22"/>
        </w:rPr>
        <w:t xml:space="preserve"> to document your work</w:t>
      </w:r>
      <w:r w:rsidR="00FD3FD7">
        <w:rPr>
          <w:b w:val="0"/>
          <w:bCs/>
          <w:color w:val="auto"/>
          <w:sz w:val="22"/>
          <w:szCs w:val="22"/>
        </w:rPr>
        <w:t>.</w:t>
      </w:r>
    </w:p>
    <w:p w14:paraId="470A0656" w14:textId="77777777" w:rsidR="00A931D2" w:rsidRDefault="00A931D2" w:rsidP="00A931D2"/>
    <w:p w14:paraId="6C4E7B9A" w14:textId="77777777" w:rsidR="00A931D2" w:rsidRPr="00A931D2" w:rsidRDefault="00A931D2" w:rsidP="00A931D2"/>
    <w:p w14:paraId="358B4F35" w14:textId="79EA9D4C" w:rsidR="007F2C8A" w:rsidRPr="00A931D2" w:rsidRDefault="00A931D2" w:rsidP="006E7612">
      <w:pPr>
        <w:pStyle w:val="Heading1"/>
        <w:rPr>
          <w:rFonts w:cstheme="minorHAnsi"/>
          <w:color w:val="632423" w:themeColor="accent2" w:themeShade="80"/>
          <w:szCs w:val="40"/>
        </w:rPr>
      </w:pPr>
      <w:r>
        <w:rPr>
          <w:rFonts w:cstheme="minorHAnsi"/>
          <w:color w:val="632423" w:themeColor="accent2" w:themeShade="80"/>
          <w:szCs w:val="40"/>
        </w:rPr>
        <w:t xml:space="preserve">Part II </w:t>
      </w:r>
      <w:r w:rsidR="005453A4">
        <w:rPr>
          <w:rFonts w:cstheme="minorHAnsi"/>
          <w:color w:val="632423" w:themeColor="accent2" w:themeShade="80"/>
          <w:szCs w:val="40"/>
        </w:rPr>
        <w:t>–</w:t>
      </w:r>
      <w:r>
        <w:rPr>
          <w:rFonts w:cstheme="minorHAnsi"/>
          <w:color w:val="632423" w:themeColor="accent2" w:themeShade="80"/>
          <w:szCs w:val="40"/>
        </w:rPr>
        <w:t xml:space="preserve"> </w:t>
      </w:r>
      <w:r w:rsidR="005453A4">
        <w:rPr>
          <w:rFonts w:cstheme="minorHAnsi"/>
          <w:color w:val="632423" w:themeColor="accent2" w:themeShade="80"/>
          <w:szCs w:val="40"/>
        </w:rPr>
        <w:t>Story Spoil</w:t>
      </w:r>
      <w:r w:rsidR="007F2C8A" w:rsidRPr="00A931D2">
        <w:rPr>
          <w:rFonts w:cstheme="minorHAnsi"/>
          <w:color w:val="632423" w:themeColor="accent2" w:themeShade="80"/>
          <w:szCs w:val="40"/>
        </w:rPr>
        <w:t xml:space="preserve"> API</w:t>
      </w:r>
    </w:p>
    <w:p w14:paraId="3C6A61B2" w14:textId="3AE99666" w:rsidR="007F2C8A" w:rsidRDefault="007F2C8A" w:rsidP="006E7612">
      <w:r w:rsidRPr="00EE2210">
        <w:t>Th</w:t>
      </w:r>
      <w:r>
        <w:t>is section provides</w:t>
      </w:r>
      <w:r w:rsidRPr="00C456AB">
        <w:t xml:space="preserve"> information about the </w:t>
      </w:r>
      <w:r w:rsidR="005453A4" w:rsidRPr="005453A4">
        <w:rPr>
          <w:b/>
          <w:bCs/>
        </w:rPr>
        <w:t>Story Spoil</w:t>
      </w:r>
      <w:r w:rsidRPr="00FD3FD7">
        <w:rPr>
          <w:b/>
          <w:bCs/>
        </w:rPr>
        <w:t xml:space="preserve"> API endpoints</w:t>
      </w:r>
      <w:r w:rsidRPr="00C456AB">
        <w:t xml:space="preserve"> and their functionalities. </w:t>
      </w:r>
      <w:r>
        <w:t>It</w:t>
      </w:r>
      <w:r w:rsidRPr="00C456AB">
        <w:t xml:space="preserve"> serves as a guide to understand how to interact with the </w:t>
      </w:r>
      <w:r w:rsidR="005453A4" w:rsidRPr="005453A4">
        <w:t>Story Spoil</w:t>
      </w:r>
      <w:r w:rsidRPr="00C456AB">
        <w:t xml:space="preserve"> API.</w:t>
      </w:r>
    </w:p>
    <w:p w14:paraId="16C1814A" w14:textId="77777777" w:rsidR="00977F11" w:rsidRDefault="00977F11" w:rsidP="00977F11">
      <w:pPr>
        <w:pStyle w:val="Heading2"/>
        <w:numPr>
          <w:ilvl w:val="0"/>
          <w:numId w:val="0"/>
        </w:numPr>
        <w:rPr>
          <w:rFonts w:cstheme="minorHAnsi"/>
          <w:color w:val="632423" w:themeColor="accent2" w:themeShade="80"/>
        </w:rPr>
      </w:pPr>
      <w:r>
        <w:rPr>
          <w:rFonts w:cstheme="minorHAnsi"/>
          <w:color w:val="632423" w:themeColor="accent2" w:themeShade="80"/>
        </w:rPr>
        <w:t xml:space="preserve">Methods supported </w:t>
      </w:r>
    </w:p>
    <w:p w14:paraId="1889A09E" w14:textId="133AC877" w:rsidR="00977F11" w:rsidRDefault="00977F11" w:rsidP="00977F11">
      <w:r>
        <w:t xml:space="preserve">You can see all the supported methods on the following </w:t>
      </w:r>
      <w:r w:rsidR="00223232">
        <w:t>link</w:t>
      </w:r>
      <w:r>
        <w:t>:</w:t>
      </w:r>
    </w:p>
    <w:p w14:paraId="4269FBAB" w14:textId="3BAA16CC" w:rsidR="00D140E0" w:rsidRPr="00F564C0" w:rsidRDefault="00D140E0" w:rsidP="00977F11">
      <w:pPr>
        <w:rPr>
          <w:rStyle w:val="Hyperlink"/>
          <w:rFonts w:ascii="Consolas" w:hAnsi="Consolas"/>
          <w:b/>
          <w:bCs/>
          <w:sz w:val="28"/>
          <w:szCs w:val="28"/>
        </w:rPr>
      </w:pPr>
      <w:r>
        <w:fldChar w:fldCharType="begin"/>
      </w:r>
      <w:r>
        <w:instrText>HYPERLINK "https://d3s5nxhwblsjbi.cloudfront.net/api"</w:instrText>
      </w:r>
      <w:r>
        <w:fldChar w:fldCharType="separate"/>
      </w:r>
      <w:r w:rsidRPr="00F564C0">
        <w:rPr>
          <w:rStyle w:val="Hyperlink"/>
        </w:rPr>
        <w:t xml:space="preserve"> </w:t>
      </w:r>
      <w:r w:rsidRPr="00F564C0">
        <w:rPr>
          <w:rStyle w:val="Hyperlink"/>
          <w:rFonts w:ascii="Consolas" w:hAnsi="Consolas"/>
          <w:b/>
          <w:bCs/>
          <w:sz w:val="28"/>
          <w:szCs w:val="28"/>
        </w:rPr>
        <w:t>https://d3s5nxhwblsjbi.clou</w:t>
      </w:r>
      <w:r w:rsidRPr="00F564C0">
        <w:rPr>
          <w:rStyle w:val="Hyperlink"/>
          <w:rFonts w:ascii="Consolas" w:hAnsi="Consolas"/>
          <w:b/>
          <w:bCs/>
          <w:sz w:val="28"/>
          <w:szCs w:val="28"/>
        </w:rPr>
        <w:t>d</w:t>
      </w:r>
      <w:r w:rsidRPr="00F564C0">
        <w:rPr>
          <w:rStyle w:val="Hyperlink"/>
          <w:rFonts w:ascii="Consolas" w:hAnsi="Consolas"/>
          <w:b/>
          <w:bCs/>
          <w:sz w:val="28"/>
          <w:szCs w:val="28"/>
        </w:rPr>
        <w:t>front.net/api</w:t>
      </w:r>
      <w:r w:rsidRPr="00F564C0">
        <w:rPr>
          <w:rStyle w:val="Hyperlink"/>
          <w:rFonts w:ascii="Consolas" w:hAnsi="Consolas"/>
          <w:b/>
          <w:bCs/>
          <w:sz w:val="28"/>
          <w:szCs w:val="28"/>
        </w:rPr>
        <w:t xml:space="preserve">   </w:t>
      </w:r>
    </w:p>
    <w:p w14:paraId="39ADD9DD" w14:textId="76E8A895" w:rsidR="00977F11" w:rsidRPr="003F628E" w:rsidRDefault="00D140E0" w:rsidP="00977F11">
      <w:r>
        <w:fldChar w:fldCharType="end"/>
      </w:r>
      <w:r w:rsidR="00977F11" w:rsidRPr="003F628E">
        <w:t>The following endpoints are supported:</w:t>
      </w:r>
    </w:p>
    <w:p w14:paraId="5D8BC4E1" w14:textId="77777777" w:rsidR="00977F11" w:rsidRPr="0038469C" w:rsidRDefault="00977F11" w:rsidP="00977F11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>1. User</w:t>
      </w:r>
    </w:p>
    <w:p w14:paraId="47A7BB07" w14:textId="4AA4C4C9" w:rsidR="00977F11" w:rsidRDefault="00977F11" w:rsidP="00884AA1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r>
        <w:rPr>
          <w:rStyle w:val="CodeChar"/>
        </w:rPr>
        <w:t>POST /api/User/Create</w:t>
      </w:r>
      <w:r w:rsidRPr="00884AA1">
        <w:rPr>
          <w:rStyle w:val="CodeChar"/>
          <w:b w:val="0"/>
        </w:rPr>
        <w:t xml:space="preserve"> – </w:t>
      </w:r>
      <w:r w:rsidRPr="00884AA1">
        <w:rPr>
          <w:rStyle w:val="CodeChar"/>
          <w:rFonts w:asciiTheme="minorHAnsi" w:hAnsiTheme="minorHAnsi" w:cstheme="minorHAnsi"/>
          <w:b w:val="0"/>
        </w:rPr>
        <w:t>create a new user</w:t>
      </w:r>
      <w:r w:rsidRPr="00884AA1">
        <w:rPr>
          <w:rStyle w:val="CodeChar"/>
          <w:rFonts w:asciiTheme="minorHAnsi" w:hAnsiTheme="minorHAnsi" w:cstheme="minorHAnsi"/>
          <w:b w:val="0"/>
          <w:lang w:val="bg-BG"/>
        </w:rPr>
        <w:t xml:space="preserve">: </w:t>
      </w:r>
      <w:r w:rsidRPr="00884AA1">
        <w:rPr>
          <w:rStyle w:val="CodeChar"/>
          <w:rFonts w:asciiTheme="minorHAnsi" w:hAnsiTheme="minorHAnsi" w:cstheme="minorHAnsi"/>
          <w:b w:val="0"/>
        </w:rPr>
        <w:t>post a JSON object in the request body, e.g.</w:t>
      </w:r>
      <w:r w:rsidRPr="00884AA1">
        <w:rPr>
          <w:rStyle w:val="CodeChar"/>
          <w:rFonts w:cstheme="minorHAnsi"/>
        </w:rPr>
        <w:t xml:space="preserve"> </w:t>
      </w:r>
      <w:r w:rsidRPr="00884AA1">
        <w:rPr>
          <w:rStyle w:val="CodeChar"/>
          <w:rFonts w:cstheme="minorHAnsi"/>
        </w:rPr>
        <w:br/>
        <w:t xml:space="preserve">{ </w:t>
      </w:r>
      <w:r w:rsidR="00884AA1" w:rsidRPr="00884AA1">
        <w:rPr>
          <w:rStyle w:val="CodeChar"/>
          <w:rFonts w:cstheme="minorHAnsi"/>
        </w:rPr>
        <w:t>"userName": "string","firstName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midName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lastName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email": "user@example.com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password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rePassword": "string"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}</w:t>
      </w:r>
    </w:p>
    <w:p w14:paraId="59BF6228" w14:textId="77777777" w:rsidR="00884AA1" w:rsidRPr="00884AA1" w:rsidRDefault="00884AA1" w:rsidP="00884AA1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08BEC6ED" w14:textId="5C1C2698" w:rsidR="00977F11" w:rsidRPr="00267C2C" w:rsidRDefault="00977F11" w:rsidP="00977F11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bookmarkStart w:id="4" w:name="_Hlk141788529"/>
      <w:r>
        <w:rPr>
          <w:rStyle w:val="CodeChar"/>
        </w:rPr>
        <w:t>POST /api/User/Authentication</w:t>
      </w:r>
      <w:r>
        <w:rPr>
          <w:rStyle w:val="CodeChar"/>
          <w:b w:val="0"/>
          <w:lang w:val="bg-BG"/>
        </w:rPr>
        <w:t>:</w:t>
      </w:r>
      <w:r w:rsidRPr="008163C7">
        <w:rPr>
          <w:rStyle w:val="CodeChar"/>
          <w:b w:val="0"/>
        </w:rPr>
        <w:t xml:space="preserve"> </w:t>
      </w:r>
      <w:r w:rsidRPr="00035F5E">
        <w:rPr>
          <w:rStyle w:val="CodeChar"/>
          <w:rFonts w:ascii="Calibri" w:hAnsi="Calibri" w:cs="Calibri"/>
          <w:b w:val="0"/>
        </w:rPr>
        <w:t>log in an existing user (post a JSON object in the request body, e.g.</w:t>
      </w:r>
      <w:r w:rsidRPr="008163C7">
        <w:rPr>
          <w:rStyle w:val="CodeChar"/>
          <w:rFonts w:cstheme="minorHAnsi"/>
        </w:rPr>
        <w:t xml:space="preserve"> { "</w:t>
      </w:r>
      <w:r w:rsidR="00884AA1">
        <w:rPr>
          <w:rStyle w:val="CodeChar"/>
          <w:rFonts w:cstheme="minorHAnsi"/>
        </w:rPr>
        <w:t>userName</w:t>
      </w:r>
      <w:r w:rsidRPr="008163C7">
        <w:rPr>
          <w:rStyle w:val="CodeChar"/>
          <w:rFonts w:cstheme="minorHAnsi"/>
        </w:rPr>
        <w:t>": "</w:t>
      </w:r>
      <w:r w:rsidR="00884AA1">
        <w:rPr>
          <w:rStyle w:val="CodeChar"/>
          <w:rFonts w:cstheme="minorHAnsi"/>
        </w:rPr>
        <w:t>string</w:t>
      </w:r>
      <w:r w:rsidRPr="008163C7">
        <w:rPr>
          <w:rStyle w:val="CodeChar"/>
          <w:rFonts w:cstheme="minorHAnsi"/>
        </w:rPr>
        <w:t>", "password": "string"}</w:t>
      </w:r>
      <w:r w:rsidRPr="00713687">
        <w:rPr>
          <w:rStyle w:val="CodeChar"/>
          <w:b w:val="0"/>
        </w:rPr>
        <w:t>)</w:t>
      </w:r>
    </w:p>
    <w:bookmarkEnd w:id="4"/>
    <w:p w14:paraId="19E21B3C" w14:textId="77777777" w:rsidR="00977F11" w:rsidRDefault="00977F11" w:rsidP="00977F11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123B9BED" w14:textId="77777777" w:rsidR="00977F11" w:rsidRPr="00267C2C" w:rsidRDefault="00977F11" w:rsidP="00977F11">
      <w:pPr>
        <w:pStyle w:val="Heading3"/>
        <w:ind w:left="360"/>
        <w:rPr>
          <w:rFonts w:cstheme="minorHAnsi"/>
          <w:b w:val="0"/>
          <w:bCs/>
          <w:i/>
          <w:iCs/>
          <w:color w:val="632423" w:themeColor="accent2" w:themeShade="80"/>
          <w:sz w:val="24"/>
          <w:szCs w:val="24"/>
          <w:u w:val="single"/>
        </w:rPr>
      </w:pPr>
      <w:r w:rsidRPr="00267C2C">
        <w:rPr>
          <w:rFonts w:cstheme="minorHAnsi"/>
          <w:bCs/>
          <w:color w:val="632423" w:themeColor="accent2" w:themeShade="80"/>
          <w:sz w:val="24"/>
          <w:szCs w:val="24"/>
          <w:u w:val="single"/>
        </w:rPr>
        <w:t>Access Token</w:t>
      </w:r>
    </w:p>
    <w:p w14:paraId="13D97F62" w14:textId="72EF34FC" w:rsidR="00977F11" w:rsidRPr="00035F5E" w:rsidRDefault="00977F11" w:rsidP="00977F11">
      <w:pPr>
        <w:numPr>
          <w:ilvl w:val="0"/>
          <w:numId w:val="47"/>
        </w:numPr>
        <w:tabs>
          <w:tab w:val="clear" w:pos="720"/>
        </w:tabs>
        <w:spacing w:before="0" w:after="40" w:line="240" w:lineRule="auto"/>
        <w:rPr>
          <w:b/>
          <w:bCs/>
        </w:rPr>
      </w:pPr>
      <w:r>
        <w:t xml:space="preserve">When a user logs in, the response format is JSON object, e.g. </w:t>
      </w:r>
      <w:r>
        <w:br/>
      </w:r>
      <w:r w:rsidRPr="00586263">
        <w:rPr>
          <w:rFonts w:ascii="Consolas" w:hAnsi="Consolas"/>
          <w:b/>
          <w:bCs/>
        </w:rPr>
        <w:t>{</w:t>
      </w:r>
      <w:r w:rsidR="00C8711A" w:rsidRPr="008163C7">
        <w:rPr>
          <w:rStyle w:val="CodeChar"/>
          <w:rFonts w:cstheme="minorHAnsi"/>
        </w:rPr>
        <w:t>"</w:t>
      </w:r>
      <w:proofErr w:type="spellStart"/>
      <w:r w:rsidR="00C8711A">
        <w:rPr>
          <w:rStyle w:val="CodeChar"/>
          <w:rFonts w:cstheme="minorHAnsi"/>
        </w:rPr>
        <w:t>userName</w:t>
      </w:r>
      <w:proofErr w:type="spellEnd"/>
      <w:r w:rsidR="00C8711A" w:rsidRPr="008163C7">
        <w:rPr>
          <w:rStyle w:val="CodeChar"/>
          <w:rFonts w:cstheme="minorHAnsi"/>
        </w:rPr>
        <w:t>": "</w:t>
      </w:r>
      <w:r w:rsidR="00C8711A">
        <w:rPr>
          <w:rStyle w:val="CodeChar"/>
          <w:rFonts w:cstheme="minorHAnsi"/>
        </w:rPr>
        <w:t>string</w:t>
      </w:r>
      <w:r w:rsidR="00C8711A" w:rsidRPr="008163C7">
        <w:rPr>
          <w:rStyle w:val="CodeChar"/>
          <w:rFonts w:cstheme="minorHAnsi"/>
        </w:rPr>
        <w:t xml:space="preserve">", </w:t>
      </w:r>
      <w:r w:rsidRPr="00586263">
        <w:rPr>
          <w:rFonts w:ascii="Consolas" w:hAnsi="Consolas"/>
          <w:b/>
          <w:bCs/>
        </w:rPr>
        <w:t>"password": "1234567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r w:rsidRPr="00586263">
        <w:rPr>
          <w:rFonts w:ascii="Consolas" w:hAnsi="Consolas"/>
          <w:b/>
          <w:bCs/>
        </w:rPr>
        <w:t>"}</w:t>
      </w:r>
    </w:p>
    <w:p w14:paraId="19F8937E" w14:textId="77777777" w:rsidR="00977F11" w:rsidRPr="00586263" w:rsidRDefault="00977F11" w:rsidP="00977F11">
      <w:pPr>
        <w:spacing w:before="0" w:after="40" w:line="240" w:lineRule="auto"/>
        <w:ind w:left="720"/>
        <w:rPr>
          <w:b/>
          <w:bCs/>
        </w:rPr>
      </w:pPr>
    </w:p>
    <w:p w14:paraId="703F07C9" w14:textId="39190F72" w:rsidR="00977F11" w:rsidRPr="00035F5E" w:rsidRDefault="00977F11" w:rsidP="00977F11">
      <w:pPr>
        <w:spacing w:after="40" w:line="240" w:lineRule="auto"/>
        <w:rPr>
          <w:b/>
          <w:bCs/>
          <w:sz w:val="24"/>
          <w:szCs w:val="24"/>
          <w:u w:val="single"/>
        </w:rPr>
      </w:pPr>
      <w:r w:rsidRPr="00035F5E">
        <w:rPr>
          <w:b/>
          <w:bCs/>
          <w:sz w:val="24"/>
          <w:szCs w:val="24"/>
          <w:u w:val="single"/>
        </w:rPr>
        <w:t>NB! Access token is needed for</w:t>
      </w:r>
      <w:r w:rsidRPr="00035F5E">
        <w:rPr>
          <w:b/>
          <w:bCs/>
          <w:sz w:val="24"/>
          <w:szCs w:val="24"/>
          <w:u w:val="single"/>
          <w:lang w:val="bg-BG"/>
        </w:rPr>
        <w:t xml:space="preserve"> </w:t>
      </w:r>
      <w:r w:rsidRPr="00035F5E">
        <w:rPr>
          <w:b/>
          <w:bCs/>
          <w:sz w:val="24"/>
          <w:szCs w:val="24"/>
          <w:u w:val="single"/>
        </w:rPr>
        <w:t xml:space="preserve">all </w:t>
      </w:r>
      <w:r w:rsidR="00D069B1">
        <w:rPr>
          <w:b/>
          <w:bCs/>
          <w:sz w:val="24"/>
          <w:szCs w:val="24"/>
          <w:u w:val="single"/>
        </w:rPr>
        <w:t>spoiler</w:t>
      </w:r>
      <w:r w:rsidRPr="00035F5E">
        <w:rPr>
          <w:b/>
          <w:bCs/>
          <w:sz w:val="24"/>
          <w:szCs w:val="24"/>
          <w:u w:val="single"/>
        </w:rPr>
        <w:t xml:space="preserve"> requests. It should be placed under the Authorization tab, Bearer Token option.</w:t>
      </w:r>
    </w:p>
    <w:p w14:paraId="419F8E49" w14:textId="77777777" w:rsidR="00977F11" w:rsidRDefault="00977F11" w:rsidP="00977F11">
      <w:pPr>
        <w:spacing w:after="40" w:line="240" w:lineRule="auto"/>
      </w:pPr>
    </w:p>
    <w:p w14:paraId="21226814" w14:textId="22937F13" w:rsidR="00977F11" w:rsidRPr="005C4C62" w:rsidRDefault="00977F11" w:rsidP="00977F11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 xml:space="preserve">2. </w:t>
      </w:r>
      <w:r w:rsidR="005453A4">
        <w:rPr>
          <w:rFonts w:cstheme="minorHAnsi"/>
          <w:bCs/>
          <w:color w:val="632423" w:themeColor="accent2" w:themeShade="80"/>
          <w:sz w:val="28"/>
          <w:szCs w:val="28"/>
        </w:rPr>
        <w:t>Spoiler</w:t>
      </w:r>
    </w:p>
    <w:p w14:paraId="3FFF8DC6" w14:textId="77777777" w:rsidR="00977F11" w:rsidRPr="001017D5" w:rsidRDefault="00977F11" w:rsidP="00977F11">
      <w:r>
        <w:t xml:space="preserve">All of the </w:t>
      </w:r>
      <w:r w:rsidRPr="00FD3FD7">
        <w:rPr>
          <w:b/>
          <w:bCs/>
        </w:rPr>
        <w:t xml:space="preserve">following requests require </w:t>
      </w:r>
      <w:proofErr w:type="spellStart"/>
      <w:r w:rsidRPr="00FD3FD7">
        <w:rPr>
          <w:b/>
          <w:bCs/>
        </w:rPr>
        <w:t>Authotization</w:t>
      </w:r>
      <w:proofErr w:type="spellEnd"/>
      <w:r>
        <w:t>.</w:t>
      </w:r>
    </w:p>
    <w:p w14:paraId="3981DBFF" w14:textId="689B328A" w:rsidR="00C8711A" w:rsidRPr="00C8711A" w:rsidRDefault="00977F11" w:rsidP="00C8711A">
      <w:pPr>
        <w:numPr>
          <w:ilvl w:val="0"/>
          <w:numId w:val="47"/>
        </w:numPr>
        <w:shd w:val="clear" w:color="auto" w:fill="FFFFFE"/>
        <w:spacing w:before="0" w:after="0" w:line="240" w:lineRule="auto"/>
        <w:ind w:left="714" w:hanging="357"/>
        <w:rPr>
          <w:rFonts w:ascii="Courier New" w:hAnsi="Courier New" w:cs="Courier New"/>
          <w:color w:val="000000"/>
          <w:sz w:val="18"/>
          <w:szCs w:val="18"/>
        </w:rPr>
      </w:pPr>
      <w:r w:rsidRPr="00E57341">
        <w:rPr>
          <w:rFonts w:ascii="Consolas" w:hAnsi="Consolas"/>
          <w:b/>
          <w:bCs/>
        </w:rPr>
        <w:t>GET /</w:t>
      </w:r>
      <w:proofErr w:type="spellStart"/>
      <w:r w:rsidRPr="00E57341">
        <w:rPr>
          <w:rFonts w:ascii="Consolas" w:hAnsi="Consolas"/>
          <w:b/>
          <w:bCs/>
        </w:rPr>
        <w:t>api</w:t>
      </w:r>
      <w:proofErr w:type="spellEnd"/>
      <w:r w:rsidRPr="00E57341">
        <w:rPr>
          <w:rFonts w:ascii="Consolas" w:hAnsi="Consolas"/>
          <w:b/>
          <w:bCs/>
        </w:rPr>
        <w:t>/</w:t>
      </w:r>
      <w:r w:rsidR="005453A4">
        <w:rPr>
          <w:rFonts w:ascii="Consolas" w:hAnsi="Consolas"/>
          <w:b/>
          <w:bCs/>
        </w:rPr>
        <w:t>Story</w:t>
      </w:r>
      <w:r w:rsidRPr="00E57341">
        <w:rPr>
          <w:rFonts w:ascii="Consolas" w:hAnsi="Consolas"/>
          <w:b/>
          <w:bCs/>
        </w:rPr>
        <w:t>/All</w:t>
      </w:r>
      <w:r w:rsidRPr="00C8711A">
        <w:rPr>
          <w:b/>
          <w:bCs/>
        </w:rPr>
        <w:t xml:space="preserve"> </w:t>
      </w:r>
      <w:r>
        <w:t xml:space="preserve">– list all </w:t>
      </w:r>
      <w:r w:rsidR="00D069B1">
        <w:t>spoiler</w:t>
      </w:r>
      <w:r w:rsidR="00ED2D21">
        <w:t>s</w:t>
      </w:r>
      <w:r>
        <w:t xml:space="preserve"> (empty request body)</w:t>
      </w:r>
    </w:p>
    <w:p w14:paraId="518F9979" w14:textId="77777777" w:rsidR="00C8711A" w:rsidRPr="00C8711A" w:rsidRDefault="00C8711A" w:rsidP="00C8711A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75472E6E" w14:textId="378B06D3" w:rsidR="00835EC2" w:rsidRPr="00835EC2" w:rsidRDefault="00C8711A" w:rsidP="00C8711A">
      <w:pPr>
        <w:numPr>
          <w:ilvl w:val="0"/>
          <w:numId w:val="47"/>
        </w:numPr>
        <w:shd w:val="clear" w:color="auto" w:fill="FFFFFE"/>
        <w:spacing w:before="0" w:after="0" w:line="240" w:lineRule="auto"/>
        <w:ind w:left="714" w:hanging="357"/>
        <w:rPr>
          <w:rFonts w:ascii="Courier New" w:hAnsi="Courier New" w:cs="Courier New"/>
          <w:color w:val="000000"/>
          <w:sz w:val="18"/>
          <w:szCs w:val="18"/>
        </w:rPr>
      </w:pPr>
      <w:proofErr w:type="gramStart"/>
      <w:r w:rsidRPr="00C8711A">
        <w:rPr>
          <w:rFonts w:ascii="Consolas" w:hAnsi="Consolas"/>
          <w:b/>
          <w:bCs/>
        </w:rPr>
        <w:t xml:space="preserve">GET  </w:t>
      </w:r>
      <w:r w:rsidR="004A3833">
        <w:rPr>
          <w:rFonts w:ascii="Consolas" w:hAnsi="Consolas"/>
          <w:b/>
          <w:bCs/>
        </w:rPr>
        <w:t>/</w:t>
      </w:r>
      <w:proofErr w:type="spellStart"/>
      <w:proofErr w:type="gramEnd"/>
      <w:r w:rsidRPr="00C8711A">
        <w:rPr>
          <w:rFonts w:ascii="Consolas" w:hAnsi="Consolas"/>
          <w:b/>
          <w:bCs/>
        </w:rPr>
        <w:t>api</w:t>
      </w:r>
      <w:proofErr w:type="spellEnd"/>
      <w:r w:rsidRPr="00C8711A">
        <w:rPr>
          <w:rFonts w:ascii="Consolas" w:hAnsi="Consolas"/>
          <w:b/>
          <w:bCs/>
        </w:rPr>
        <w:t>/</w:t>
      </w:r>
      <w:bookmarkStart w:id="5" w:name="_Hlk142317956"/>
      <w:r w:rsidR="005453A4">
        <w:rPr>
          <w:rFonts w:ascii="Consolas" w:hAnsi="Consolas"/>
          <w:b/>
          <w:bCs/>
        </w:rPr>
        <w:t>Story</w:t>
      </w:r>
      <w:bookmarkEnd w:id="5"/>
      <w:r w:rsidRPr="00C8711A">
        <w:rPr>
          <w:rFonts w:ascii="Consolas" w:hAnsi="Consolas"/>
          <w:b/>
          <w:bCs/>
        </w:rPr>
        <w:t>/Search</w:t>
      </w:r>
      <w:r>
        <w:t xml:space="preserve"> – search </w:t>
      </w:r>
      <w:r w:rsidR="00D069B1">
        <w:t>spoiler</w:t>
      </w:r>
      <w:r>
        <w:t xml:space="preserve">s by their name, requires </w:t>
      </w:r>
    </w:p>
    <w:p w14:paraId="2C3A51D0" w14:textId="31BE86D4" w:rsidR="00C8711A" w:rsidRPr="00C8711A" w:rsidRDefault="00C8711A" w:rsidP="00835EC2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  <w:proofErr w:type="spellStart"/>
      <w:r w:rsidRPr="00C8711A">
        <w:rPr>
          <w:rFonts w:ascii="Consolas" w:hAnsi="Consolas" w:cs="Courier New"/>
          <w:b/>
          <w:bCs/>
          <w:color w:val="A31515"/>
          <w:sz w:val="20"/>
          <w:szCs w:val="20"/>
        </w:rPr>
        <w:t>queryParameter</w:t>
      </w:r>
      <w:proofErr w:type="spellEnd"/>
      <w:proofErr w:type="gramStart"/>
      <w:r w:rsidRPr="00C8711A">
        <w:rPr>
          <w:rFonts w:ascii="Consolas" w:hAnsi="Consolas" w:cs="Courier New"/>
          <w:b/>
          <w:bCs/>
          <w:color w:val="000000"/>
          <w:sz w:val="20"/>
          <w:szCs w:val="20"/>
        </w:rPr>
        <w:t>: </w:t>
      </w:r>
      <w:r w:rsidRPr="00C8711A">
        <w:rPr>
          <w:rFonts w:ascii="Consolas" w:hAnsi="Consolas" w:cs="Courier New"/>
          <w:b/>
          <w:bCs/>
          <w:color w:val="0451A5"/>
          <w:sz w:val="20"/>
          <w:szCs w:val="20"/>
        </w:rPr>
        <w:t>?keyword</w:t>
      </w:r>
      <w:proofErr w:type="gramEnd"/>
      <w:r w:rsidRPr="00C8711A">
        <w:rPr>
          <w:rFonts w:ascii="Consolas" w:hAnsi="Consolas" w:cs="Courier New"/>
          <w:b/>
          <w:bCs/>
          <w:color w:val="0451A5"/>
          <w:sz w:val="20"/>
          <w:szCs w:val="20"/>
        </w:rPr>
        <w:t>=</w:t>
      </w:r>
      <w:r w:rsidR="00835EC2" w:rsidRPr="00835EC2">
        <w:t xml:space="preserve"> </w:t>
      </w:r>
      <w:proofErr w:type="spellStart"/>
      <w:r w:rsidR="00835EC2" w:rsidRPr="00835EC2">
        <w:rPr>
          <w:rFonts w:ascii="Consolas" w:hAnsi="Consolas" w:cs="Courier New"/>
          <w:b/>
          <w:bCs/>
          <w:color w:val="0451A5"/>
          <w:sz w:val="20"/>
          <w:szCs w:val="20"/>
        </w:rPr>
        <w:t>storyTitle</w:t>
      </w:r>
      <w:proofErr w:type="spellEnd"/>
    </w:p>
    <w:p w14:paraId="284FFFD2" w14:textId="2A9CA1AE" w:rsidR="00C8711A" w:rsidRPr="00E57341" w:rsidRDefault="00C8711A" w:rsidP="00C8711A">
      <w:pPr>
        <w:shd w:val="clear" w:color="auto" w:fill="FFFFFE"/>
        <w:spacing w:line="240" w:lineRule="auto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color w:val="000000"/>
          <w:sz w:val="18"/>
          <w:szCs w:val="18"/>
        </w:rPr>
        <w:t>       </w:t>
      </w:r>
    </w:p>
    <w:p w14:paraId="66A94248" w14:textId="772F6502" w:rsidR="00977F11" w:rsidRPr="00E57341" w:rsidRDefault="00977F11" w:rsidP="00E57341">
      <w:pPr>
        <w:numPr>
          <w:ilvl w:val="0"/>
          <w:numId w:val="47"/>
        </w:numPr>
        <w:spacing w:before="0" w:after="40" w:line="360" w:lineRule="auto"/>
        <w:ind w:left="714"/>
        <w:rPr>
          <w:rFonts w:ascii="Consolas" w:hAnsi="Consolas"/>
          <w:b/>
          <w:bCs/>
        </w:rPr>
      </w:pPr>
      <w:r w:rsidRPr="00885A1C">
        <w:rPr>
          <w:rFonts w:ascii="Consolas" w:hAnsi="Consolas"/>
          <w:b/>
          <w:bCs/>
        </w:rPr>
        <w:t>POST</w:t>
      </w:r>
      <w:r w:rsidRPr="00885A1C">
        <w:rPr>
          <w:rFonts w:ascii="Consolas" w:hAnsi="Consolas"/>
        </w:rPr>
        <w:t xml:space="preserve"> </w:t>
      </w:r>
      <w:r w:rsidRPr="00885A1C">
        <w:rPr>
          <w:rFonts w:ascii="Consolas" w:hAnsi="Consolas"/>
          <w:b/>
          <w:bCs/>
        </w:rPr>
        <w:t>/</w:t>
      </w:r>
      <w:proofErr w:type="spellStart"/>
      <w:r w:rsidRPr="00885A1C">
        <w:rPr>
          <w:rFonts w:ascii="Consolas" w:hAnsi="Consolas"/>
          <w:b/>
          <w:bCs/>
        </w:rPr>
        <w:t>api</w:t>
      </w:r>
      <w:proofErr w:type="spellEnd"/>
      <w:r w:rsidRPr="00885A1C">
        <w:rPr>
          <w:rFonts w:ascii="Consolas" w:hAnsi="Consolas"/>
          <w:b/>
          <w:bCs/>
        </w:rPr>
        <w:t>/</w:t>
      </w:r>
      <w:r w:rsidR="00835EC2" w:rsidRPr="00835EC2">
        <w:rPr>
          <w:rFonts w:ascii="Consolas" w:hAnsi="Consolas"/>
          <w:b/>
          <w:bCs/>
        </w:rPr>
        <w:t>Story</w:t>
      </w:r>
      <w:r w:rsidRPr="00885A1C">
        <w:rPr>
          <w:rFonts w:ascii="Consolas" w:hAnsi="Consolas"/>
          <w:b/>
          <w:bCs/>
        </w:rPr>
        <w:t>/Create</w:t>
      </w:r>
      <w:r w:rsidRPr="00885A1C">
        <w:rPr>
          <w:lang w:val="bg-BG"/>
        </w:rPr>
        <w:t xml:space="preserve"> – </w:t>
      </w:r>
      <w:r>
        <w:t xml:space="preserve">create a new </w:t>
      </w:r>
      <w:r w:rsidR="00D069B1">
        <w:t>spoiler</w:t>
      </w:r>
      <w:r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 </w:t>
      </w:r>
      <w:r>
        <w:br/>
      </w:r>
      <w:r w:rsidRPr="00035F5E">
        <w:rPr>
          <w:rFonts w:ascii="Consolas" w:hAnsi="Consolas"/>
          <w:b/>
          <w:bCs/>
        </w:rPr>
        <w:t>{</w:t>
      </w:r>
      <w:r w:rsidR="00E57341">
        <w:rPr>
          <w:rFonts w:ascii="Consolas" w:hAnsi="Consolas"/>
          <w:b/>
          <w:bCs/>
        </w:rPr>
        <w:t xml:space="preserve"> </w:t>
      </w:r>
      <w:r w:rsidRPr="00035F5E">
        <w:rPr>
          <w:rFonts w:ascii="Consolas" w:hAnsi="Consolas"/>
          <w:b/>
          <w:bCs/>
        </w:rPr>
        <w:t>"</w:t>
      </w:r>
      <w:r w:rsidR="009E7180">
        <w:rPr>
          <w:rFonts w:ascii="Consolas" w:hAnsi="Consolas"/>
          <w:b/>
          <w:bCs/>
        </w:rPr>
        <w:t>title</w:t>
      </w:r>
      <w:r w:rsidRPr="00035F5E">
        <w:rPr>
          <w:rFonts w:ascii="Consolas" w:hAnsi="Consolas"/>
          <w:b/>
          <w:bCs/>
        </w:rPr>
        <w:t>":</w:t>
      </w:r>
      <w:r w:rsidR="004A3833">
        <w:rPr>
          <w:rFonts w:ascii="Consolas" w:hAnsi="Consolas"/>
          <w:b/>
          <w:bCs/>
        </w:rPr>
        <w:t xml:space="preserve"> </w:t>
      </w:r>
      <w:r w:rsidRPr="00035F5E">
        <w:rPr>
          <w:rFonts w:ascii="Consolas" w:hAnsi="Consolas"/>
          <w:b/>
          <w:bCs/>
        </w:rPr>
        <w:t>"string", "description":</w:t>
      </w:r>
      <w:r w:rsidR="004A3833">
        <w:rPr>
          <w:rFonts w:ascii="Consolas" w:hAnsi="Consolas"/>
          <w:b/>
          <w:bCs/>
        </w:rPr>
        <w:t xml:space="preserve"> </w:t>
      </w:r>
      <w:r w:rsidRPr="00035F5E">
        <w:rPr>
          <w:rFonts w:ascii="Consolas" w:hAnsi="Consolas"/>
          <w:b/>
          <w:bCs/>
        </w:rPr>
        <w:t>"string"</w:t>
      </w:r>
      <w:r w:rsidR="00E57341">
        <w:rPr>
          <w:rFonts w:ascii="Consolas" w:hAnsi="Consolas"/>
          <w:b/>
          <w:bCs/>
        </w:rPr>
        <w:t xml:space="preserve">, </w:t>
      </w:r>
      <w:r w:rsidR="00E57341" w:rsidRPr="00E57341">
        <w:rPr>
          <w:rFonts w:ascii="Consolas" w:hAnsi="Consolas"/>
          <w:b/>
          <w:bCs/>
        </w:rPr>
        <w:t>"</w:t>
      </w:r>
      <w:proofErr w:type="spellStart"/>
      <w:r w:rsidR="00E57341" w:rsidRPr="00E57341">
        <w:rPr>
          <w:rFonts w:ascii="Consolas" w:hAnsi="Consolas"/>
          <w:b/>
          <w:bCs/>
        </w:rPr>
        <w:t>url</w:t>
      </w:r>
      <w:proofErr w:type="spellEnd"/>
      <w:r w:rsidR="00E57341" w:rsidRPr="00E57341">
        <w:rPr>
          <w:rFonts w:ascii="Consolas" w:hAnsi="Consolas"/>
          <w:b/>
          <w:bCs/>
        </w:rPr>
        <w:t>":</w:t>
      </w:r>
      <w:r w:rsidR="004A3833">
        <w:rPr>
          <w:rFonts w:ascii="Consolas" w:hAnsi="Consolas"/>
          <w:b/>
          <w:bCs/>
        </w:rPr>
        <w:t xml:space="preserve"> </w:t>
      </w:r>
      <w:r w:rsidR="00E57341" w:rsidRPr="00E57341">
        <w:rPr>
          <w:rFonts w:ascii="Consolas" w:hAnsi="Consolas"/>
          <w:b/>
          <w:bCs/>
        </w:rPr>
        <w:t>"</w:t>
      </w:r>
      <w:proofErr w:type="gramStart"/>
      <w:r w:rsidR="00E57341" w:rsidRPr="00E57341">
        <w:rPr>
          <w:rFonts w:ascii="Consolas" w:hAnsi="Consolas"/>
          <w:b/>
          <w:bCs/>
        </w:rPr>
        <w:t>"</w:t>
      </w:r>
      <w:r w:rsidR="00E57341">
        <w:rPr>
          <w:rFonts w:ascii="Consolas" w:hAnsi="Consolas"/>
          <w:b/>
          <w:bCs/>
        </w:rPr>
        <w:t xml:space="preserve"> </w:t>
      </w:r>
      <w:r w:rsidRPr="00E57341">
        <w:rPr>
          <w:rFonts w:ascii="Consolas" w:hAnsi="Consolas"/>
          <w:b/>
          <w:bCs/>
        </w:rPr>
        <w:t>}</w:t>
      </w:r>
      <w:proofErr w:type="gramEnd"/>
      <w:r w:rsidR="00E57341">
        <w:rPr>
          <w:rFonts w:ascii="Consolas" w:hAnsi="Consolas"/>
          <w:b/>
          <w:bCs/>
        </w:rPr>
        <w:t xml:space="preserve"> </w:t>
      </w:r>
    </w:p>
    <w:p w14:paraId="1277306C" w14:textId="04050216" w:rsidR="00835EC2" w:rsidRPr="00835EC2" w:rsidRDefault="00835EC2" w:rsidP="00A952B7">
      <w:pPr>
        <w:numPr>
          <w:ilvl w:val="0"/>
          <w:numId w:val="47"/>
        </w:numPr>
        <w:spacing w:before="0" w:after="40" w:line="360" w:lineRule="auto"/>
        <w:ind w:left="714" w:hanging="357"/>
        <w:rPr>
          <w:rFonts w:ascii="Consolas" w:hAnsi="Consolas"/>
          <w:b/>
          <w:noProof/>
        </w:rPr>
      </w:pPr>
      <w:r>
        <w:rPr>
          <w:rStyle w:val="CodeChar"/>
        </w:rPr>
        <w:t>PUT</w:t>
      </w:r>
      <w:r w:rsidRPr="00D47A12">
        <w:rPr>
          <w:rStyle w:val="CodeChar"/>
        </w:rPr>
        <w:t xml:space="preserve"> </w:t>
      </w:r>
      <w:r w:rsidRPr="001017D5">
        <w:rPr>
          <w:rStyle w:val="CodeChar"/>
        </w:rPr>
        <w:t>/api/</w:t>
      </w:r>
      <w:r>
        <w:rPr>
          <w:rStyle w:val="CodeChar"/>
        </w:rPr>
        <w:t>Story</w:t>
      </w:r>
      <w:r w:rsidRPr="001017D5">
        <w:rPr>
          <w:rStyle w:val="CodeChar"/>
        </w:rPr>
        <w:t>/Edit</w:t>
      </w:r>
      <w:r>
        <w:rPr>
          <w:rStyle w:val="CodeChar"/>
        </w:rPr>
        <w:t xml:space="preserve">/storyId </w:t>
      </w:r>
      <w:r w:rsidRPr="00D47A12">
        <w:t xml:space="preserve">– </w:t>
      </w:r>
      <w:r w:rsidRPr="00E33890">
        <w:t xml:space="preserve">replace the existing </w:t>
      </w:r>
      <w:r>
        <w:t>spoiler</w:t>
      </w:r>
      <w:r w:rsidRPr="00E33890">
        <w:t xml:space="preserve"> with the new </w:t>
      </w:r>
      <w:r>
        <w:t>one</w:t>
      </w:r>
      <w:r w:rsidRPr="00835EC2"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</w:t>
      </w:r>
      <w:r w:rsidRPr="00835EC2">
        <w:rPr>
          <w:lang w:val="bg-BG"/>
        </w:rPr>
        <w:t xml:space="preserve"> </w:t>
      </w:r>
      <w:r w:rsidRPr="00835EC2">
        <w:rPr>
          <w:rFonts w:ascii="Consolas" w:hAnsi="Consolas"/>
          <w:b/>
          <w:bCs/>
        </w:rPr>
        <w:t>{"title":</w:t>
      </w:r>
      <w:r w:rsidR="004A3833">
        <w:rPr>
          <w:rFonts w:ascii="Consolas" w:hAnsi="Consolas"/>
          <w:b/>
          <w:bCs/>
        </w:rPr>
        <w:t xml:space="preserve"> </w:t>
      </w:r>
      <w:r w:rsidRPr="00835EC2">
        <w:rPr>
          <w:rFonts w:ascii="Consolas" w:hAnsi="Consolas"/>
          <w:b/>
          <w:bCs/>
        </w:rPr>
        <w:t xml:space="preserve">"string", </w:t>
      </w:r>
      <w:r w:rsidR="00244F65">
        <w:rPr>
          <w:rFonts w:ascii="Consolas" w:hAnsi="Consolas"/>
          <w:b/>
          <w:bCs/>
          <w:lang w:val="bg-BG"/>
        </w:rPr>
        <w:t>"</w:t>
      </w:r>
      <w:r w:rsidRPr="00835EC2">
        <w:rPr>
          <w:rFonts w:ascii="Consolas" w:hAnsi="Consolas"/>
          <w:b/>
          <w:bCs/>
        </w:rPr>
        <w:t>description":</w:t>
      </w:r>
      <w:r w:rsidR="004A3833">
        <w:rPr>
          <w:rFonts w:ascii="Consolas" w:hAnsi="Consolas"/>
          <w:b/>
          <w:bCs/>
        </w:rPr>
        <w:t xml:space="preserve"> </w:t>
      </w:r>
      <w:r w:rsidRPr="00835EC2">
        <w:rPr>
          <w:rFonts w:ascii="Consolas" w:hAnsi="Consolas"/>
          <w:b/>
          <w:bCs/>
        </w:rPr>
        <w:t>"string", "</w:t>
      </w:r>
      <w:proofErr w:type="spellStart"/>
      <w:r w:rsidRPr="00835EC2">
        <w:rPr>
          <w:rFonts w:ascii="Consolas" w:hAnsi="Consolas"/>
          <w:b/>
          <w:bCs/>
        </w:rPr>
        <w:t>url</w:t>
      </w:r>
      <w:proofErr w:type="spellEnd"/>
      <w:r w:rsidRPr="00835EC2">
        <w:rPr>
          <w:rFonts w:ascii="Consolas" w:hAnsi="Consolas"/>
          <w:b/>
          <w:bCs/>
        </w:rPr>
        <w:t>":</w:t>
      </w:r>
      <w:r w:rsidR="004A3833">
        <w:rPr>
          <w:rFonts w:ascii="Consolas" w:hAnsi="Consolas"/>
          <w:b/>
          <w:bCs/>
        </w:rPr>
        <w:t xml:space="preserve"> </w:t>
      </w:r>
      <w:r w:rsidRPr="00835EC2">
        <w:rPr>
          <w:rFonts w:ascii="Consolas" w:hAnsi="Consolas"/>
          <w:b/>
          <w:bCs/>
        </w:rPr>
        <w:t>""}</w:t>
      </w:r>
    </w:p>
    <w:p w14:paraId="449FA58A" w14:textId="159BD145" w:rsidR="00977F11" w:rsidRPr="00835EC2" w:rsidRDefault="00977F11" w:rsidP="00A952B7">
      <w:pPr>
        <w:numPr>
          <w:ilvl w:val="0"/>
          <w:numId w:val="47"/>
        </w:numPr>
        <w:spacing w:before="0" w:after="40" w:line="360" w:lineRule="auto"/>
        <w:ind w:left="714" w:hanging="357"/>
        <w:rPr>
          <w:rFonts w:ascii="Consolas" w:hAnsi="Consolas"/>
          <w:b/>
          <w:noProof/>
        </w:rPr>
      </w:pPr>
      <w:r w:rsidRPr="0090383B">
        <w:rPr>
          <w:rStyle w:val="CodeChar"/>
        </w:rPr>
        <w:t xml:space="preserve">DELETE </w:t>
      </w:r>
      <w:r w:rsidR="0090383B" w:rsidRPr="00835EC2">
        <w:rPr>
          <w:rFonts w:ascii="Consolas" w:hAnsi="Consolas"/>
          <w:b/>
          <w:noProof/>
        </w:rPr>
        <w:t>/api/</w:t>
      </w:r>
      <w:r w:rsidR="00835EC2">
        <w:rPr>
          <w:rFonts w:ascii="Consolas" w:hAnsi="Consolas"/>
          <w:b/>
          <w:noProof/>
        </w:rPr>
        <w:t>Story</w:t>
      </w:r>
      <w:r w:rsidR="0090383B" w:rsidRPr="00835EC2">
        <w:rPr>
          <w:rFonts w:ascii="Consolas" w:hAnsi="Consolas"/>
          <w:b/>
          <w:noProof/>
        </w:rPr>
        <w:t>/Delete/</w:t>
      </w:r>
      <w:r w:rsidR="00835EC2">
        <w:rPr>
          <w:rFonts w:ascii="Consolas" w:hAnsi="Consolas"/>
          <w:b/>
          <w:noProof/>
        </w:rPr>
        <w:t>story</w:t>
      </w:r>
      <w:r w:rsidR="0090383B" w:rsidRPr="00835EC2">
        <w:rPr>
          <w:rFonts w:ascii="Consolas" w:hAnsi="Consolas"/>
          <w:b/>
          <w:noProof/>
        </w:rPr>
        <w:t xml:space="preserve">Id </w:t>
      </w:r>
      <w:r w:rsidRPr="0090383B">
        <w:t xml:space="preserve">– </w:t>
      </w:r>
      <w:r w:rsidRPr="00E33890">
        <w:t xml:space="preserve">delete existing </w:t>
      </w:r>
      <w:r w:rsidR="00D069B1">
        <w:t>spoiler</w:t>
      </w:r>
      <w:r>
        <w:t xml:space="preserve">; </w:t>
      </w:r>
    </w:p>
    <w:p w14:paraId="17814691" w14:textId="051AFEF9" w:rsidR="00977F11" w:rsidRPr="00BA771A" w:rsidRDefault="00D069B1" w:rsidP="00977F11">
      <w:pPr>
        <w:pStyle w:val="Heading2"/>
        <w:numPr>
          <w:ilvl w:val="0"/>
          <w:numId w:val="0"/>
        </w:numPr>
        <w:rPr>
          <w:rFonts w:cstheme="minorHAnsi"/>
          <w:b w:val="0"/>
          <w:bCs w:val="0"/>
          <w:color w:val="632423" w:themeColor="accent2" w:themeShade="80"/>
        </w:rPr>
      </w:pPr>
      <w:r>
        <w:rPr>
          <w:rFonts w:cstheme="minorHAnsi"/>
          <w:color w:val="632423" w:themeColor="accent2" w:themeShade="80"/>
        </w:rPr>
        <w:t>Story Spoil</w:t>
      </w:r>
      <w:r w:rsidR="00977F11" w:rsidRPr="00BA771A">
        <w:rPr>
          <w:rFonts w:cstheme="minorHAnsi"/>
          <w:color w:val="632423" w:themeColor="accent2" w:themeShade="80"/>
        </w:rPr>
        <w:t xml:space="preserve"> API Tasks: Postman Requests</w:t>
      </w:r>
    </w:p>
    <w:p w14:paraId="557CF434" w14:textId="77777777" w:rsidR="00977F11" w:rsidRDefault="00977F11" w:rsidP="00977F11">
      <w:pPr>
        <w:rPr>
          <w:b/>
          <w:bCs/>
          <w:sz w:val="24"/>
          <w:szCs w:val="24"/>
        </w:rPr>
      </w:pPr>
      <w:r w:rsidRPr="00FD3FD7">
        <w:rPr>
          <w:sz w:val="24"/>
          <w:szCs w:val="24"/>
        </w:rPr>
        <w:t xml:space="preserve">Your task is to write </w:t>
      </w:r>
      <w:r w:rsidRPr="00FD3FD7">
        <w:rPr>
          <w:b/>
          <w:bCs/>
          <w:sz w:val="24"/>
          <w:szCs w:val="24"/>
        </w:rPr>
        <w:t>API requests</w:t>
      </w:r>
      <w:r w:rsidRPr="00FD3FD7">
        <w:rPr>
          <w:sz w:val="24"/>
          <w:szCs w:val="24"/>
        </w:rPr>
        <w:t xml:space="preserve"> with Postman</w:t>
      </w:r>
      <w:r w:rsidRPr="00FD3FD7">
        <w:rPr>
          <w:noProof/>
          <w:sz w:val="24"/>
          <w:szCs w:val="24"/>
        </w:rPr>
        <w:t xml:space="preserve"> </w:t>
      </w:r>
      <w:r w:rsidRPr="00FD3FD7">
        <w:rPr>
          <w:sz w:val="24"/>
          <w:szCs w:val="24"/>
        </w:rPr>
        <w:t xml:space="preserve">for certain RESTful </w:t>
      </w:r>
      <w:r w:rsidRPr="00FD3FD7">
        <w:rPr>
          <w:noProof/>
          <w:sz w:val="24"/>
          <w:szCs w:val="24"/>
        </w:rPr>
        <w:t xml:space="preserve">API </w:t>
      </w:r>
      <w:r w:rsidRPr="00FD3FD7">
        <w:rPr>
          <w:sz w:val="24"/>
          <w:szCs w:val="24"/>
        </w:rPr>
        <w:t xml:space="preserve">endpoints. </w:t>
      </w:r>
      <w:r w:rsidRPr="00FD3FD7">
        <w:rPr>
          <w:b/>
          <w:bCs/>
          <w:sz w:val="24"/>
          <w:szCs w:val="24"/>
        </w:rPr>
        <w:br/>
        <w:t>You should organize your requests in a collection.</w:t>
      </w:r>
    </w:p>
    <w:p w14:paraId="35B14C54" w14:textId="77777777" w:rsidR="00977F11" w:rsidRPr="00FD3FD7" w:rsidRDefault="00977F11" w:rsidP="00977F11">
      <w:pPr>
        <w:rPr>
          <w:sz w:val="24"/>
          <w:szCs w:val="24"/>
        </w:rPr>
      </w:pPr>
    </w:p>
    <w:p w14:paraId="6DC9F965" w14:textId="77777777" w:rsidR="00977F11" w:rsidRPr="000A57A1" w:rsidRDefault="00977F11" w:rsidP="00977F11">
      <w:pPr>
        <w:pStyle w:val="Heading3"/>
        <w:rPr>
          <w:rStyle w:val="Heading3Char"/>
          <w:b/>
          <w:bCs/>
          <w:color w:val="632423" w:themeColor="accent2" w:themeShade="80"/>
        </w:rPr>
      </w:pPr>
      <w:r w:rsidRPr="000A57A1">
        <w:rPr>
          <w:rStyle w:val="Heading3Char"/>
          <w:b/>
          <w:bCs/>
          <w:color w:val="632423" w:themeColor="accent2" w:themeShade="80"/>
        </w:rPr>
        <w:t>1. Log in to the API</w:t>
      </w:r>
    </w:p>
    <w:p w14:paraId="78719172" w14:textId="7D93D5C3" w:rsidR="00977F11" w:rsidRPr="0077406B" w:rsidRDefault="00977F11" w:rsidP="00977F11">
      <w:pPr>
        <w:pStyle w:val="ListParagraph"/>
        <w:spacing w:before="0"/>
        <w:ind w:left="0"/>
        <w:jc w:val="both"/>
        <w:rPr>
          <w:lang w:val="bg-BG"/>
        </w:rPr>
      </w:pPr>
      <w:r w:rsidRPr="00035F5E">
        <w:rPr>
          <w:b/>
          <w:bCs/>
        </w:rPr>
        <w:t>Send a POST request with your username and password</w:t>
      </w:r>
      <w:r>
        <w:t xml:space="preserve">, that you previously created from the </w:t>
      </w:r>
      <w:r w:rsidR="00835EC2">
        <w:t>Story Spoil</w:t>
      </w:r>
      <w:r>
        <w:t xml:space="preserve"> Web App. If properly executed, you will receive your access token as a part of the response body. Use it as a Bearer Token in the Authorization section for the next requests.</w:t>
      </w:r>
    </w:p>
    <w:p w14:paraId="37E5C910" w14:textId="77777777" w:rsidR="00977F11" w:rsidRDefault="00977F11" w:rsidP="00977F11">
      <w:pPr>
        <w:pStyle w:val="ListParagraph"/>
        <w:spacing w:before="0" w:after="0"/>
        <w:ind w:left="0"/>
        <w:jc w:val="both"/>
        <w:rPr>
          <w:b/>
          <w:bCs/>
        </w:rPr>
      </w:pPr>
    </w:p>
    <w:p w14:paraId="74D839DD" w14:textId="436BB301" w:rsidR="00977F11" w:rsidRPr="000A57A1" w:rsidRDefault="00977F11" w:rsidP="00977F11">
      <w:pPr>
        <w:pStyle w:val="Heading3"/>
        <w:spacing w:before="0"/>
        <w:rPr>
          <w:color w:val="632423" w:themeColor="accent2" w:themeShade="80"/>
        </w:rPr>
      </w:pPr>
      <w:r w:rsidRPr="000A57A1">
        <w:rPr>
          <w:bCs/>
          <w:color w:val="632423" w:themeColor="accent2" w:themeShade="80"/>
        </w:rPr>
        <w:t xml:space="preserve">2. Create a new </w:t>
      </w:r>
      <w:r w:rsidR="00835EC2">
        <w:rPr>
          <w:bCs/>
          <w:color w:val="632423" w:themeColor="accent2" w:themeShade="80"/>
        </w:rPr>
        <w:t>spoiler</w:t>
      </w:r>
    </w:p>
    <w:p w14:paraId="2630BDE9" w14:textId="59FE73BF" w:rsidR="00977F11" w:rsidRPr="00035F5E" w:rsidRDefault="00977F11" w:rsidP="00977F11">
      <w:pPr>
        <w:pStyle w:val="ListParagraph"/>
        <w:spacing w:before="0"/>
        <w:ind w:left="0"/>
        <w:jc w:val="both"/>
        <w:rPr>
          <w:b/>
          <w:bCs/>
        </w:rPr>
      </w:pPr>
      <w:r w:rsidRPr="00035F5E">
        <w:rPr>
          <w:b/>
          <w:bCs/>
        </w:rPr>
        <w:t xml:space="preserve">Send a POST request with the attributes needed for creating a new </w:t>
      </w:r>
      <w:r w:rsidR="00835EC2">
        <w:rPr>
          <w:b/>
          <w:bCs/>
        </w:rPr>
        <w:t>spoiler</w:t>
      </w:r>
    </w:p>
    <w:p w14:paraId="36F25967" w14:textId="53DE4BE5" w:rsidR="00977F11" w:rsidRDefault="00977F11" w:rsidP="00977F11">
      <w:pPr>
        <w:pStyle w:val="ListParagraph"/>
        <w:spacing w:before="0"/>
        <w:ind w:left="0"/>
        <w:jc w:val="both"/>
      </w:pPr>
      <w:r>
        <w:t>Keep in mind</w:t>
      </w:r>
      <w:r w:rsidRPr="00CD14E4">
        <w:t xml:space="preserve"> </w:t>
      </w:r>
      <w:r>
        <w:t>that the full attributes in the JSON body are as follows:</w:t>
      </w:r>
    </w:p>
    <w:p w14:paraId="547649C2" w14:textId="0FE90314" w:rsidR="0090383B" w:rsidRDefault="00977F11" w:rsidP="00977F11">
      <w:pPr>
        <w:pStyle w:val="ListParagraph"/>
        <w:spacing w:before="0"/>
        <w:ind w:left="0"/>
        <w:jc w:val="both"/>
        <w:rPr>
          <w:rFonts w:ascii="Consolas" w:hAnsi="Consolas"/>
        </w:rPr>
      </w:pPr>
      <w:proofErr w:type="gramStart"/>
      <w:r w:rsidRPr="0090383B">
        <w:rPr>
          <w:rFonts w:ascii="Consolas" w:hAnsi="Consolas"/>
          <w:b/>
          <w:bCs/>
        </w:rPr>
        <w:t>{</w:t>
      </w:r>
      <w:r w:rsidR="0090383B" w:rsidRPr="0090383B">
        <w:rPr>
          <w:rFonts w:ascii="Consolas" w:hAnsi="Consolas"/>
          <w:b/>
          <w:bCs/>
        </w:rPr>
        <w:t xml:space="preserve"> </w:t>
      </w:r>
      <w:r w:rsidRPr="0090383B">
        <w:rPr>
          <w:rFonts w:ascii="Consolas" w:hAnsi="Consolas"/>
          <w:b/>
          <w:bCs/>
        </w:rPr>
        <w:t>"</w:t>
      </w:r>
      <w:proofErr w:type="gramEnd"/>
      <w:r w:rsidR="009E7180">
        <w:rPr>
          <w:rFonts w:ascii="Consolas" w:hAnsi="Consolas"/>
          <w:b/>
          <w:bCs/>
        </w:rPr>
        <w:t>title</w:t>
      </w:r>
      <w:r w:rsidRPr="0090383B">
        <w:rPr>
          <w:rFonts w:ascii="Consolas" w:hAnsi="Consolas"/>
          <w:b/>
          <w:bCs/>
        </w:rPr>
        <w:t xml:space="preserve">": "string", </w:t>
      </w:r>
      <w:r w:rsidR="00ED615F">
        <w:rPr>
          <w:rFonts w:ascii="Consolas" w:hAnsi="Consolas"/>
          <w:b/>
          <w:bCs/>
        </w:rPr>
        <w:t>"</w:t>
      </w:r>
      <w:r w:rsidRPr="0090383B">
        <w:rPr>
          <w:rFonts w:ascii="Consolas" w:hAnsi="Consolas"/>
          <w:b/>
          <w:bCs/>
        </w:rPr>
        <w:t>description": "string"</w:t>
      </w:r>
      <w:r w:rsidR="0090383B" w:rsidRPr="0090383B">
        <w:rPr>
          <w:rFonts w:ascii="Consolas" w:hAnsi="Consolas"/>
          <w:b/>
          <w:bCs/>
        </w:rPr>
        <w:t>, "</w:t>
      </w:r>
      <w:proofErr w:type="spellStart"/>
      <w:r w:rsidR="0090383B" w:rsidRPr="0090383B">
        <w:rPr>
          <w:rFonts w:ascii="Consolas" w:hAnsi="Consolas"/>
          <w:b/>
          <w:bCs/>
        </w:rPr>
        <w:t>url</w:t>
      </w:r>
      <w:proofErr w:type="spellEnd"/>
      <w:r w:rsidR="0090383B" w:rsidRPr="0090383B">
        <w:rPr>
          <w:rFonts w:ascii="Consolas" w:hAnsi="Consolas"/>
          <w:b/>
          <w:bCs/>
        </w:rPr>
        <w:t>": "http://...jpg</w:t>
      </w:r>
      <w:proofErr w:type="gramStart"/>
      <w:r w:rsidR="0090383B" w:rsidRPr="0090383B">
        <w:rPr>
          <w:rFonts w:ascii="Consolas" w:hAnsi="Consolas"/>
          <w:b/>
          <w:bCs/>
        </w:rPr>
        <w:t xml:space="preserve">" </w:t>
      </w:r>
      <w:r w:rsidRPr="0090383B">
        <w:rPr>
          <w:rFonts w:ascii="Consolas" w:hAnsi="Consolas"/>
          <w:b/>
          <w:bCs/>
        </w:rPr>
        <w:t>}</w:t>
      </w:r>
      <w:proofErr w:type="gramEnd"/>
    </w:p>
    <w:p w14:paraId="0A5CA262" w14:textId="602AA412" w:rsidR="00977F11" w:rsidRDefault="0090383B" w:rsidP="00977F11">
      <w:pPr>
        <w:pStyle w:val="ListParagraph"/>
        <w:spacing w:before="0"/>
        <w:ind w:left="0"/>
        <w:jc w:val="both"/>
      </w:pPr>
      <w:r>
        <w:t>URL</w:t>
      </w:r>
      <w:r w:rsidR="00977F11" w:rsidRPr="004159D9">
        <w:t xml:space="preserve"> attribute is not mandatory, meaning that you can create </w:t>
      </w:r>
      <w:r>
        <w:t xml:space="preserve">a </w:t>
      </w:r>
      <w:r w:rsidR="00835EC2">
        <w:t>spoiler</w:t>
      </w:r>
      <w:r w:rsidR="00977F11" w:rsidRPr="004159D9">
        <w:t xml:space="preserve"> only with title and description. If you decide to use the </w:t>
      </w:r>
      <w:proofErr w:type="spellStart"/>
      <w:r w:rsidR="00977F11" w:rsidRPr="004159D9">
        <w:t>url</w:t>
      </w:r>
      <w:proofErr w:type="spellEnd"/>
      <w:r w:rsidR="00977F11" w:rsidRPr="004159D9">
        <w:t xml:space="preserve"> attribute, </w:t>
      </w:r>
      <w:r w:rsidR="001E5E5D">
        <w:t>notice</w:t>
      </w:r>
      <w:r w:rsidR="00977F11" w:rsidRPr="004159D9">
        <w:t>, that it has to point</w:t>
      </w:r>
      <w:r w:rsidR="00977F11" w:rsidRPr="004159D9">
        <w:rPr>
          <w:lang w:val="bg-BG"/>
        </w:rPr>
        <w:t xml:space="preserve"> </w:t>
      </w:r>
      <w:r w:rsidR="00977F11" w:rsidRPr="004159D9">
        <w:t>to a picture format or it can be left blank.</w:t>
      </w:r>
    </w:p>
    <w:p w14:paraId="1ECE348A" w14:textId="77777777" w:rsidR="00977F11" w:rsidRPr="004159D9" w:rsidRDefault="00977F11" w:rsidP="00977F11">
      <w:pPr>
        <w:pStyle w:val="ListParagraph"/>
        <w:spacing w:before="0"/>
        <w:ind w:left="0"/>
        <w:jc w:val="both"/>
      </w:pPr>
    </w:p>
    <w:p w14:paraId="43E0B31B" w14:textId="72F64E92" w:rsidR="00835EC2" w:rsidRPr="000A57A1" w:rsidRDefault="00977F11" w:rsidP="00835EC2">
      <w:pPr>
        <w:pStyle w:val="Heading3"/>
        <w:rPr>
          <w:color w:val="632423" w:themeColor="accent2" w:themeShade="80"/>
        </w:rPr>
      </w:pPr>
      <w:r w:rsidRPr="000A57A1">
        <w:rPr>
          <w:color w:val="632423" w:themeColor="accent2" w:themeShade="80"/>
        </w:rPr>
        <w:t xml:space="preserve">3. </w:t>
      </w:r>
      <w:r w:rsidR="00835EC2" w:rsidRPr="000A57A1">
        <w:rPr>
          <w:color w:val="632423" w:themeColor="accent2" w:themeShade="80"/>
        </w:rPr>
        <w:t xml:space="preserve">List all </w:t>
      </w:r>
      <w:r w:rsidR="00835EC2">
        <w:rPr>
          <w:color w:val="632423" w:themeColor="accent2" w:themeShade="80"/>
        </w:rPr>
        <w:t>spoilers</w:t>
      </w:r>
      <w:r w:rsidR="00835EC2" w:rsidRPr="000A57A1">
        <w:rPr>
          <w:color w:val="632423" w:themeColor="accent2" w:themeShade="80"/>
        </w:rPr>
        <w:t xml:space="preserve"> </w:t>
      </w:r>
    </w:p>
    <w:p w14:paraId="1E43EE73" w14:textId="6554E6F2" w:rsidR="00835EC2" w:rsidRPr="000A57A1" w:rsidRDefault="00835EC2" w:rsidP="00835EC2">
      <w:pPr>
        <w:pStyle w:val="ListParagraph"/>
        <w:spacing w:after="0"/>
        <w:ind w:left="0"/>
        <w:jc w:val="both"/>
      </w:pPr>
      <w:r w:rsidRPr="00035F5E">
        <w:rPr>
          <w:b/>
          <w:bCs/>
        </w:rPr>
        <w:t xml:space="preserve">Send a GET request to receive a list of all created </w:t>
      </w:r>
      <w:r>
        <w:rPr>
          <w:b/>
          <w:bCs/>
        </w:rPr>
        <w:t>spoilers</w:t>
      </w:r>
      <w:r>
        <w:t>.</w:t>
      </w:r>
    </w:p>
    <w:p w14:paraId="2F1F6AE0" w14:textId="6679EE2E" w:rsidR="00835EC2" w:rsidRDefault="00835EC2" w:rsidP="00835EC2">
      <w:pPr>
        <w:pStyle w:val="ListParagraph"/>
        <w:spacing w:after="0"/>
        <w:ind w:left="0"/>
        <w:jc w:val="both"/>
      </w:pPr>
      <w:r>
        <w:t xml:space="preserve">This request will return all spoilers created through your profile. So, if you created any spoilers via the Web App, they also will be listed. In the list of </w:t>
      </w:r>
      <w:r w:rsidR="004413ED">
        <w:t>spoilers</w:t>
      </w:r>
      <w:r>
        <w:t xml:space="preserve">, find the idea that you just created. You will </w:t>
      </w:r>
      <w:r w:rsidRPr="000A57A1">
        <w:rPr>
          <w:b/>
          <w:bCs/>
        </w:rPr>
        <w:t xml:space="preserve">need its </w:t>
      </w:r>
      <w:proofErr w:type="spellStart"/>
      <w:r w:rsidRPr="000A57A1">
        <w:rPr>
          <w:b/>
          <w:bCs/>
        </w:rPr>
        <w:t>id</w:t>
      </w:r>
      <w:proofErr w:type="spellEnd"/>
      <w:r>
        <w:t xml:space="preserve"> for the next request.</w:t>
      </w:r>
    </w:p>
    <w:p w14:paraId="08957721" w14:textId="77777777" w:rsidR="004A3833" w:rsidRDefault="004A3833" w:rsidP="00835EC2">
      <w:pPr>
        <w:pStyle w:val="ListParagraph"/>
        <w:spacing w:after="0"/>
        <w:ind w:left="0"/>
        <w:jc w:val="both"/>
      </w:pPr>
    </w:p>
    <w:p w14:paraId="5261CCF8" w14:textId="5A6CFADE" w:rsidR="00977F11" w:rsidRPr="0089088E" w:rsidRDefault="00977F11" w:rsidP="00835EC2">
      <w:pPr>
        <w:pStyle w:val="Heading3"/>
        <w:rPr>
          <w:color w:val="632423" w:themeColor="accent2" w:themeShade="80"/>
        </w:rPr>
      </w:pPr>
      <w:r w:rsidRPr="0089088E">
        <w:rPr>
          <w:color w:val="632423" w:themeColor="accent2" w:themeShade="80"/>
        </w:rPr>
        <w:t xml:space="preserve">4. </w:t>
      </w:r>
      <w:r w:rsidR="0089088E">
        <w:rPr>
          <w:color w:val="632423" w:themeColor="accent2" w:themeShade="80"/>
        </w:rPr>
        <w:t xml:space="preserve">Change the title of the </w:t>
      </w:r>
      <w:r w:rsidR="004413ED">
        <w:rPr>
          <w:color w:val="632423" w:themeColor="accent2" w:themeShade="80"/>
        </w:rPr>
        <w:t>spoiler</w:t>
      </w:r>
      <w:r w:rsidR="0089088E">
        <w:rPr>
          <w:color w:val="632423" w:themeColor="accent2" w:themeShade="80"/>
        </w:rPr>
        <w:t xml:space="preserve"> you created</w:t>
      </w:r>
    </w:p>
    <w:p w14:paraId="0D012BA0" w14:textId="642256FB" w:rsidR="00977F11" w:rsidRDefault="00977F11" w:rsidP="00977F11">
      <w:pPr>
        <w:pStyle w:val="ListParagraph"/>
        <w:spacing w:after="0"/>
        <w:ind w:left="0"/>
        <w:jc w:val="both"/>
        <w:rPr>
          <w:b/>
          <w:bCs/>
        </w:rPr>
      </w:pPr>
      <w:r w:rsidRPr="004713E5">
        <w:rPr>
          <w:b/>
          <w:bCs/>
        </w:rPr>
        <w:t xml:space="preserve">Send a </w:t>
      </w:r>
      <w:r w:rsidR="004413ED">
        <w:rPr>
          <w:b/>
          <w:bCs/>
        </w:rPr>
        <w:t>PUT</w:t>
      </w:r>
      <w:r w:rsidRPr="004713E5">
        <w:rPr>
          <w:b/>
          <w:bCs/>
        </w:rPr>
        <w:t xml:space="preserve"> request with the attributes needed </w:t>
      </w:r>
      <w:r w:rsidR="004413ED">
        <w:rPr>
          <w:b/>
          <w:bCs/>
        </w:rPr>
        <w:t xml:space="preserve">to replace the </w:t>
      </w:r>
      <w:r w:rsidR="00D069B1">
        <w:rPr>
          <w:b/>
          <w:bCs/>
        </w:rPr>
        <w:t xml:space="preserve">spoiler you created in </w:t>
      </w:r>
      <w:r w:rsidR="004A3833">
        <w:rPr>
          <w:b/>
          <w:bCs/>
        </w:rPr>
        <w:t xml:space="preserve">task number </w:t>
      </w:r>
      <w:r w:rsidR="00D069B1" w:rsidRPr="00D069B1">
        <w:rPr>
          <w:b/>
          <w:bCs/>
        </w:rPr>
        <w:t xml:space="preserve">2. </w:t>
      </w:r>
      <w:r w:rsidR="004A3833">
        <w:rPr>
          <w:b/>
          <w:bCs/>
        </w:rPr>
        <w:t>"</w:t>
      </w:r>
      <w:r w:rsidR="00D069B1" w:rsidRPr="00D069B1">
        <w:rPr>
          <w:b/>
          <w:bCs/>
        </w:rPr>
        <w:t>Create a new spoiler</w:t>
      </w:r>
      <w:r w:rsidR="004A3833">
        <w:rPr>
          <w:b/>
          <w:bCs/>
        </w:rPr>
        <w:t>"</w:t>
      </w:r>
      <w:r w:rsidR="00D069B1">
        <w:rPr>
          <w:b/>
          <w:bCs/>
        </w:rPr>
        <w:t xml:space="preserve">. </w:t>
      </w:r>
    </w:p>
    <w:p w14:paraId="1F6ADC93" w14:textId="77777777" w:rsidR="00FC2F67" w:rsidRPr="004713E5" w:rsidRDefault="00FC2F67" w:rsidP="00977F11">
      <w:pPr>
        <w:pStyle w:val="ListParagraph"/>
        <w:spacing w:after="0"/>
        <w:ind w:left="0"/>
        <w:jc w:val="both"/>
        <w:rPr>
          <w:b/>
          <w:bCs/>
          <w:lang w:val="bg-BG"/>
        </w:rPr>
      </w:pPr>
    </w:p>
    <w:p w14:paraId="656318AD" w14:textId="50F61AC2" w:rsidR="00977F11" w:rsidRPr="00FC2F67" w:rsidRDefault="00977F11" w:rsidP="00977F11">
      <w:pPr>
        <w:pStyle w:val="Heading3"/>
        <w:rPr>
          <w:color w:val="632423" w:themeColor="accent2" w:themeShade="80"/>
        </w:rPr>
      </w:pPr>
      <w:r w:rsidRPr="00FC2F67">
        <w:rPr>
          <w:color w:val="632423" w:themeColor="accent2" w:themeShade="80"/>
          <w:lang w:val="bg-BG"/>
        </w:rPr>
        <w:t xml:space="preserve">5. </w:t>
      </w:r>
      <w:r w:rsidRPr="00FC2F67">
        <w:rPr>
          <w:color w:val="632423" w:themeColor="accent2" w:themeShade="80"/>
        </w:rPr>
        <w:t xml:space="preserve">Delete </w:t>
      </w:r>
      <w:r w:rsidR="00D069B1">
        <w:rPr>
          <w:color w:val="632423" w:themeColor="accent2" w:themeShade="80"/>
        </w:rPr>
        <w:t>Spoiler</w:t>
      </w:r>
    </w:p>
    <w:p w14:paraId="25B69278" w14:textId="1422646F" w:rsidR="00977F11" w:rsidRPr="004713E5" w:rsidRDefault="00977F11" w:rsidP="00977F11">
      <w:pPr>
        <w:pStyle w:val="ListParagraph"/>
        <w:spacing w:after="0"/>
        <w:ind w:left="0"/>
        <w:jc w:val="both"/>
        <w:rPr>
          <w:b/>
          <w:bCs/>
          <w:lang w:val="bg-BG"/>
        </w:rPr>
      </w:pPr>
      <w:r w:rsidRPr="004713E5">
        <w:rPr>
          <w:b/>
          <w:bCs/>
        </w:rPr>
        <w:t xml:space="preserve">Send a DELETE request with the attributes needed for deleting the </w:t>
      </w:r>
      <w:r w:rsidR="00D069B1">
        <w:rPr>
          <w:b/>
          <w:bCs/>
        </w:rPr>
        <w:t xml:space="preserve">spoiler </w:t>
      </w:r>
      <w:r w:rsidRPr="004713E5">
        <w:rPr>
          <w:b/>
          <w:bCs/>
        </w:rPr>
        <w:t xml:space="preserve">you just </w:t>
      </w:r>
      <w:r w:rsidR="00D069B1">
        <w:rPr>
          <w:b/>
          <w:bCs/>
        </w:rPr>
        <w:t>edited.</w:t>
      </w:r>
    </w:p>
    <w:p w14:paraId="416D7D3E" w14:textId="375F29E6" w:rsidR="00977F11" w:rsidRPr="00C456AB" w:rsidRDefault="00977F11" w:rsidP="00977F11"/>
    <w:p w14:paraId="206A9036" w14:textId="77777777" w:rsidR="00977F11" w:rsidRDefault="00977F11" w:rsidP="00977F11">
      <w:pPr>
        <w:pStyle w:val="Heading1"/>
      </w:pPr>
      <w:r>
        <w:t>How to submit your work</w:t>
      </w:r>
    </w:p>
    <w:p w14:paraId="332B358B" w14:textId="77777777" w:rsidR="00977F11" w:rsidRPr="000A57A1" w:rsidRDefault="00977F11" w:rsidP="00977F11">
      <w:pPr>
        <w:rPr>
          <w:b/>
          <w:bCs/>
          <w:sz w:val="24"/>
          <w:szCs w:val="24"/>
        </w:rPr>
      </w:pPr>
      <w:r w:rsidRPr="000A57A1">
        <w:rPr>
          <w:b/>
          <w:bCs/>
          <w:sz w:val="24"/>
          <w:szCs w:val="24"/>
        </w:rPr>
        <w:t>1. Create a .zip or .</w:t>
      </w:r>
      <w:proofErr w:type="spellStart"/>
      <w:r w:rsidRPr="000A57A1">
        <w:rPr>
          <w:b/>
          <w:bCs/>
          <w:sz w:val="24"/>
          <w:szCs w:val="24"/>
        </w:rPr>
        <w:t>rar</w:t>
      </w:r>
      <w:proofErr w:type="spellEnd"/>
      <w:r w:rsidRPr="000A57A1">
        <w:rPr>
          <w:b/>
          <w:bCs/>
          <w:sz w:val="24"/>
          <w:szCs w:val="24"/>
        </w:rPr>
        <w:t xml:space="preserve"> archive containing the following:</w:t>
      </w:r>
    </w:p>
    <w:p w14:paraId="1BB1EBBE" w14:textId="77777777" w:rsidR="00977F11" w:rsidRDefault="00977F11" w:rsidP="00977F11">
      <w:r>
        <w:t>- Test-Management-and-Bug-Tracker.xlsx file with your work;</w:t>
      </w:r>
    </w:p>
    <w:p w14:paraId="13AD8E20" w14:textId="77777777" w:rsidR="00977F11" w:rsidRDefault="00977F11" w:rsidP="00977F11">
      <w:r>
        <w:t>- JSON file containing your collection of requests, created via Postman.</w:t>
      </w:r>
    </w:p>
    <w:p w14:paraId="322DBAD4" w14:textId="77777777" w:rsidR="00A95A38" w:rsidRDefault="00977F11" w:rsidP="00977F11">
      <w:pPr>
        <w:rPr>
          <w:b/>
          <w:bCs/>
          <w:sz w:val="24"/>
          <w:szCs w:val="24"/>
        </w:rPr>
      </w:pPr>
      <w:r w:rsidRPr="000A57A1">
        <w:rPr>
          <w:b/>
          <w:bCs/>
          <w:sz w:val="24"/>
          <w:szCs w:val="24"/>
        </w:rPr>
        <w:t xml:space="preserve">2. Upload your archive on the </w:t>
      </w:r>
      <w:proofErr w:type="spellStart"/>
      <w:r w:rsidRPr="000A57A1">
        <w:rPr>
          <w:b/>
          <w:bCs/>
          <w:sz w:val="24"/>
          <w:szCs w:val="24"/>
        </w:rPr>
        <w:t>SoftUni</w:t>
      </w:r>
      <w:proofErr w:type="spellEnd"/>
      <w:r w:rsidRPr="000A57A1">
        <w:rPr>
          <w:b/>
          <w:bCs/>
          <w:sz w:val="24"/>
          <w:szCs w:val="24"/>
        </w:rPr>
        <w:t xml:space="preserve"> website, into </w:t>
      </w:r>
      <w:r w:rsidRPr="003A40A6">
        <w:rPr>
          <w:b/>
          <w:bCs/>
          <w:sz w:val="24"/>
          <w:szCs w:val="24"/>
        </w:rPr>
        <w:t>Regular Exam</w:t>
      </w:r>
      <w:r w:rsidRPr="000A57A1">
        <w:rPr>
          <w:b/>
          <w:bCs/>
          <w:sz w:val="24"/>
          <w:szCs w:val="24"/>
        </w:rPr>
        <w:t xml:space="preserve"> section.</w:t>
      </w:r>
      <w:r>
        <w:rPr>
          <w:b/>
          <w:bCs/>
          <w:sz w:val="24"/>
          <w:szCs w:val="24"/>
        </w:rPr>
        <w:t xml:space="preserve"> </w:t>
      </w:r>
    </w:p>
    <w:p w14:paraId="2FCE784B" w14:textId="0276A072" w:rsidR="002C6AB6" w:rsidRDefault="00977F11" w:rsidP="00A95A38">
      <w:pPr>
        <w:pStyle w:val="ListParagraph"/>
        <w:numPr>
          <w:ilvl w:val="0"/>
          <w:numId w:val="48"/>
        </w:numPr>
        <w:rPr>
          <w:b/>
          <w:bCs/>
          <w:sz w:val="24"/>
          <w:szCs w:val="24"/>
        </w:rPr>
      </w:pPr>
      <w:r w:rsidRPr="00A95A38">
        <w:rPr>
          <w:b/>
          <w:bCs/>
          <w:sz w:val="24"/>
          <w:szCs w:val="24"/>
        </w:rPr>
        <w:t>It</w:t>
      </w:r>
      <w:r w:rsidR="00A95A38">
        <w:rPr>
          <w:b/>
          <w:bCs/>
          <w:sz w:val="24"/>
          <w:szCs w:val="24"/>
        </w:rPr>
        <w:t>'</w:t>
      </w:r>
      <w:r w:rsidRPr="00A95A38">
        <w:rPr>
          <w:b/>
          <w:bCs/>
          <w:sz w:val="24"/>
          <w:szCs w:val="24"/>
        </w:rPr>
        <w:t>s the same as uploading your homework.</w:t>
      </w:r>
    </w:p>
    <w:p w14:paraId="2409179B" w14:textId="131C79A4" w:rsidR="00A95A38" w:rsidRPr="00A95A38" w:rsidRDefault="00A95A38" w:rsidP="00A95A38">
      <w:pPr>
        <w:pStyle w:val="ListParagraph"/>
        <w:numPr>
          <w:ilvl w:val="0"/>
          <w:numId w:val="48"/>
        </w:numPr>
        <w:rPr>
          <w:b/>
          <w:bCs/>
          <w:sz w:val="24"/>
          <w:szCs w:val="24"/>
        </w:rPr>
      </w:pPr>
      <w:r w:rsidRPr="00A95A38">
        <w:rPr>
          <w:b/>
          <w:bCs/>
          <w:sz w:val="24"/>
          <w:szCs w:val="24"/>
        </w:rPr>
        <w:t>Only the last uploaded archive will be taken into account for grading, so double-check your files before submitting.</w:t>
      </w:r>
    </w:p>
    <w:p w14:paraId="442E0623" w14:textId="28F13B45" w:rsidR="00A95A38" w:rsidRPr="00A95A38" w:rsidRDefault="00A95A38" w:rsidP="00A95A38">
      <w:pPr>
        <w:pStyle w:val="ListParagraph"/>
        <w:numPr>
          <w:ilvl w:val="0"/>
          <w:numId w:val="48"/>
        </w:numPr>
        <w:rPr>
          <w:b/>
          <w:bCs/>
          <w:sz w:val="24"/>
          <w:szCs w:val="24"/>
        </w:rPr>
      </w:pPr>
      <w:r w:rsidRPr="00A95A38">
        <w:rPr>
          <w:b/>
          <w:bCs/>
          <w:sz w:val="24"/>
          <w:szCs w:val="24"/>
        </w:rPr>
        <w:t xml:space="preserve">If you upload multiple archives, the previous ones will be overwritten, and only the most recent upload will be </w:t>
      </w:r>
      <w:r>
        <w:rPr>
          <w:b/>
          <w:bCs/>
          <w:sz w:val="24"/>
          <w:szCs w:val="24"/>
        </w:rPr>
        <w:t>considered</w:t>
      </w:r>
      <w:r w:rsidRPr="00A95A38">
        <w:rPr>
          <w:b/>
          <w:bCs/>
          <w:sz w:val="24"/>
          <w:szCs w:val="24"/>
        </w:rPr>
        <w:t>.</w:t>
      </w:r>
    </w:p>
    <w:sectPr w:rsidR="00A95A38" w:rsidRPr="00A95A38" w:rsidSect="0070513C">
      <w:headerReference w:type="default" r:id="rId24"/>
      <w:footerReference w:type="default" r:id="rId25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395C67" w14:textId="77777777" w:rsidR="00976F0B" w:rsidRDefault="00976F0B" w:rsidP="008068A2">
      <w:pPr>
        <w:spacing w:after="0" w:line="240" w:lineRule="auto"/>
      </w:pPr>
      <w:r>
        <w:separator/>
      </w:r>
    </w:p>
  </w:endnote>
  <w:endnote w:type="continuationSeparator" w:id="0">
    <w:p w14:paraId="14ECC768" w14:textId="77777777" w:rsidR="00976F0B" w:rsidRDefault="00976F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1253983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8518182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096636174" name="Picture 2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02570991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0920036" name="Picture 2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39499168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37671927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37323585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90876037" name="Picture 2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1253983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85181826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096636174" name="Picture 2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02570991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0920036" name="Picture 2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39499168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37671927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837323585" name="Picture 2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90876037" name="Picture 2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FA341F" w14:textId="77777777" w:rsidR="00976F0B" w:rsidRDefault="00976F0B" w:rsidP="008068A2">
      <w:pPr>
        <w:spacing w:after="0" w:line="240" w:lineRule="auto"/>
      </w:pPr>
      <w:r>
        <w:separator/>
      </w:r>
    </w:p>
  </w:footnote>
  <w:footnote w:type="continuationSeparator" w:id="0">
    <w:p w14:paraId="7C2DED56" w14:textId="77777777" w:rsidR="00976F0B" w:rsidRDefault="00976F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14D6"/>
    <w:multiLevelType w:val="multilevel"/>
    <w:tmpl w:val="245C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613955"/>
    <w:multiLevelType w:val="multilevel"/>
    <w:tmpl w:val="94A8974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97F91"/>
    <w:multiLevelType w:val="hybridMultilevel"/>
    <w:tmpl w:val="4FACECDA"/>
    <w:lvl w:ilvl="0" w:tplc="CB0C351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7FDA2FDC"/>
    <w:lvl w:ilvl="0" w:tplc="754C73DA">
      <w:start w:val="1"/>
      <w:numFmt w:val="decimal"/>
      <w:pStyle w:val="Heading2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C71D05"/>
    <w:multiLevelType w:val="multilevel"/>
    <w:tmpl w:val="F9ACDF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6B0525"/>
    <w:multiLevelType w:val="hybridMultilevel"/>
    <w:tmpl w:val="2A1E0C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6D2273"/>
    <w:multiLevelType w:val="hybridMultilevel"/>
    <w:tmpl w:val="B9EE6F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3C7597"/>
    <w:multiLevelType w:val="multilevel"/>
    <w:tmpl w:val="D4D8EE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97A4308"/>
    <w:multiLevelType w:val="hybridMultilevel"/>
    <w:tmpl w:val="A2646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244397">
    <w:abstractNumId w:val="0"/>
  </w:num>
  <w:num w:numId="2" w16cid:durableId="551616520">
    <w:abstractNumId w:val="47"/>
  </w:num>
  <w:num w:numId="3" w16cid:durableId="778796977">
    <w:abstractNumId w:val="12"/>
  </w:num>
  <w:num w:numId="4" w16cid:durableId="531916989">
    <w:abstractNumId w:val="31"/>
  </w:num>
  <w:num w:numId="5" w16cid:durableId="554853806">
    <w:abstractNumId w:val="32"/>
  </w:num>
  <w:num w:numId="6" w16cid:durableId="675570416">
    <w:abstractNumId w:val="36"/>
  </w:num>
  <w:num w:numId="7" w16cid:durableId="1325743575">
    <w:abstractNumId w:val="6"/>
  </w:num>
  <w:num w:numId="8" w16cid:durableId="1575816771">
    <w:abstractNumId w:val="10"/>
  </w:num>
  <w:num w:numId="9" w16cid:durableId="37946873">
    <w:abstractNumId w:val="29"/>
  </w:num>
  <w:num w:numId="10" w16cid:durableId="188975499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2215063">
    <w:abstractNumId w:val="7"/>
  </w:num>
  <w:num w:numId="12" w16cid:durableId="2087998541">
    <w:abstractNumId w:val="25"/>
  </w:num>
  <w:num w:numId="13" w16cid:durableId="1325472896">
    <w:abstractNumId w:val="3"/>
  </w:num>
  <w:num w:numId="14" w16cid:durableId="1068118060">
    <w:abstractNumId w:val="35"/>
  </w:num>
  <w:num w:numId="15" w16cid:durableId="1266382293">
    <w:abstractNumId w:val="13"/>
  </w:num>
  <w:num w:numId="16" w16cid:durableId="964966696">
    <w:abstractNumId w:val="42"/>
  </w:num>
  <w:num w:numId="17" w16cid:durableId="31152379">
    <w:abstractNumId w:val="30"/>
  </w:num>
  <w:num w:numId="18" w16cid:durableId="573777026">
    <w:abstractNumId w:val="46"/>
  </w:num>
  <w:num w:numId="19" w16cid:durableId="1514882203">
    <w:abstractNumId w:val="37"/>
  </w:num>
  <w:num w:numId="20" w16cid:durableId="1421370504">
    <w:abstractNumId w:val="23"/>
  </w:num>
  <w:num w:numId="21" w16cid:durableId="1283421478">
    <w:abstractNumId w:val="34"/>
  </w:num>
  <w:num w:numId="22" w16cid:durableId="535582614">
    <w:abstractNumId w:val="16"/>
  </w:num>
  <w:num w:numId="23" w16cid:durableId="1926574334">
    <w:abstractNumId w:val="19"/>
  </w:num>
  <w:num w:numId="24" w16cid:durableId="1258715304">
    <w:abstractNumId w:val="4"/>
  </w:num>
  <w:num w:numId="25" w16cid:durableId="2079816293">
    <w:abstractNumId w:val="9"/>
  </w:num>
  <w:num w:numId="26" w16cid:durableId="1410039651">
    <w:abstractNumId w:val="20"/>
  </w:num>
  <w:num w:numId="27" w16cid:durableId="1679120523">
    <w:abstractNumId w:val="39"/>
  </w:num>
  <w:num w:numId="28" w16cid:durableId="1142428686">
    <w:abstractNumId w:val="22"/>
  </w:num>
  <w:num w:numId="29" w16cid:durableId="305286507">
    <w:abstractNumId w:val="45"/>
  </w:num>
  <w:num w:numId="30" w16cid:durableId="2011564016">
    <w:abstractNumId w:val="26"/>
  </w:num>
  <w:num w:numId="31" w16cid:durableId="1690527822">
    <w:abstractNumId w:val="14"/>
  </w:num>
  <w:num w:numId="32" w16cid:durableId="847524135">
    <w:abstractNumId w:val="38"/>
  </w:num>
  <w:num w:numId="33" w16cid:durableId="387143375">
    <w:abstractNumId w:val="43"/>
  </w:num>
  <w:num w:numId="34" w16cid:durableId="242419654">
    <w:abstractNumId w:val="28"/>
  </w:num>
  <w:num w:numId="35" w16cid:durableId="770276135">
    <w:abstractNumId w:val="44"/>
  </w:num>
  <w:num w:numId="36" w16cid:durableId="1918202565">
    <w:abstractNumId w:val="8"/>
  </w:num>
  <w:num w:numId="37" w16cid:durableId="1918592582">
    <w:abstractNumId w:val="27"/>
  </w:num>
  <w:num w:numId="38" w16cid:durableId="1608541385">
    <w:abstractNumId w:val="18"/>
  </w:num>
  <w:num w:numId="39" w16cid:durableId="816071935">
    <w:abstractNumId w:val="33"/>
  </w:num>
  <w:num w:numId="40" w16cid:durableId="1178157777">
    <w:abstractNumId w:val="11"/>
  </w:num>
  <w:num w:numId="41" w16cid:durableId="884754640">
    <w:abstractNumId w:val="40"/>
  </w:num>
  <w:num w:numId="42" w16cid:durableId="299773833">
    <w:abstractNumId w:val="24"/>
  </w:num>
  <w:num w:numId="43" w16cid:durableId="699009011">
    <w:abstractNumId w:val="21"/>
  </w:num>
  <w:num w:numId="44" w16cid:durableId="1739013645">
    <w:abstractNumId w:val="15"/>
  </w:num>
  <w:num w:numId="45" w16cid:durableId="988829288">
    <w:abstractNumId w:val="5"/>
  </w:num>
  <w:num w:numId="46" w16cid:durableId="178742702">
    <w:abstractNumId w:val="2"/>
  </w:num>
  <w:num w:numId="47" w16cid:durableId="1151486855">
    <w:abstractNumId w:val="1"/>
  </w:num>
  <w:num w:numId="48" w16cid:durableId="539242494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10E"/>
    <w:rsid w:val="00002C1C"/>
    <w:rsid w:val="00007044"/>
    <w:rsid w:val="0001451E"/>
    <w:rsid w:val="00022E9C"/>
    <w:rsid w:val="00023DC6"/>
    <w:rsid w:val="000256F7"/>
    <w:rsid w:val="00025F04"/>
    <w:rsid w:val="00031588"/>
    <w:rsid w:val="00061380"/>
    <w:rsid w:val="00064615"/>
    <w:rsid w:val="00064D15"/>
    <w:rsid w:val="000708F8"/>
    <w:rsid w:val="0008559D"/>
    <w:rsid w:val="00086727"/>
    <w:rsid w:val="0009209B"/>
    <w:rsid w:val="000A57A1"/>
    <w:rsid w:val="000A6794"/>
    <w:rsid w:val="000B39E6"/>
    <w:rsid w:val="000B4669"/>
    <w:rsid w:val="000B56F0"/>
    <w:rsid w:val="000C0AAD"/>
    <w:rsid w:val="000C5361"/>
    <w:rsid w:val="000E31B9"/>
    <w:rsid w:val="000F3413"/>
    <w:rsid w:val="00103906"/>
    <w:rsid w:val="00110AAA"/>
    <w:rsid w:val="001275B9"/>
    <w:rsid w:val="00137755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94CEF"/>
    <w:rsid w:val="00196A22"/>
    <w:rsid w:val="001A6728"/>
    <w:rsid w:val="001B5EA4"/>
    <w:rsid w:val="001B7060"/>
    <w:rsid w:val="001C001E"/>
    <w:rsid w:val="001C1FCD"/>
    <w:rsid w:val="001D2464"/>
    <w:rsid w:val="001D3189"/>
    <w:rsid w:val="001D50AE"/>
    <w:rsid w:val="001E1161"/>
    <w:rsid w:val="001E36CC"/>
    <w:rsid w:val="001E3FEF"/>
    <w:rsid w:val="001E5E5D"/>
    <w:rsid w:val="00202683"/>
    <w:rsid w:val="00214A1E"/>
    <w:rsid w:val="00215FCE"/>
    <w:rsid w:val="00223232"/>
    <w:rsid w:val="002268D1"/>
    <w:rsid w:val="002326A7"/>
    <w:rsid w:val="00232E7D"/>
    <w:rsid w:val="0023527F"/>
    <w:rsid w:val="00235A75"/>
    <w:rsid w:val="00237CE6"/>
    <w:rsid w:val="00244F65"/>
    <w:rsid w:val="002474FC"/>
    <w:rsid w:val="00264287"/>
    <w:rsid w:val="00264667"/>
    <w:rsid w:val="0026589D"/>
    <w:rsid w:val="002664E1"/>
    <w:rsid w:val="002674C4"/>
    <w:rsid w:val="002719BB"/>
    <w:rsid w:val="00280537"/>
    <w:rsid w:val="002819B5"/>
    <w:rsid w:val="002853F4"/>
    <w:rsid w:val="00285941"/>
    <w:rsid w:val="002A2D2D"/>
    <w:rsid w:val="002B4CFE"/>
    <w:rsid w:val="002B726B"/>
    <w:rsid w:val="002C4397"/>
    <w:rsid w:val="002C539D"/>
    <w:rsid w:val="002C6AB6"/>
    <w:rsid w:val="002C71C6"/>
    <w:rsid w:val="002D07CA"/>
    <w:rsid w:val="00302357"/>
    <w:rsid w:val="00305122"/>
    <w:rsid w:val="00316534"/>
    <w:rsid w:val="00320E37"/>
    <w:rsid w:val="003230CF"/>
    <w:rsid w:val="00330811"/>
    <w:rsid w:val="0033212E"/>
    <w:rsid w:val="0033490F"/>
    <w:rsid w:val="00355B15"/>
    <w:rsid w:val="003647AF"/>
    <w:rsid w:val="00380A57"/>
    <w:rsid w:val="003817EF"/>
    <w:rsid w:val="00382A45"/>
    <w:rsid w:val="00385AC4"/>
    <w:rsid w:val="00391293"/>
    <w:rsid w:val="0039416C"/>
    <w:rsid w:val="003A1601"/>
    <w:rsid w:val="003A33F9"/>
    <w:rsid w:val="003A40A6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74D"/>
    <w:rsid w:val="004311CA"/>
    <w:rsid w:val="004413ED"/>
    <w:rsid w:val="004450CC"/>
    <w:rsid w:val="0045089B"/>
    <w:rsid w:val="00451E4F"/>
    <w:rsid w:val="004560D2"/>
    <w:rsid w:val="00466A46"/>
    <w:rsid w:val="0047260A"/>
    <w:rsid w:val="0047331A"/>
    <w:rsid w:val="0047640B"/>
    <w:rsid w:val="0047644B"/>
    <w:rsid w:val="00476D4B"/>
    <w:rsid w:val="00480813"/>
    <w:rsid w:val="00483F7A"/>
    <w:rsid w:val="00491748"/>
    <w:rsid w:val="0049253F"/>
    <w:rsid w:val="004A3833"/>
    <w:rsid w:val="004A7337"/>
    <w:rsid w:val="004A7E77"/>
    <w:rsid w:val="004B0253"/>
    <w:rsid w:val="004B4611"/>
    <w:rsid w:val="004B4FDE"/>
    <w:rsid w:val="004C0A80"/>
    <w:rsid w:val="004C37A5"/>
    <w:rsid w:val="004D03E1"/>
    <w:rsid w:val="004D29A9"/>
    <w:rsid w:val="004D4DAD"/>
    <w:rsid w:val="004E0D4F"/>
    <w:rsid w:val="004E4C1E"/>
    <w:rsid w:val="004E4F62"/>
    <w:rsid w:val="004F3B21"/>
    <w:rsid w:val="0050017E"/>
    <w:rsid w:val="00503820"/>
    <w:rsid w:val="0050503A"/>
    <w:rsid w:val="005054C7"/>
    <w:rsid w:val="00507F81"/>
    <w:rsid w:val="0051187A"/>
    <w:rsid w:val="00514772"/>
    <w:rsid w:val="005172E9"/>
    <w:rsid w:val="00517B12"/>
    <w:rsid w:val="00524789"/>
    <w:rsid w:val="00527BE8"/>
    <w:rsid w:val="005439C9"/>
    <w:rsid w:val="005453A4"/>
    <w:rsid w:val="00553B24"/>
    <w:rsid w:val="00553CCB"/>
    <w:rsid w:val="00557004"/>
    <w:rsid w:val="00557251"/>
    <w:rsid w:val="00563DC7"/>
    <w:rsid w:val="00564029"/>
    <w:rsid w:val="00564D7B"/>
    <w:rsid w:val="0056527D"/>
    <w:rsid w:val="00566CD1"/>
    <w:rsid w:val="0056786B"/>
    <w:rsid w:val="0057138C"/>
    <w:rsid w:val="005739C2"/>
    <w:rsid w:val="005803E5"/>
    <w:rsid w:val="00584EDB"/>
    <w:rsid w:val="0058723E"/>
    <w:rsid w:val="00594821"/>
    <w:rsid w:val="00596357"/>
    <w:rsid w:val="00596AA5"/>
    <w:rsid w:val="005A2696"/>
    <w:rsid w:val="005B0164"/>
    <w:rsid w:val="005B62DC"/>
    <w:rsid w:val="005C131C"/>
    <w:rsid w:val="005C3B77"/>
    <w:rsid w:val="005C4C62"/>
    <w:rsid w:val="005C5311"/>
    <w:rsid w:val="005C56EF"/>
    <w:rsid w:val="005C6A24"/>
    <w:rsid w:val="005D0B5A"/>
    <w:rsid w:val="005D4F3C"/>
    <w:rsid w:val="005E04CE"/>
    <w:rsid w:val="005E05A1"/>
    <w:rsid w:val="005E14C0"/>
    <w:rsid w:val="005E6CC9"/>
    <w:rsid w:val="005F5FC4"/>
    <w:rsid w:val="005F60A1"/>
    <w:rsid w:val="00600083"/>
    <w:rsid w:val="00601B51"/>
    <w:rsid w:val="00604363"/>
    <w:rsid w:val="006122FC"/>
    <w:rsid w:val="00612A26"/>
    <w:rsid w:val="00623590"/>
    <w:rsid w:val="00624212"/>
    <w:rsid w:val="006242A9"/>
    <w:rsid w:val="00624DCF"/>
    <w:rsid w:val="0063342B"/>
    <w:rsid w:val="00640502"/>
    <w:rsid w:val="00643707"/>
    <w:rsid w:val="00644D27"/>
    <w:rsid w:val="00651006"/>
    <w:rsid w:val="00657768"/>
    <w:rsid w:val="006640AE"/>
    <w:rsid w:val="00665824"/>
    <w:rsid w:val="00666B35"/>
    <w:rsid w:val="00670041"/>
    <w:rsid w:val="00671FE2"/>
    <w:rsid w:val="00681246"/>
    <w:rsid w:val="00686C0C"/>
    <w:rsid w:val="00695634"/>
    <w:rsid w:val="006A2531"/>
    <w:rsid w:val="006D239A"/>
    <w:rsid w:val="006D6CAE"/>
    <w:rsid w:val="006E1228"/>
    <w:rsid w:val="006E1302"/>
    <w:rsid w:val="006E2245"/>
    <w:rsid w:val="006E43D8"/>
    <w:rsid w:val="006E55B4"/>
    <w:rsid w:val="006E7612"/>
    <w:rsid w:val="006E7E50"/>
    <w:rsid w:val="006F7F69"/>
    <w:rsid w:val="00704432"/>
    <w:rsid w:val="0070513C"/>
    <w:rsid w:val="007051DF"/>
    <w:rsid w:val="00712009"/>
    <w:rsid w:val="00722495"/>
    <w:rsid w:val="00724DA4"/>
    <w:rsid w:val="00757730"/>
    <w:rsid w:val="0076220E"/>
    <w:rsid w:val="007634B9"/>
    <w:rsid w:val="00763912"/>
    <w:rsid w:val="00774E44"/>
    <w:rsid w:val="00775749"/>
    <w:rsid w:val="00783317"/>
    <w:rsid w:val="00785258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AED"/>
    <w:rsid w:val="007D14CD"/>
    <w:rsid w:val="007D5157"/>
    <w:rsid w:val="007D742F"/>
    <w:rsid w:val="007E0960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1782C"/>
    <w:rsid w:val="00825810"/>
    <w:rsid w:val="00835EC2"/>
    <w:rsid w:val="00836CA4"/>
    <w:rsid w:val="0084115C"/>
    <w:rsid w:val="0084461D"/>
    <w:rsid w:val="00847A09"/>
    <w:rsid w:val="0085184F"/>
    <w:rsid w:val="00861625"/>
    <w:rsid w:val="008617B5"/>
    <w:rsid w:val="00870828"/>
    <w:rsid w:val="00872302"/>
    <w:rsid w:val="0088080B"/>
    <w:rsid w:val="00884AA1"/>
    <w:rsid w:val="00884E93"/>
    <w:rsid w:val="0089088E"/>
    <w:rsid w:val="0089464D"/>
    <w:rsid w:val="00895EC2"/>
    <w:rsid w:val="008A2DEC"/>
    <w:rsid w:val="008B07D7"/>
    <w:rsid w:val="008B2D92"/>
    <w:rsid w:val="008B557F"/>
    <w:rsid w:val="008B5B03"/>
    <w:rsid w:val="008C2344"/>
    <w:rsid w:val="008C2B83"/>
    <w:rsid w:val="008C551B"/>
    <w:rsid w:val="008C5930"/>
    <w:rsid w:val="008D6097"/>
    <w:rsid w:val="008D68A3"/>
    <w:rsid w:val="008E6CF3"/>
    <w:rsid w:val="008E7A8B"/>
    <w:rsid w:val="008F202C"/>
    <w:rsid w:val="008F5B43"/>
    <w:rsid w:val="008F5FDB"/>
    <w:rsid w:val="00902E68"/>
    <w:rsid w:val="0090383B"/>
    <w:rsid w:val="00912BC6"/>
    <w:rsid w:val="00915401"/>
    <w:rsid w:val="00917210"/>
    <w:rsid w:val="0092041C"/>
    <w:rsid w:val="0092145D"/>
    <w:rsid w:val="009254B7"/>
    <w:rsid w:val="00930CEE"/>
    <w:rsid w:val="00941FFF"/>
    <w:rsid w:val="00946B59"/>
    <w:rsid w:val="00955691"/>
    <w:rsid w:val="009568F2"/>
    <w:rsid w:val="00961157"/>
    <w:rsid w:val="00963B32"/>
    <w:rsid w:val="00964D6E"/>
    <w:rsid w:val="00965C5B"/>
    <w:rsid w:val="0096684B"/>
    <w:rsid w:val="0096688C"/>
    <w:rsid w:val="00972C7F"/>
    <w:rsid w:val="00976E46"/>
    <w:rsid w:val="00976F0B"/>
    <w:rsid w:val="00977F11"/>
    <w:rsid w:val="00982B14"/>
    <w:rsid w:val="009A6C73"/>
    <w:rsid w:val="009B4FB4"/>
    <w:rsid w:val="009C03B6"/>
    <w:rsid w:val="009C0C39"/>
    <w:rsid w:val="009D1805"/>
    <w:rsid w:val="009E1A09"/>
    <w:rsid w:val="009E7180"/>
    <w:rsid w:val="009E7992"/>
    <w:rsid w:val="009F14B0"/>
    <w:rsid w:val="009F3417"/>
    <w:rsid w:val="009F4647"/>
    <w:rsid w:val="00A02545"/>
    <w:rsid w:val="00A025E6"/>
    <w:rsid w:val="00A05555"/>
    <w:rsid w:val="00A06D89"/>
    <w:rsid w:val="00A2202C"/>
    <w:rsid w:val="00A35790"/>
    <w:rsid w:val="00A45A89"/>
    <w:rsid w:val="00A47F12"/>
    <w:rsid w:val="00A53324"/>
    <w:rsid w:val="00A6649E"/>
    <w:rsid w:val="00A66DE2"/>
    <w:rsid w:val="00A70227"/>
    <w:rsid w:val="00A70680"/>
    <w:rsid w:val="00A71BC4"/>
    <w:rsid w:val="00A847D3"/>
    <w:rsid w:val="00A931D2"/>
    <w:rsid w:val="00A95A38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1AFD"/>
    <w:rsid w:val="00AD3214"/>
    <w:rsid w:val="00AE05D3"/>
    <w:rsid w:val="00AE355A"/>
    <w:rsid w:val="00AE5CB5"/>
    <w:rsid w:val="00AF0756"/>
    <w:rsid w:val="00AF38A1"/>
    <w:rsid w:val="00B011B2"/>
    <w:rsid w:val="00B148DD"/>
    <w:rsid w:val="00B2472A"/>
    <w:rsid w:val="00B24A1E"/>
    <w:rsid w:val="00B567F6"/>
    <w:rsid w:val="00B56DF3"/>
    <w:rsid w:val="00B57A5C"/>
    <w:rsid w:val="00B6185B"/>
    <w:rsid w:val="00B638EB"/>
    <w:rsid w:val="00B63DED"/>
    <w:rsid w:val="00B63E41"/>
    <w:rsid w:val="00B7213D"/>
    <w:rsid w:val="00B753E7"/>
    <w:rsid w:val="00B756CE"/>
    <w:rsid w:val="00B81036"/>
    <w:rsid w:val="00B86AF3"/>
    <w:rsid w:val="00B9309B"/>
    <w:rsid w:val="00BA1F40"/>
    <w:rsid w:val="00BA4820"/>
    <w:rsid w:val="00BA7217"/>
    <w:rsid w:val="00BA771A"/>
    <w:rsid w:val="00BB05FA"/>
    <w:rsid w:val="00BB5B10"/>
    <w:rsid w:val="00BB6D17"/>
    <w:rsid w:val="00BC56D6"/>
    <w:rsid w:val="00BC727B"/>
    <w:rsid w:val="00BE2C14"/>
    <w:rsid w:val="00BE399E"/>
    <w:rsid w:val="00BF1775"/>
    <w:rsid w:val="00BF201D"/>
    <w:rsid w:val="00BF4B15"/>
    <w:rsid w:val="00C04335"/>
    <w:rsid w:val="00C0490B"/>
    <w:rsid w:val="00C07904"/>
    <w:rsid w:val="00C121AF"/>
    <w:rsid w:val="00C1377E"/>
    <w:rsid w:val="00C14C80"/>
    <w:rsid w:val="00C27853"/>
    <w:rsid w:val="00C355A5"/>
    <w:rsid w:val="00C40E4B"/>
    <w:rsid w:val="00C43115"/>
    <w:rsid w:val="00C43B64"/>
    <w:rsid w:val="00C53F37"/>
    <w:rsid w:val="00C5499A"/>
    <w:rsid w:val="00C620AD"/>
    <w:rsid w:val="00C62A0F"/>
    <w:rsid w:val="00C80744"/>
    <w:rsid w:val="00C82862"/>
    <w:rsid w:val="00C84E4D"/>
    <w:rsid w:val="00C85117"/>
    <w:rsid w:val="00C8711A"/>
    <w:rsid w:val="00C93A67"/>
    <w:rsid w:val="00CA2FD0"/>
    <w:rsid w:val="00CA3060"/>
    <w:rsid w:val="00CB0C24"/>
    <w:rsid w:val="00CB4E44"/>
    <w:rsid w:val="00CB5CFD"/>
    <w:rsid w:val="00CB626D"/>
    <w:rsid w:val="00CC7EBF"/>
    <w:rsid w:val="00CD5181"/>
    <w:rsid w:val="00CD7485"/>
    <w:rsid w:val="00CE2360"/>
    <w:rsid w:val="00CE236C"/>
    <w:rsid w:val="00CE2AC3"/>
    <w:rsid w:val="00CF0047"/>
    <w:rsid w:val="00D069B1"/>
    <w:rsid w:val="00D140E0"/>
    <w:rsid w:val="00D22895"/>
    <w:rsid w:val="00D32E20"/>
    <w:rsid w:val="00D3404A"/>
    <w:rsid w:val="00D4354E"/>
    <w:rsid w:val="00D43F69"/>
    <w:rsid w:val="00D50F79"/>
    <w:rsid w:val="00D557CC"/>
    <w:rsid w:val="00D64457"/>
    <w:rsid w:val="00D715CF"/>
    <w:rsid w:val="00D73957"/>
    <w:rsid w:val="00D8178C"/>
    <w:rsid w:val="00D82F66"/>
    <w:rsid w:val="00D8395C"/>
    <w:rsid w:val="00D910AA"/>
    <w:rsid w:val="00D92E12"/>
    <w:rsid w:val="00D935B5"/>
    <w:rsid w:val="00D939FB"/>
    <w:rsid w:val="00D96AF2"/>
    <w:rsid w:val="00DA028F"/>
    <w:rsid w:val="00DA2C58"/>
    <w:rsid w:val="00DA55AC"/>
    <w:rsid w:val="00DB0373"/>
    <w:rsid w:val="00DB6A77"/>
    <w:rsid w:val="00DC28E6"/>
    <w:rsid w:val="00DC5296"/>
    <w:rsid w:val="00DC79E8"/>
    <w:rsid w:val="00DD55F0"/>
    <w:rsid w:val="00DD7BB2"/>
    <w:rsid w:val="00DE1B8E"/>
    <w:rsid w:val="00DE417F"/>
    <w:rsid w:val="00DF00FA"/>
    <w:rsid w:val="00DF1716"/>
    <w:rsid w:val="00DF34FD"/>
    <w:rsid w:val="00DF57D8"/>
    <w:rsid w:val="00DF6F6D"/>
    <w:rsid w:val="00E032C5"/>
    <w:rsid w:val="00E039F2"/>
    <w:rsid w:val="00E12163"/>
    <w:rsid w:val="00E24C6A"/>
    <w:rsid w:val="00E25811"/>
    <w:rsid w:val="00E30A10"/>
    <w:rsid w:val="00E32F85"/>
    <w:rsid w:val="00E36FD8"/>
    <w:rsid w:val="00E37380"/>
    <w:rsid w:val="00E465C4"/>
    <w:rsid w:val="00E52FC0"/>
    <w:rsid w:val="00E532AE"/>
    <w:rsid w:val="00E57341"/>
    <w:rsid w:val="00E63F64"/>
    <w:rsid w:val="00E70938"/>
    <w:rsid w:val="00E70FA9"/>
    <w:rsid w:val="00E74623"/>
    <w:rsid w:val="00E80E3D"/>
    <w:rsid w:val="00E86D42"/>
    <w:rsid w:val="00E870B8"/>
    <w:rsid w:val="00E936F6"/>
    <w:rsid w:val="00EA1019"/>
    <w:rsid w:val="00EA3B29"/>
    <w:rsid w:val="00EB0224"/>
    <w:rsid w:val="00EB257F"/>
    <w:rsid w:val="00EB7421"/>
    <w:rsid w:val="00EC36F5"/>
    <w:rsid w:val="00EC5A4D"/>
    <w:rsid w:val="00ED05AE"/>
    <w:rsid w:val="00ED0DEA"/>
    <w:rsid w:val="00ED2D21"/>
    <w:rsid w:val="00ED3C5F"/>
    <w:rsid w:val="00ED615F"/>
    <w:rsid w:val="00ED73C4"/>
    <w:rsid w:val="00EE0EA4"/>
    <w:rsid w:val="00EE5DB8"/>
    <w:rsid w:val="00EE5FEE"/>
    <w:rsid w:val="00F05D84"/>
    <w:rsid w:val="00F13E6A"/>
    <w:rsid w:val="00F157A3"/>
    <w:rsid w:val="00F20B48"/>
    <w:rsid w:val="00F21926"/>
    <w:rsid w:val="00F258BA"/>
    <w:rsid w:val="00F27E9C"/>
    <w:rsid w:val="00F41F41"/>
    <w:rsid w:val="00F46918"/>
    <w:rsid w:val="00F46DDE"/>
    <w:rsid w:val="00F60232"/>
    <w:rsid w:val="00F655ED"/>
    <w:rsid w:val="00F7002E"/>
    <w:rsid w:val="00F7033C"/>
    <w:rsid w:val="00F710A5"/>
    <w:rsid w:val="00F74357"/>
    <w:rsid w:val="00F81D84"/>
    <w:rsid w:val="00F96D0D"/>
    <w:rsid w:val="00F976AD"/>
    <w:rsid w:val="00FA6461"/>
    <w:rsid w:val="00FB1A3B"/>
    <w:rsid w:val="00FB5EA7"/>
    <w:rsid w:val="00FC2F67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81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1E4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1E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1E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d3s5nxhwblsjbi.cloudfront.net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14</TotalTime>
  <Pages>1</Pages>
  <Words>1876</Words>
  <Characters>1069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44</cp:revision>
  <cp:lastPrinted>2023-08-12T06:28:00Z</cp:lastPrinted>
  <dcterms:created xsi:type="dcterms:W3CDTF">2023-07-20T07:29:00Z</dcterms:created>
  <dcterms:modified xsi:type="dcterms:W3CDTF">2025-07-08T10:32:00Z</dcterms:modified>
  <cp:category>computer programming;programming;software development;software engineering</cp:category>
</cp:coreProperties>
</file>